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ED3896" w14:textId="0003D1C1" w:rsidR="00B8433A" w:rsidRPr="007B53FF" w:rsidRDefault="00B8433A" w:rsidP="00B8433A">
      <w:pPr>
        <w:pStyle w:val="Heading1"/>
        <w:jc w:val="left"/>
        <w:rPr>
          <w:rFonts w:ascii="Times New Roman" w:hAnsi="Times New Roman" w:cs="Times New Roman"/>
          <w:b w:val="0"/>
          <w:bCs/>
          <w:szCs w:val="24"/>
        </w:rPr>
      </w:pPr>
      <w:r w:rsidRPr="007B53FF">
        <w:rPr>
          <w:rFonts w:ascii="Times New Roman" w:hAnsi="Times New Roman" w:cs="Times New Roman"/>
          <w:b w:val="0"/>
          <w:bCs/>
          <w:szCs w:val="24"/>
        </w:rPr>
        <w:t>Hunter Brashears</w:t>
      </w:r>
    </w:p>
    <w:p w14:paraId="68C0FEB1" w14:textId="4F632B61" w:rsidR="00B8433A" w:rsidRPr="007B53FF" w:rsidRDefault="00B8433A" w:rsidP="00B8433A">
      <w:pPr>
        <w:rPr>
          <w:rFonts w:ascii="Times New Roman" w:hAnsi="Times New Roman" w:cs="Times New Roman"/>
          <w:sz w:val="24"/>
          <w:szCs w:val="24"/>
        </w:rPr>
      </w:pPr>
      <w:r w:rsidRPr="007B53FF">
        <w:rPr>
          <w:rFonts w:ascii="Times New Roman" w:hAnsi="Times New Roman" w:cs="Times New Roman"/>
          <w:sz w:val="24"/>
          <w:szCs w:val="24"/>
        </w:rPr>
        <w:t>11/17/2024</w:t>
      </w:r>
    </w:p>
    <w:p w14:paraId="5A8C7B68" w14:textId="14CB078C" w:rsidR="00176BE8" w:rsidRPr="007B53FF" w:rsidRDefault="00AC20B9" w:rsidP="003F6F9A">
      <w:pPr>
        <w:pStyle w:val="Heading1"/>
        <w:rPr>
          <w:rFonts w:ascii="Times New Roman" w:hAnsi="Times New Roman" w:cs="Times New Roman"/>
          <w:szCs w:val="24"/>
        </w:rPr>
      </w:pPr>
      <w:r w:rsidRPr="007B53FF">
        <w:rPr>
          <w:rFonts w:ascii="Times New Roman" w:hAnsi="Times New Roman" w:cs="Times New Roman"/>
          <w:szCs w:val="24"/>
        </w:rPr>
        <w:t xml:space="preserve">CS 300 </w:t>
      </w:r>
      <w:r w:rsidR="00BE11BA" w:rsidRPr="007B53FF">
        <w:rPr>
          <w:rFonts w:ascii="Times New Roman" w:hAnsi="Times New Roman" w:cs="Times New Roman"/>
          <w:szCs w:val="24"/>
        </w:rPr>
        <w:t>Pseudocode Document</w:t>
      </w:r>
    </w:p>
    <w:p w14:paraId="1F2C3126" w14:textId="77777777" w:rsidR="00176BE8" w:rsidRPr="007B53FF" w:rsidRDefault="00176BE8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heading=h.gjdgxs" w:colFirst="0" w:colLast="0"/>
      <w:bookmarkEnd w:id="0"/>
    </w:p>
    <w:p w14:paraId="179866C8" w14:textId="389EDC12" w:rsidR="00176BE8" w:rsidRPr="007B53FF" w:rsidRDefault="06F62710" w:rsidP="009C2CC4">
      <w:pPr>
        <w:suppressAutoHyphens/>
        <w:spacing w:after="0" w:line="240" w:lineRule="auto"/>
        <w:ind w:left="3600"/>
        <w:contextualSpacing/>
        <w:rPr>
          <w:rFonts w:ascii="Times New Roman" w:eastAsia="Courier New" w:hAnsi="Times New Roman" w:cs="Times New Roman"/>
          <w:b/>
          <w:bCs/>
          <w:sz w:val="24"/>
          <w:szCs w:val="24"/>
          <w:u w:val="single"/>
        </w:rPr>
      </w:pPr>
      <w:r w:rsidRPr="007B53FF">
        <w:rPr>
          <w:rFonts w:ascii="Times New Roman" w:eastAsia="Courier New" w:hAnsi="Times New Roman" w:cs="Times New Roman"/>
          <w:b/>
          <w:bCs/>
          <w:sz w:val="24"/>
          <w:szCs w:val="24"/>
          <w:u w:val="single"/>
        </w:rPr>
        <w:t>//Vector - Milestone 1</w:t>
      </w:r>
    </w:p>
    <w:p w14:paraId="1816A169" w14:textId="77777777" w:rsidR="00A17384" w:rsidRPr="007B53FF" w:rsidRDefault="00A17384" w:rsidP="00A17384">
      <w:pPr>
        <w:suppressAutoHyphens/>
        <w:spacing w:after="0" w:line="240" w:lineRule="auto"/>
        <w:ind w:left="3600"/>
        <w:contextualSpacing/>
        <w:jc w:val="both"/>
        <w:rPr>
          <w:rFonts w:ascii="Times New Roman" w:eastAsia="Courier New" w:hAnsi="Times New Roman" w:cs="Times New Roman"/>
          <w:sz w:val="24"/>
          <w:szCs w:val="24"/>
        </w:rPr>
      </w:pPr>
    </w:p>
    <w:p w14:paraId="4F2D33C8" w14:textId="1E823C03" w:rsidR="00176BE8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Struct Course {</w:t>
      </w:r>
    </w:p>
    <w:p w14:paraId="441CD3B0" w14:textId="0106DACB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702C35" w:rsidRPr="007B53FF">
        <w:rPr>
          <w:rFonts w:ascii="Times New Roman" w:eastAsia="Courier New" w:hAnsi="Times New Roman" w:cs="Times New Roman"/>
          <w:sz w:val="24"/>
          <w:szCs w:val="24"/>
        </w:rPr>
        <w:t xml:space="preserve">String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</w:p>
    <w:p w14:paraId="4F7648C1" w14:textId="0A027323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702C35" w:rsidRPr="007B53FF">
        <w:rPr>
          <w:rFonts w:ascii="Times New Roman" w:eastAsia="Courier New" w:hAnsi="Times New Roman" w:cs="Times New Roman"/>
          <w:sz w:val="24"/>
          <w:szCs w:val="24"/>
        </w:rPr>
        <w:t xml:space="preserve">String 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name</w:t>
      </w:r>
    </w:p>
    <w:p w14:paraId="54A5EAD1" w14:textId="5EF588C2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Vector&lt;String&gt; prerequisites</w:t>
      </w:r>
    </w:p>
    <w:p w14:paraId="0179B759" w14:textId="357B82EF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35ADDF37" w14:textId="77777777" w:rsidR="00755105" w:rsidRPr="007B53FF" w:rsidRDefault="00755105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616D5A99" w14:textId="25C7DE65" w:rsidR="00A17384" w:rsidRPr="007B53FF" w:rsidRDefault="009B0B2B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v</w:t>
      </w:r>
      <w:r w:rsidR="00A17384" w:rsidRPr="007B53FF">
        <w:rPr>
          <w:rFonts w:ascii="Times New Roman" w:eastAsia="Courier New" w:hAnsi="Times New Roman" w:cs="Times New Roman"/>
          <w:sz w:val="24"/>
          <w:szCs w:val="24"/>
        </w:rPr>
        <w:t xml:space="preserve">ector&lt;Course&gt; </w:t>
      </w:r>
      <w:proofErr w:type="spellStart"/>
      <w:proofErr w:type="gramStart"/>
      <w:r w:rsidR="00A17384" w:rsidRPr="007B53FF">
        <w:rPr>
          <w:rFonts w:ascii="Times New Roman" w:eastAsia="Courier New" w:hAnsi="Times New Roman" w:cs="Times New Roman"/>
          <w:sz w:val="24"/>
          <w:szCs w:val="24"/>
        </w:rPr>
        <w:t>loadCourses</w:t>
      </w:r>
      <w:proofErr w:type="spellEnd"/>
      <w:r w:rsidR="00A17384"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="00A17384" w:rsidRPr="007B53FF">
        <w:rPr>
          <w:rFonts w:ascii="Times New Roman" w:eastAsia="Courier New" w:hAnsi="Times New Roman" w:cs="Times New Roman"/>
          <w:sz w:val="24"/>
          <w:szCs w:val="24"/>
        </w:rPr>
        <w:t xml:space="preserve">String </w:t>
      </w:r>
      <w:proofErr w:type="gramStart"/>
      <w:r w:rsidR="00A17384" w:rsidRPr="007B53FF">
        <w:rPr>
          <w:rFonts w:ascii="Times New Roman" w:eastAsia="Courier New" w:hAnsi="Times New Roman" w:cs="Times New Roman"/>
          <w:sz w:val="24"/>
          <w:szCs w:val="24"/>
        </w:rPr>
        <w:t>filename) {</w:t>
      </w:r>
      <w:proofErr w:type="gramEnd"/>
    </w:p>
    <w:p w14:paraId="1CF10EB2" w14:textId="3CD57D1D" w:rsidR="00F3080F" w:rsidRPr="007B53FF" w:rsidRDefault="0071486B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Create empty vector for course</w:t>
      </w:r>
      <w:r w:rsidR="0088232E" w:rsidRPr="007B53FF">
        <w:rPr>
          <w:rFonts w:ascii="Times New Roman" w:eastAsia="Courier New" w:hAnsi="Times New Roman" w:cs="Times New Roman"/>
          <w:sz w:val="24"/>
          <w:szCs w:val="24"/>
        </w:rPr>
        <w:t xml:space="preserve"> objects</w:t>
      </w:r>
    </w:p>
    <w:p w14:paraId="412E76EB" w14:textId="77777777" w:rsidR="0071486B" w:rsidRPr="007B53FF" w:rsidRDefault="0071486B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7B7D9627" w14:textId="791F23FA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7C0983" w:rsidRPr="007B53FF">
        <w:rPr>
          <w:rFonts w:ascii="Times New Roman" w:eastAsia="Courier New" w:hAnsi="Times New Roman" w:cs="Times New Roman"/>
          <w:sz w:val="24"/>
          <w:szCs w:val="24"/>
        </w:rPr>
        <w:t>Open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file</w:t>
      </w:r>
    </w:p>
    <w:p w14:paraId="4777E9B6" w14:textId="2A0C7ECE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If file </w:t>
      </w:r>
      <w:r w:rsidR="00E86A70" w:rsidRPr="007B53FF">
        <w:rPr>
          <w:rFonts w:ascii="Times New Roman" w:eastAsia="Courier New" w:hAnsi="Times New Roman" w:cs="Times New Roman"/>
          <w:sz w:val="24"/>
          <w:szCs w:val="24"/>
        </w:rPr>
        <w:t>can’t be opened</w:t>
      </w:r>
    </w:p>
    <w:p w14:paraId="12F8AE46" w14:textId="652AE020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Print error message</w:t>
      </w:r>
    </w:p>
    <w:p w14:paraId="1BA5F76D" w14:textId="6A9E07F9" w:rsidR="00E86A70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Return</w:t>
      </w:r>
      <w:r w:rsidR="00E86A70"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0DB41DC5" w14:textId="77777777" w:rsidR="00F3080F" w:rsidRPr="007B53FF" w:rsidRDefault="00F3080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3E1A8D5F" w14:textId="77777777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664B6A1E" w14:textId="127B46A4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E86A70" w:rsidRPr="007B53FF">
        <w:rPr>
          <w:rFonts w:ascii="Times New Roman" w:eastAsia="Courier New" w:hAnsi="Times New Roman" w:cs="Times New Roman"/>
          <w:sz w:val="24"/>
          <w:szCs w:val="24"/>
        </w:rPr>
        <w:t>for each line in fil</w:t>
      </w:r>
      <w:r w:rsidR="00EE69E9" w:rsidRPr="007B53FF">
        <w:rPr>
          <w:rFonts w:ascii="Times New Roman" w:eastAsia="Courier New" w:hAnsi="Times New Roman" w:cs="Times New Roman"/>
          <w:sz w:val="24"/>
          <w:szCs w:val="24"/>
        </w:rPr>
        <w:t>e</w:t>
      </w:r>
    </w:p>
    <w:p w14:paraId="358D2A5C" w14:textId="6F3BF95B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separate line</w:t>
      </w:r>
      <w:r w:rsidR="00EE69E9" w:rsidRPr="007B53FF">
        <w:rPr>
          <w:rFonts w:ascii="Times New Roman" w:eastAsia="Courier New" w:hAnsi="Times New Roman" w:cs="Times New Roman"/>
          <w:sz w:val="24"/>
          <w:szCs w:val="24"/>
        </w:rPr>
        <w:t xml:space="preserve"> into segments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by comma</w:t>
      </w:r>
    </w:p>
    <w:p w14:paraId="4AB6A189" w14:textId="77777777" w:rsidR="00825217" w:rsidRPr="007B53FF" w:rsidRDefault="00825217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0174F106" w14:textId="24429A31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EE69E9" w:rsidRPr="007B53FF">
        <w:rPr>
          <w:rFonts w:ascii="Times New Roman" w:eastAsia="Courier New" w:hAnsi="Times New Roman" w:cs="Times New Roman"/>
          <w:sz w:val="24"/>
          <w:szCs w:val="24"/>
        </w:rPr>
        <w:t>i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f segment is less than 2</w:t>
      </w:r>
    </w:p>
    <w:p w14:paraId="0D466FA7" w14:textId="4CBC5037" w:rsidR="00A17384" w:rsidRPr="007B53FF" w:rsidRDefault="00A1738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Print error message </w:t>
      </w:r>
    </w:p>
    <w:p w14:paraId="0BFF3EE9" w14:textId="5A1D3295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</w:p>
    <w:p w14:paraId="4B97A11C" w14:textId="79203611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CD1C3B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8231A6" w:rsidRPr="007B53FF">
        <w:rPr>
          <w:rFonts w:ascii="Times New Roman" w:eastAsia="Courier New" w:hAnsi="Times New Roman" w:cs="Times New Roman"/>
          <w:sz w:val="24"/>
          <w:szCs w:val="24"/>
        </w:rPr>
        <w:t>c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reate course object</w:t>
      </w:r>
    </w:p>
    <w:p w14:paraId="54979DBA" w14:textId="04B88006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CD1C3B"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spellStart"/>
      <w:proofErr w:type="gramStart"/>
      <w:r w:rsidR="00B25A6D" w:rsidRPr="007B53FF">
        <w:rPr>
          <w:rFonts w:ascii="Times New Roman" w:eastAsia="Courier New" w:hAnsi="Times New Roman" w:cs="Times New Roman"/>
          <w:sz w:val="24"/>
          <w:szCs w:val="24"/>
        </w:rPr>
        <w:t>course.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is equal to first segment </w:t>
      </w:r>
    </w:p>
    <w:p w14:paraId="75601A11" w14:textId="0FDCBC38" w:rsidR="00EE69E9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CD1C3B"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spellStart"/>
      <w:proofErr w:type="gramStart"/>
      <w:r w:rsidR="00B25A6D" w:rsidRPr="007B53FF">
        <w:rPr>
          <w:rFonts w:ascii="Times New Roman" w:eastAsia="Courier New" w:hAnsi="Times New Roman" w:cs="Times New Roman"/>
          <w:sz w:val="24"/>
          <w:szCs w:val="24"/>
        </w:rPr>
        <w:t>course.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courseName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is equal to second segment</w:t>
      </w:r>
    </w:p>
    <w:p w14:paraId="4079F344" w14:textId="6E794BDF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33179B8E" w14:textId="7097AC47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for each segment after 2</w:t>
      </w:r>
    </w:p>
    <w:p w14:paraId="4DF6C18F" w14:textId="733C11A4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add the </w:t>
      </w:r>
      <w:r w:rsidR="006770E9" w:rsidRPr="007B53FF">
        <w:rPr>
          <w:rFonts w:ascii="Times New Roman" w:eastAsia="Courier New" w:hAnsi="Times New Roman" w:cs="Times New Roman"/>
          <w:sz w:val="24"/>
          <w:szCs w:val="24"/>
        </w:rPr>
        <w:t>segment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r w:rsidR="006770E9" w:rsidRPr="007B53FF">
        <w:rPr>
          <w:rFonts w:ascii="Times New Roman" w:eastAsia="Courier New" w:hAnsi="Times New Roman" w:cs="Times New Roman"/>
          <w:sz w:val="24"/>
          <w:szCs w:val="24"/>
        </w:rPr>
        <w:t xml:space="preserve">to </w:t>
      </w:r>
      <w:proofErr w:type="spellStart"/>
      <w:proofErr w:type="gramStart"/>
      <w:r w:rsidR="003D0E28" w:rsidRPr="007B53FF">
        <w:rPr>
          <w:rFonts w:ascii="Times New Roman" w:eastAsia="Courier New" w:hAnsi="Times New Roman" w:cs="Times New Roman"/>
          <w:sz w:val="24"/>
          <w:szCs w:val="24"/>
        </w:rPr>
        <w:t>course.</w:t>
      </w:r>
      <w:r w:rsidR="006770E9" w:rsidRPr="007B53FF">
        <w:rPr>
          <w:rFonts w:ascii="Times New Roman" w:eastAsia="Courier New" w:hAnsi="Times New Roman" w:cs="Times New Roman"/>
          <w:sz w:val="24"/>
          <w:szCs w:val="24"/>
        </w:rPr>
        <w:t>prere</w:t>
      </w:r>
      <w:r w:rsidR="00755105" w:rsidRPr="007B53FF">
        <w:rPr>
          <w:rFonts w:ascii="Times New Roman" w:eastAsia="Courier New" w:hAnsi="Times New Roman" w:cs="Times New Roman"/>
          <w:sz w:val="24"/>
          <w:szCs w:val="24"/>
        </w:rPr>
        <w:t>quisites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7D9D97A0" w14:textId="77777777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50E2BA9C" w14:textId="4111EFF7" w:rsidR="00E86A70" w:rsidRPr="007B53FF" w:rsidRDefault="00E86A70" w:rsidP="00D756E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add course object to </w:t>
      </w:r>
      <w:r w:rsidR="00016BBE" w:rsidRPr="007B53FF">
        <w:rPr>
          <w:rFonts w:ascii="Times New Roman" w:eastAsia="Courier New" w:hAnsi="Times New Roman" w:cs="Times New Roman"/>
          <w:sz w:val="24"/>
          <w:szCs w:val="24"/>
        </w:rPr>
        <w:t>the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vector</w:t>
      </w:r>
    </w:p>
    <w:p w14:paraId="081C8BC2" w14:textId="3239C9E4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</w:p>
    <w:p w14:paraId="06011203" w14:textId="7A573B5B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for each course in </w:t>
      </w:r>
      <w:r w:rsidR="00C77C0C" w:rsidRPr="007B53FF">
        <w:rPr>
          <w:rFonts w:ascii="Times New Roman" w:eastAsia="Courier New" w:hAnsi="Times New Roman" w:cs="Times New Roman"/>
          <w:sz w:val="24"/>
          <w:szCs w:val="24"/>
        </w:rPr>
        <w:t>the vector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6FA9DE09" w14:textId="19A135E7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for each prerequisite in </w:t>
      </w:r>
      <w:proofErr w:type="spellStart"/>
      <w:proofErr w:type="gramStart"/>
      <w:r w:rsidR="00C77C0C" w:rsidRPr="007B53FF">
        <w:rPr>
          <w:rFonts w:ascii="Times New Roman" w:eastAsia="Courier New" w:hAnsi="Times New Roman" w:cs="Times New Roman"/>
          <w:sz w:val="24"/>
          <w:szCs w:val="24"/>
        </w:rPr>
        <w:t>course</w:t>
      </w:r>
      <w:r w:rsidR="001F1554" w:rsidRPr="007B53FF">
        <w:rPr>
          <w:rFonts w:ascii="Times New Roman" w:eastAsia="Courier New" w:hAnsi="Times New Roman" w:cs="Times New Roman"/>
          <w:sz w:val="24"/>
          <w:szCs w:val="24"/>
        </w:rPr>
        <w:t>.prerequisites</w:t>
      </w:r>
      <w:proofErr w:type="spellEnd"/>
      <w:proofErr w:type="gramEnd"/>
    </w:p>
    <w:p w14:paraId="7EF90C98" w14:textId="34CA5800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if prerequisite does not equal any course</w:t>
      </w:r>
    </w:p>
    <w:p w14:paraId="20E4C742" w14:textId="12D239BE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print error message </w:t>
      </w:r>
    </w:p>
    <w:p w14:paraId="525B5401" w14:textId="77777777" w:rsidR="007C53B3" w:rsidRPr="007B53FF" w:rsidRDefault="007C53B3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1764C150" w14:textId="44B774C4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return courses </w:t>
      </w:r>
    </w:p>
    <w:p w14:paraId="18F616B7" w14:textId="33D236FC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54A3BF4B" w14:textId="77777777" w:rsidR="00E86A70" w:rsidRPr="007B53FF" w:rsidRDefault="00E86A7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14286317" w14:textId="49DB7759" w:rsidR="00176BE8" w:rsidRPr="007B53FF" w:rsidRDefault="00AC20B9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="14590244" w:rsidRPr="007B53FF">
        <w:rPr>
          <w:rFonts w:ascii="Times New Roman" w:eastAsia="Courier New" w:hAnsi="Times New Roman" w:cs="Times New Roman"/>
          <w:sz w:val="24"/>
          <w:szCs w:val="24"/>
        </w:rPr>
        <w:t>searchCours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Vector&lt;Course&gt; courses, String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) {</w:t>
      </w:r>
    </w:p>
    <w:p w14:paraId="6C6E1E41" w14:textId="4F1A2A5E" w:rsidR="00176BE8" w:rsidRPr="007B53FF" w:rsidRDefault="00AC20B9" w:rsidP="009C2CC4">
      <w:pPr>
        <w:suppressAutoHyphens/>
        <w:spacing w:after="0" w:line="240" w:lineRule="auto"/>
        <w:ind w:left="720"/>
        <w:contextualSpacing/>
        <w:rPr>
          <w:rFonts w:ascii="Times New Roman" w:eastAsia="Courier New" w:hAnsi="Times New Roman" w:cs="Times New Roman"/>
          <w:b/>
          <w:sz w:val="24"/>
          <w:szCs w:val="24"/>
        </w:rPr>
      </w:pPr>
      <w:r w:rsidRPr="007B53FF">
        <w:rPr>
          <w:rFonts w:ascii="Times New Roman" w:eastAsia="Courier New" w:hAnsi="Times New Roman" w:cs="Times New Roman"/>
          <w:b/>
          <w:sz w:val="24"/>
          <w:szCs w:val="24"/>
        </w:rPr>
        <w:lastRenderedPageBreak/>
        <w:t>for all courses</w:t>
      </w:r>
    </w:p>
    <w:p w14:paraId="578B8698" w14:textId="4AF707F5" w:rsidR="00176BE8" w:rsidRPr="007B53FF" w:rsidRDefault="00AC20B9" w:rsidP="009C2CC4">
      <w:pPr>
        <w:suppressAutoHyphens/>
        <w:spacing w:after="0" w:line="240" w:lineRule="auto"/>
        <w:ind w:left="1440"/>
        <w:contextualSpacing/>
        <w:rPr>
          <w:rFonts w:ascii="Times New Roman" w:eastAsia="Courier New" w:hAnsi="Times New Roman" w:cs="Times New Roman"/>
          <w:b/>
          <w:sz w:val="24"/>
          <w:szCs w:val="24"/>
        </w:rPr>
      </w:pPr>
      <w:r w:rsidRPr="007B53FF">
        <w:rPr>
          <w:rFonts w:ascii="Times New Roman" w:eastAsia="Courier New" w:hAnsi="Times New Roman" w:cs="Times New Roman"/>
          <w:b/>
          <w:sz w:val="24"/>
          <w:szCs w:val="24"/>
        </w:rPr>
        <w:t xml:space="preserve">if the course is the same as </w:t>
      </w:r>
      <w:proofErr w:type="spellStart"/>
      <w:r w:rsidRPr="007B53FF">
        <w:rPr>
          <w:rFonts w:ascii="Times New Roman" w:eastAsia="Courier New" w:hAnsi="Times New Roman" w:cs="Times New Roman"/>
          <w:b/>
          <w:sz w:val="24"/>
          <w:szCs w:val="24"/>
        </w:rPr>
        <w:t>courseNumber</w:t>
      </w:r>
      <w:proofErr w:type="spellEnd"/>
    </w:p>
    <w:p w14:paraId="1EB74D1D" w14:textId="64943BDB" w:rsidR="00176BE8" w:rsidRPr="007B53FF" w:rsidRDefault="00AC20B9" w:rsidP="009C2CC4">
      <w:pPr>
        <w:suppressAutoHyphens/>
        <w:spacing w:after="0" w:line="240" w:lineRule="auto"/>
        <w:ind w:left="2160"/>
        <w:contextualSpacing/>
        <w:rPr>
          <w:rFonts w:ascii="Times New Roman" w:eastAsia="Courier New" w:hAnsi="Times New Roman" w:cs="Times New Roman"/>
          <w:b/>
          <w:sz w:val="24"/>
          <w:szCs w:val="24"/>
        </w:rPr>
      </w:pPr>
      <w:r w:rsidRPr="007B53FF">
        <w:rPr>
          <w:rFonts w:ascii="Times New Roman" w:eastAsia="Courier New" w:hAnsi="Times New Roman" w:cs="Times New Roman"/>
          <w:b/>
          <w:sz w:val="24"/>
          <w:szCs w:val="24"/>
        </w:rPr>
        <w:t>print out the course information</w:t>
      </w:r>
    </w:p>
    <w:p w14:paraId="7916077B" w14:textId="17740BD0" w:rsidR="00176BE8" w:rsidRPr="007B53FF" w:rsidRDefault="00AC20B9" w:rsidP="009C2CC4">
      <w:pPr>
        <w:suppressAutoHyphens/>
        <w:spacing w:after="0" w:line="240" w:lineRule="auto"/>
        <w:ind w:left="2160"/>
        <w:contextualSpacing/>
        <w:rPr>
          <w:rFonts w:ascii="Times New Roman" w:eastAsia="Courier New" w:hAnsi="Times New Roman" w:cs="Times New Roman"/>
          <w:b/>
          <w:sz w:val="24"/>
          <w:szCs w:val="24"/>
        </w:rPr>
      </w:pPr>
      <w:r w:rsidRPr="007B53FF">
        <w:rPr>
          <w:rFonts w:ascii="Times New Roman" w:eastAsia="Courier New" w:hAnsi="Times New Roman" w:cs="Times New Roman"/>
          <w:b/>
          <w:sz w:val="24"/>
          <w:szCs w:val="24"/>
        </w:rPr>
        <w:t>for each prerequisite of the course</w:t>
      </w:r>
    </w:p>
    <w:p w14:paraId="5D29F17E" w14:textId="727E1F86" w:rsidR="00176BE8" w:rsidRPr="007B53FF" w:rsidRDefault="00AC20B9" w:rsidP="009C2CC4">
      <w:pPr>
        <w:suppressAutoHyphens/>
        <w:spacing w:after="0" w:line="240" w:lineRule="auto"/>
        <w:ind w:left="2880"/>
        <w:contextualSpacing/>
        <w:rPr>
          <w:rFonts w:ascii="Times New Roman" w:eastAsia="Courier New" w:hAnsi="Times New Roman" w:cs="Times New Roman"/>
          <w:b/>
          <w:sz w:val="24"/>
          <w:szCs w:val="24"/>
        </w:rPr>
      </w:pPr>
      <w:r w:rsidRPr="007B53FF">
        <w:rPr>
          <w:rFonts w:ascii="Times New Roman" w:eastAsia="Courier New" w:hAnsi="Times New Roman" w:cs="Times New Roman"/>
          <w:b/>
          <w:sz w:val="24"/>
          <w:szCs w:val="24"/>
        </w:rPr>
        <w:t>print the prerequisite course information</w:t>
      </w:r>
    </w:p>
    <w:p w14:paraId="2D2259B3" w14:textId="77777777" w:rsidR="00176BE8" w:rsidRPr="007B53FF" w:rsidRDefault="00AC20B9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38BC5B93" w14:textId="1815EBD3" w:rsidR="004C775A" w:rsidRPr="007B53FF" w:rsidRDefault="004C775A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void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printSorted</w:t>
      </w:r>
      <w:r w:rsidR="00903771" w:rsidRPr="007B53FF">
        <w:rPr>
          <w:rFonts w:ascii="Times New Roman" w:eastAsia="Courier New" w:hAnsi="Times New Roman" w:cs="Times New Roman"/>
          <w:sz w:val="24"/>
          <w:szCs w:val="24"/>
        </w:rPr>
        <w:t>Courses</w:t>
      </w:r>
      <w:proofErr w:type="spellEnd"/>
      <w:r w:rsidR="00903771" w:rsidRPr="007B53FF">
        <w:rPr>
          <w:rFonts w:ascii="Times New Roman" w:eastAsia="Courier New" w:hAnsi="Times New Roman" w:cs="Times New Roman"/>
          <w:sz w:val="24"/>
          <w:szCs w:val="24"/>
        </w:rPr>
        <w:t xml:space="preserve">(vector&lt;Course&gt; </w:t>
      </w:r>
      <w:proofErr w:type="gramStart"/>
      <w:r w:rsidR="00903771" w:rsidRPr="007B53FF">
        <w:rPr>
          <w:rFonts w:ascii="Times New Roman" w:eastAsia="Courier New" w:hAnsi="Times New Roman" w:cs="Times New Roman"/>
          <w:sz w:val="24"/>
          <w:szCs w:val="24"/>
        </w:rPr>
        <w:t>courses) {</w:t>
      </w:r>
      <w:proofErr w:type="gramEnd"/>
    </w:p>
    <w:p w14:paraId="6516CC76" w14:textId="3A678D71" w:rsidR="00903771" w:rsidRPr="007B53FF" w:rsidRDefault="00903771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Sort courses</w:t>
      </w:r>
      <w:r w:rsidR="0019774B" w:rsidRPr="007B53FF">
        <w:rPr>
          <w:rFonts w:ascii="Times New Roman" w:eastAsia="Courier New" w:hAnsi="Times New Roman" w:cs="Times New Roman"/>
          <w:sz w:val="24"/>
          <w:szCs w:val="24"/>
        </w:rPr>
        <w:t xml:space="preserve"> by </w:t>
      </w:r>
      <w:proofErr w:type="spellStart"/>
      <w:proofErr w:type="gramStart"/>
      <w:r w:rsidR="0019774B"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r w:rsidR="0019774B"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="0019774B" w:rsidRPr="007B53FF">
        <w:rPr>
          <w:rFonts w:ascii="Times New Roman" w:eastAsia="Courier New" w:hAnsi="Times New Roman" w:cs="Times New Roman"/>
          <w:sz w:val="24"/>
          <w:szCs w:val="24"/>
        </w:rPr>
        <w:t>begin, end)</w:t>
      </w:r>
    </w:p>
    <w:p w14:paraId="634AEBA9" w14:textId="77777777" w:rsidR="0019774B" w:rsidRPr="007B53FF" w:rsidRDefault="0019774B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3FCAEAC0" w14:textId="289457DD" w:rsidR="0019774B" w:rsidRPr="007B53FF" w:rsidRDefault="0019774B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For each course in courses</w:t>
      </w:r>
    </w:p>
    <w:p w14:paraId="151D3D42" w14:textId="58D8BF96" w:rsidR="0019774B" w:rsidRPr="007B53FF" w:rsidRDefault="0019774B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Print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.courseNumber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r w:rsidR="00B95600" w:rsidRPr="007B53FF">
        <w:rPr>
          <w:rFonts w:ascii="Times New Roman" w:eastAsia="Courier New" w:hAnsi="Times New Roman" w:cs="Times New Roman"/>
          <w:sz w:val="24"/>
          <w:szCs w:val="24"/>
        </w:rPr>
        <w:t>+ course name</w:t>
      </w:r>
    </w:p>
    <w:p w14:paraId="7B230F9F" w14:textId="0B1B4BEA" w:rsidR="00903771" w:rsidRPr="007B53FF" w:rsidRDefault="00903771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2C3F1EBE" w14:textId="77777777" w:rsidR="00DA5DC5" w:rsidRPr="007B53FF" w:rsidRDefault="00DA5DC5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12E58C08" w14:textId="613D8618" w:rsidR="003921BF" w:rsidRPr="007B53FF" w:rsidRDefault="00E45F2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void </w:t>
      </w: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main(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>) {</w:t>
      </w:r>
    </w:p>
    <w:p w14:paraId="2DF691EE" w14:textId="77777777" w:rsidR="00AD0066" w:rsidRPr="007B53FF" w:rsidRDefault="00AD0066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09877F55" w14:textId="28089951" w:rsidR="00C76C5E" w:rsidRPr="007B53FF" w:rsidRDefault="00C76C5E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While true </w:t>
      </w:r>
    </w:p>
    <w:p w14:paraId="179EEA2E" w14:textId="1E05AB21" w:rsidR="00C76C5E" w:rsidRPr="007B53FF" w:rsidRDefault="00C76C5E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Print “Menu:”</w:t>
      </w:r>
    </w:p>
    <w:p w14:paraId="66365536" w14:textId="066E9866" w:rsidR="00C76C5E" w:rsidRPr="007B53FF" w:rsidRDefault="00C76C5E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Print “1. Load courses”</w:t>
      </w:r>
    </w:p>
    <w:p w14:paraId="368D5968" w14:textId="0AE5B55E" w:rsidR="00C76C5E" w:rsidRPr="007B53FF" w:rsidRDefault="00C76C5E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Print “2. Print sorted courses”</w:t>
      </w:r>
    </w:p>
    <w:p w14:paraId="1ECBA120" w14:textId="3CB70CE5" w:rsidR="00C76C5E" w:rsidRPr="007B53FF" w:rsidRDefault="00C76C5E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Print </w:t>
      </w:r>
      <w:r w:rsidR="00D865AF" w:rsidRPr="007B53FF">
        <w:rPr>
          <w:rFonts w:ascii="Times New Roman" w:eastAsia="Courier New" w:hAnsi="Times New Roman" w:cs="Times New Roman"/>
          <w:sz w:val="24"/>
          <w:szCs w:val="24"/>
        </w:rPr>
        <w:t>“3. Print course details”</w:t>
      </w:r>
    </w:p>
    <w:p w14:paraId="3EB414C0" w14:textId="1E69B2C5" w:rsidR="00D865AF" w:rsidRPr="007B53FF" w:rsidRDefault="00D865A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Print “4. Exit”</w:t>
      </w:r>
    </w:p>
    <w:p w14:paraId="79D0FA29" w14:textId="6119DF1E" w:rsidR="00D865AF" w:rsidRPr="007B53FF" w:rsidRDefault="00D865A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</w:p>
    <w:p w14:paraId="3F4A875D" w14:textId="6069F2E8" w:rsidR="00D865AF" w:rsidRPr="007B53FF" w:rsidRDefault="00D865A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Get user input as choice</w:t>
      </w:r>
    </w:p>
    <w:p w14:paraId="0A062CC2" w14:textId="77777777" w:rsidR="00D865AF" w:rsidRPr="007B53FF" w:rsidRDefault="00D865A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6FB6AAE0" w14:textId="7FF3FCA4" w:rsidR="00D865AF" w:rsidRPr="007B53FF" w:rsidRDefault="00D865A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If choice == 1</w:t>
      </w:r>
    </w:p>
    <w:p w14:paraId="27E3E5F5" w14:textId="20219E4C" w:rsidR="00D865AF" w:rsidRPr="007B53FF" w:rsidRDefault="00D865A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Courses </w:t>
      </w:r>
      <w:r w:rsidR="00A721E3" w:rsidRPr="007B53FF">
        <w:rPr>
          <w:rFonts w:ascii="Times New Roman" w:eastAsia="Courier New" w:hAnsi="Times New Roman" w:cs="Times New Roman"/>
          <w:sz w:val="24"/>
          <w:szCs w:val="24"/>
        </w:rPr>
        <w:t xml:space="preserve">= </w:t>
      </w:r>
      <w:proofErr w:type="spellStart"/>
      <w:r w:rsidR="00A721E3" w:rsidRPr="007B53FF">
        <w:rPr>
          <w:rFonts w:ascii="Times New Roman" w:eastAsia="Courier New" w:hAnsi="Times New Roman" w:cs="Times New Roman"/>
          <w:sz w:val="24"/>
          <w:szCs w:val="24"/>
        </w:rPr>
        <w:t>loadCourses</w:t>
      </w:r>
      <w:proofErr w:type="spellEnd"/>
      <w:r w:rsidR="00A721E3" w:rsidRPr="007B53FF">
        <w:rPr>
          <w:rFonts w:ascii="Times New Roman" w:eastAsia="Courier New" w:hAnsi="Times New Roman" w:cs="Times New Roman"/>
          <w:sz w:val="24"/>
          <w:szCs w:val="24"/>
        </w:rPr>
        <w:t>(“courses.txt”)</w:t>
      </w:r>
    </w:p>
    <w:p w14:paraId="75427B48" w14:textId="7B425C10" w:rsidR="00A721E3" w:rsidRPr="007B53FF" w:rsidRDefault="00A721E3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D0066" w:rsidRPr="007B53FF">
        <w:rPr>
          <w:rFonts w:ascii="Times New Roman" w:eastAsia="Courier New" w:hAnsi="Times New Roman" w:cs="Times New Roman"/>
          <w:sz w:val="24"/>
          <w:szCs w:val="24"/>
        </w:rPr>
        <w:t>Else i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f choice == 2</w:t>
      </w:r>
    </w:p>
    <w:p w14:paraId="0F9755A9" w14:textId="63ABED32" w:rsidR="00A721E3" w:rsidRPr="007B53FF" w:rsidRDefault="00A721E3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spellStart"/>
      <w:r w:rsidR="00B7102F" w:rsidRPr="007B53FF">
        <w:rPr>
          <w:rFonts w:ascii="Times New Roman" w:eastAsia="Courier New" w:hAnsi="Times New Roman" w:cs="Times New Roman"/>
          <w:sz w:val="24"/>
          <w:szCs w:val="24"/>
        </w:rPr>
        <w:t>printSortedCourses</w:t>
      </w:r>
      <w:proofErr w:type="spellEnd"/>
      <w:r w:rsidR="00B7102F" w:rsidRPr="007B53FF">
        <w:rPr>
          <w:rFonts w:ascii="Times New Roman" w:eastAsia="Courier New" w:hAnsi="Times New Roman" w:cs="Times New Roman"/>
          <w:sz w:val="24"/>
          <w:szCs w:val="24"/>
        </w:rPr>
        <w:t>(courses)</w:t>
      </w:r>
    </w:p>
    <w:p w14:paraId="7E95CA0F" w14:textId="6B2CDCC9" w:rsidR="00B7102F" w:rsidRPr="007B53FF" w:rsidRDefault="00B7102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D0066" w:rsidRPr="007B53FF">
        <w:rPr>
          <w:rFonts w:ascii="Times New Roman" w:eastAsia="Courier New" w:hAnsi="Times New Roman" w:cs="Times New Roman"/>
          <w:sz w:val="24"/>
          <w:szCs w:val="24"/>
        </w:rPr>
        <w:t xml:space="preserve">Else 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if choice == 3</w:t>
      </w:r>
    </w:p>
    <w:p w14:paraId="3FC57057" w14:textId="147AF911" w:rsidR="00B7102F" w:rsidRPr="007B53FF" w:rsidRDefault="00B7102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9087F" w:rsidRPr="007B53FF">
        <w:rPr>
          <w:rFonts w:ascii="Times New Roman" w:eastAsia="Courier New" w:hAnsi="Times New Roman" w:cs="Times New Roman"/>
          <w:sz w:val="24"/>
          <w:szCs w:val="24"/>
        </w:rPr>
        <w:t>print “</w:t>
      </w:r>
      <w:r w:rsidR="008B3D17" w:rsidRPr="007B53FF">
        <w:rPr>
          <w:rFonts w:ascii="Times New Roman" w:eastAsia="Courier New" w:hAnsi="Times New Roman" w:cs="Times New Roman"/>
          <w:sz w:val="24"/>
          <w:szCs w:val="24"/>
        </w:rPr>
        <w:t>E</w:t>
      </w:r>
      <w:r w:rsidR="00A9087F" w:rsidRPr="007B53FF">
        <w:rPr>
          <w:rFonts w:ascii="Times New Roman" w:eastAsia="Courier New" w:hAnsi="Times New Roman" w:cs="Times New Roman"/>
          <w:sz w:val="24"/>
          <w:szCs w:val="24"/>
        </w:rPr>
        <w:t>nter course number:”</w:t>
      </w:r>
    </w:p>
    <w:p w14:paraId="4EB5D327" w14:textId="518B9BC8" w:rsidR="00A9087F" w:rsidRPr="007B53FF" w:rsidRDefault="00A9087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B351D9" w:rsidRPr="007B53FF">
        <w:rPr>
          <w:rFonts w:ascii="Times New Roman" w:eastAsia="Courier New" w:hAnsi="Times New Roman" w:cs="Times New Roman"/>
          <w:sz w:val="24"/>
          <w:szCs w:val="24"/>
        </w:rPr>
        <w:t xml:space="preserve">get </w:t>
      </w:r>
      <w:proofErr w:type="spellStart"/>
      <w:r w:rsidR="00B351D9" w:rsidRPr="007B53FF">
        <w:rPr>
          <w:rFonts w:ascii="Times New Roman" w:eastAsia="Courier New" w:hAnsi="Times New Roman" w:cs="Times New Roman"/>
          <w:sz w:val="24"/>
          <w:szCs w:val="24"/>
        </w:rPr>
        <w:t>cours</w:t>
      </w:r>
      <w:r w:rsidR="008B3D17" w:rsidRPr="007B53FF">
        <w:rPr>
          <w:rFonts w:ascii="Times New Roman" w:eastAsia="Courier New" w:hAnsi="Times New Roman" w:cs="Times New Roman"/>
          <w:sz w:val="24"/>
          <w:szCs w:val="24"/>
        </w:rPr>
        <w:t>e</w:t>
      </w:r>
      <w:r w:rsidR="0060460D" w:rsidRPr="007B53FF">
        <w:rPr>
          <w:rFonts w:ascii="Times New Roman" w:eastAsia="Courier New" w:hAnsi="Times New Roman" w:cs="Times New Roman"/>
          <w:sz w:val="24"/>
          <w:szCs w:val="24"/>
        </w:rPr>
        <w:t>I</w:t>
      </w:r>
      <w:r w:rsidR="00B351D9" w:rsidRPr="007B53FF">
        <w:rPr>
          <w:rFonts w:ascii="Times New Roman" w:eastAsia="Courier New" w:hAnsi="Times New Roman" w:cs="Times New Roman"/>
          <w:sz w:val="24"/>
          <w:szCs w:val="24"/>
        </w:rPr>
        <w:t>d</w:t>
      </w:r>
      <w:proofErr w:type="spellEnd"/>
    </w:p>
    <w:p w14:paraId="51AC0BAF" w14:textId="7757995C" w:rsidR="00B351D9" w:rsidRPr="007B53FF" w:rsidRDefault="00B351D9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searchCours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courses,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courseId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)</w:t>
      </w:r>
    </w:p>
    <w:p w14:paraId="7194F2C6" w14:textId="44E80A87" w:rsidR="00B351D9" w:rsidRPr="007B53FF" w:rsidRDefault="00B351D9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D0066" w:rsidRPr="007B53FF">
        <w:rPr>
          <w:rFonts w:ascii="Times New Roman" w:eastAsia="Courier New" w:hAnsi="Times New Roman" w:cs="Times New Roman"/>
          <w:sz w:val="24"/>
          <w:szCs w:val="24"/>
        </w:rPr>
        <w:t>E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lse if choice == 9</w:t>
      </w:r>
    </w:p>
    <w:p w14:paraId="7B58CC73" w14:textId="0C309CC6" w:rsidR="00B351D9" w:rsidRPr="007B53FF" w:rsidRDefault="00B351D9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gramStart"/>
      <w:r w:rsidR="00AD0066" w:rsidRPr="007B53FF">
        <w:rPr>
          <w:rFonts w:ascii="Times New Roman" w:eastAsia="Courier New" w:hAnsi="Times New Roman" w:cs="Times New Roman"/>
          <w:sz w:val="24"/>
          <w:szCs w:val="24"/>
        </w:rPr>
        <w:t>break</w:t>
      </w:r>
      <w:proofErr w:type="gramEnd"/>
    </w:p>
    <w:p w14:paraId="1D394339" w14:textId="36AA6944" w:rsidR="00AD0066" w:rsidRPr="007B53FF" w:rsidRDefault="00AD0066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else</w:t>
      </w:r>
    </w:p>
    <w:p w14:paraId="21DC079C" w14:textId="0436E413" w:rsidR="00DA5DC5" w:rsidRPr="007B53FF" w:rsidRDefault="00AD0066" w:rsidP="00AD0066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print “Invalid selection”</w:t>
      </w:r>
    </w:p>
    <w:p w14:paraId="528FBE1C" w14:textId="111CBC99" w:rsidR="00E45F2F" w:rsidRPr="007B53FF" w:rsidRDefault="00DA5DC5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  <w:r w:rsidR="002D2D89"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7A694883" w14:textId="340FB051" w:rsidR="00D551FE" w:rsidRPr="007B53FF" w:rsidRDefault="00D551FE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</w:p>
    <w:p w14:paraId="6E28194E" w14:textId="135FA985" w:rsidR="00D551FE" w:rsidRPr="007B53FF" w:rsidRDefault="00D551FE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</w:p>
    <w:p w14:paraId="10151C05" w14:textId="1193A076" w:rsidR="00176BE8" w:rsidRPr="007B53FF" w:rsidRDefault="031B8CA4" w:rsidP="00A17384">
      <w:pPr>
        <w:suppressAutoHyphens/>
        <w:spacing w:after="0" w:line="240" w:lineRule="auto"/>
        <w:contextualSpacing/>
        <w:jc w:val="center"/>
        <w:rPr>
          <w:rFonts w:ascii="Times New Roman" w:eastAsia="Courier New" w:hAnsi="Times New Roman" w:cs="Times New Roman"/>
          <w:b/>
          <w:bCs/>
          <w:sz w:val="24"/>
          <w:szCs w:val="24"/>
          <w:u w:val="single"/>
        </w:rPr>
      </w:pPr>
      <w:r w:rsidRPr="007B53FF">
        <w:rPr>
          <w:rFonts w:ascii="Times New Roman" w:eastAsia="Courier New" w:hAnsi="Times New Roman" w:cs="Times New Roman"/>
          <w:b/>
          <w:bCs/>
          <w:sz w:val="24"/>
          <w:szCs w:val="24"/>
          <w:u w:val="single"/>
        </w:rPr>
        <w:t>//Hash Table - Milestone 2</w:t>
      </w:r>
    </w:p>
    <w:p w14:paraId="69CD303A" w14:textId="77777777" w:rsidR="00576A01" w:rsidRPr="007B53FF" w:rsidRDefault="00576A01" w:rsidP="00576A01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struct Course {</w:t>
      </w:r>
    </w:p>
    <w:p w14:paraId="7FC00F49" w14:textId="41EBA518" w:rsidR="00576A01" w:rsidRPr="007B53FF" w:rsidRDefault="00576A01" w:rsidP="00576A01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String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</w:t>
      </w:r>
    </w:p>
    <w:p w14:paraId="06176B25" w14:textId="08295074" w:rsidR="00576A01" w:rsidRPr="007B53FF" w:rsidRDefault="00576A01" w:rsidP="00576A01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String name    </w:t>
      </w:r>
    </w:p>
    <w:p w14:paraId="4B76153A" w14:textId="3400379A" w:rsidR="00576A01" w:rsidRPr="007B53FF" w:rsidRDefault="00576A01" w:rsidP="00576A01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Vector&lt;String&gt; prerequisites </w:t>
      </w:r>
    </w:p>
    <w:p w14:paraId="553A0F98" w14:textId="0C19210C" w:rsidR="00176BE8" w:rsidRPr="007B53FF" w:rsidRDefault="00576A01" w:rsidP="00576A01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793E0F50" w14:textId="77777777" w:rsidR="00BA72B0" w:rsidRPr="007B53FF" w:rsidRDefault="00BA72B0" w:rsidP="00576A01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4E9D01B0" w14:textId="15598CC5" w:rsidR="007B701F" w:rsidRPr="007B53FF" w:rsidRDefault="007B701F" w:rsidP="00576A01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lastRenderedPageBreak/>
        <w:t>hashTable</w:t>
      </w:r>
      <w:proofErr w:type="spellEnd"/>
      <w:r w:rsidR="00FB0B64" w:rsidRPr="007B53FF">
        <w:rPr>
          <w:rFonts w:ascii="Times New Roman" w:eastAsia="Courier New" w:hAnsi="Times New Roman" w:cs="Times New Roman"/>
          <w:sz w:val="24"/>
          <w:szCs w:val="24"/>
        </w:rPr>
        <w:t>&lt;string, Course&gt;</w:t>
      </w:r>
      <w:r w:rsidR="00E34A68"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E34A68" w:rsidRPr="007B53FF">
        <w:rPr>
          <w:rFonts w:ascii="Times New Roman" w:eastAsia="Courier New" w:hAnsi="Times New Roman" w:cs="Times New Roman"/>
          <w:sz w:val="24"/>
          <w:szCs w:val="24"/>
        </w:rPr>
        <w:t>loadcourse</w:t>
      </w:r>
      <w:r w:rsidR="00E41C1A" w:rsidRPr="007B53FF">
        <w:rPr>
          <w:rFonts w:ascii="Times New Roman" w:eastAsia="Courier New" w:hAnsi="Times New Roman" w:cs="Times New Roman"/>
          <w:sz w:val="24"/>
          <w:szCs w:val="24"/>
        </w:rPr>
        <w:t>s</w:t>
      </w:r>
      <w:proofErr w:type="spellEnd"/>
      <w:r w:rsidR="00E41C1A"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="00E41C1A" w:rsidRPr="007B53FF">
        <w:rPr>
          <w:rFonts w:ascii="Times New Roman" w:eastAsia="Courier New" w:hAnsi="Times New Roman" w:cs="Times New Roman"/>
          <w:sz w:val="24"/>
          <w:szCs w:val="24"/>
        </w:rPr>
        <w:t xml:space="preserve">String </w:t>
      </w:r>
      <w:proofErr w:type="gramStart"/>
      <w:r w:rsidR="00E41C1A" w:rsidRPr="007B53FF">
        <w:rPr>
          <w:rFonts w:ascii="Times New Roman" w:eastAsia="Courier New" w:hAnsi="Times New Roman" w:cs="Times New Roman"/>
          <w:sz w:val="24"/>
          <w:szCs w:val="24"/>
        </w:rPr>
        <w:t>filename) {</w:t>
      </w:r>
      <w:proofErr w:type="gramEnd"/>
    </w:p>
    <w:p w14:paraId="43643346" w14:textId="3C6E294F" w:rsidR="004217BA" w:rsidRPr="007B53FF" w:rsidRDefault="004217BA" w:rsidP="00576A01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create </w:t>
      </w: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empty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hash table for courses </w:t>
      </w:r>
    </w:p>
    <w:p w14:paraId="2C8B95CF" w14:textId="77777777" w:rsidR="00E953B2" w:rsidRPr="007B53FF" w:rsidRDefault="00E41C1A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E953B2" w:rsidRPr="007B53FF">
        <w:rPr>
          <w:rFonts w:ascii="Times New Roman" w:eastAsia="Courier New" w:hAnsi="Times New Roman" w:cs="Times New Roman"/>
          <w:sz w:val="24"/>
          <w:szCs w:val="24"/>
        </w:rPr>
        <w:t xml:space="preserve">Create and open </w:t>
      </w:r>
      <w:proofErr w:type="gramStart"/>
      <w:r w:rsidR="00E953B2" w:rsidRPr="007B53FF">
        <w:rPr>
          <w:rFonts w:ascii="Times New Roman" w:eastAsia="Courier New" w:hAnsi="Times New Roman" w:cs="Times New Roman"/>
          <w:sz w:val="24"/>
          <w:szCs w:val="24"/>
        </w:rPr>
        <w:t>file</w:t>
      </w:r>
      <w:proofErr w:type="gramEnd"/>
    </w:p>
    <w:p w14:paraId="01FEFF38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If file can’t be opened</w:t>
      </w:r>
    </w:p>
    <w:p w14:paraId="2E91B2BB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Print error message</w:t>
      </w:r>
    </w:p>
    <w:p w14:paraId="268269EF" w14:textId="2C985FCA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Return </w:t>
      </w:r>
      <w:r w:rsidR="004217BA" w:rsidRPr="007B53FF">
        <w:rPr>
          <w:rFonts w:ascii="Times New Roman" w:eastAsia="Courier New" w:hAnsi="Times New Roman" w:cs="Times New Roman"/>
          <w:sz w:val="24"/>
          <w:szCs w:val="24"/>
        </w:rPr>
        <w:t>empty hash table</w:t>
      </w:r>
    </w:p>
    <w:p w14:paraId="0B50941A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2D4E72CD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for each line in file</w:t>
      </w:r>
    </w:p>
    <w:p w14:paraId="3596F5A5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separate line into segments by comma</w:t>
      </w:r>
    </w:p>
    <w:p w14:paraId="7B5A863E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5ADCE76A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if segment is less than 2</w:t>
      </w:r>
    </w:p>
    <w:p w14:paraId="67A6C71D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Print error message </w:t>
      </w:r>
    </w:p>
    <w:p w14:paraId="04319C2C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</w:p>
    <w:p w14:paraId="7E410864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create course object</w:t>
      </w:r>
    </w:p>
    <w:p w14:paraId="1FEBDE50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.courseNumber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is equal to first segment </w:t>
      </w:r>
    </w:p>
    <w:p w14:paraId="36BC71D0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.courseName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is equal to second segment</w:t>
      </w:r>
    </w:p>
    <w:p w14:paraId="76670EBA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6AACF16D" w14:textId="77777777" w:rsidR="00E953B2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for each segment after 2</w:t>
      </w:r>
    </w:p>
    <w:p w14:paraId="677DCDA7" w14:textId="07B6C62E" w:rsidR="00FB0B64" w:rsidRPr="007B53FF" w:rsidRDefault="00E953B2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add the segment to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.prerequisites</w:t>
      </w:r>
      <w:proofErr w:type="spellEnd"/>
      <w:proofErr w:type="gramEnd"/>
    </w:p>
    <w:p w14:paraId="770E97FD" w14:textId="76FEC84A" w:rsidR="00606F56" w:rsidRPr="007B53FF" w:rsidRDefault="00AB57C3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add course to hash table</w:t>
      </w:r>
    </w:p>
    <w:p w14:paraId="19A01BCC" w14:textId="77777777" w:rsidR="00CF2409" w:rsidRPr="007B53FF" w:rsidRDefault="00CF2409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62BE4A22" w14:textId="0BFE834D" w:rsidR="00CF2409" w:rsidRPr="007B53FF" w:rsidRDefault="00CF2409" w:rsidP="00CF2409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for each course </w:t>
      </w: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in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the hash table </w:t>
      </w:r>
    </w:p>
    <w:p w14:paraId="392ED2FE" w14:textId="77777777" w:rsidR="00CF2409" w:rsidRPr="007B53FF" w:rsidRDefault="00CF2409" w:rsidP="00CF2409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for each prerequisite in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.prerequisites</w:t>
      </w:r>
      <w:proofErr w:type="spellEnd"/>
      <w:proofErr w:type="gramEnd"/>
    </w:p>
    <w:p w14:paraId="54612F8A" w14:textId="77777777" w:rsidR="00CF2409" w:rsidRPr="007B53FF" w:rsidRDefault="00CF2409" w:rsidP="00CF2409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if prerequisite does not equal any course</w:t>
      </w:r>
    </w:p>
    <w:p w14:paraId="2F69B619" w14:textId="77777777" w:rsidR="00CF2409" w:rsidRPr="007B53FF" w:rsidRDefault="00CF2409" w:rsidP="00CF2409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print error message </w:t>
      </w:r>
    </w:p>
    <w:p w14:paraId="057BA551" w14:textId="77777777" w:rsidR="00CF2409" w:rsidRPr="007B53FF" w:rsidRDefault="00CF2409" w:rsidP="00CF2409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7381CBCC" w14:textId="3E2B8606" w:rsidR="00CF2409" w:rsidRPr="007B53FF" w:rsidRDefault="00CF2409" w:rsidP="00CF2409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return </w:t>
      </w:r>
      <w:r w:rsidR="00D01A9D" w:rsidRPr="007B53FF">
        <w:rPr>
          <w:rFonts w:ascii="Times New Roman" w:eastAsia="Courier New" w:hAnsi="Times New Roman" w:cs="Times New Roman"/>
          <w:sz w:val="24"/>
          <w:szCs w:val="24"/>
        </w:rPr>
        <w:t>hash</w:t>
      </w:r>
      <w:proofErr w:type="gramEnd"/>
      <w:r w:rsidR="00D01A9D" w:rsidRPr="007B53FF">
        <w:rPr>
          <w:rFonts w:ascii="Times New Roman" w:eastAsia="Courier New" w:hAnsi="Times New Roman" w:cs="Times New Roman"/>
          <w:sz w:val="24"/>
          <w:szCs w:val="24"/>
        </w:rPr>
        <w:t xml:space="preserve"> table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41518DEE" w14:textId="644D5C7C" w:rsidR="00CF2409" w:rsidRPr="007B53FF" w:rsidRDefault="00BF0C8B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4E5BC762" w14:textId="77777777" w:rsidR="007A16F1" w:rsidRPr="007B53FF" w:rsidRDefault="007A16F1" w:rsidP="00E953B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31CD112F" w14:textId="57AFE6D8" w:rsidR="00176BE8" w:rsidRPr="007B53FF" w:rsidRDefault="031B8CA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searchCours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spellStart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>HashTabl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&lt;Course&gt; courses, String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) {</w:t>
      </w:r>
      <w:proofErr w:type="gramEnd"/>
    </w:p>
    <w:p w14:paraId="3E3129D5" w14:textId="0D53752F" w:rsidR="004F5567" w:rsidRPr="007B53FF" w:rsidRDefault="000B0757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if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is in the hash table</w:t>
      </w:r>
    </w:p>
    <w:p w14:paraId="3E6F95A3" w14:textId="51AAB7AF" w:rsidR="000B0757" w:rsidRPr="007B53FF" w:rsidRDefault="000B0757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get course from the table</w:t>
      </w:r>
    </w:p>
    <w:p w14:paraId="76004D48" w14:textId="406F1BCA" w:rsidR="000B0757" w:rsidRPr="007B53FF" w:rsidRDefault="000B0757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F37A43" w:rsidRPr="007B53FF">
        <w:rPr>
          <w:rFonts w:ascii="Times New Roman" w:eastAsia="Courier New" w:hAnsi="Times New Roman" w:cs="Times New Roman"/>
          <w:sz w:val="24"/>
          <w:szCs w:val="24"/>
        </w:rPr>
        <w:t>print the course information</w:t>
      </w:r>
    </w:p>
    <w:p w14:paraId="598B2AE0" w14:textId="1CACA81B" w:rsidR="00EE0B9B" w:rsidRPr="007B53FF" w:rsidRDefault="00F37A43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EE0B9B" w:rsidRPr="007B53FF">
        <w:rPr>
          <w:rFonts w:ascii="Times New Roman" w:eastAsia="Courier New" w:hAnsi="Times New Roman" w:cs="Times New Roman"/>
          <w:sz w:val="24"/>
          <w:szCs w:val="24"/>
        </w:rPr>
        <w:t xml:space="preserve">for each prerequisite </w:t>
      </w:r>
    </w:p>
    <w:p w14:paraId="228C1086" w14:textId="7708ABE5" w:rsidR="00176BE8" w:rsidRPr="007B53FF" w:rsidRDefault="00EE0B9B" w:rsidP="00B42BA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print the prerequisite information </w:t>
      </w:r>
      <w:r w:rsidR="00F37A43"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7E6B9817" w14:textId="5DD1C350" w:rsidR="00176BE8" w:rsidRPr="007B53FF" w:rsidRDefault="031B8CA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66F259D7" w14:textId="5DAAF1FF" w:rsidR="00E2110F" w:rsidRPr="007B53FF" w:rsidRDefault="00E2110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printSortedCourses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spellStart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>HashTabl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&lt;String, Course&gt; </w:t>
      </w: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s) {</w:t>
      </w:r>
      <w:proofErr w:type="gramEnd"/>
    </w:p>
    <w:p w14:paraId="209772D4" w14:textId="1CD5206E" w:rsidR="00E2110F" w:rsidRPr="007B53FF" w:rsidRDefault="00E2110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create empty</w:t>
      </w:r>
      <w:r w:rsidR="00BE032F" w:rsidRPr="007B53FF">
        <w:rPr>
          <w:rFonts w:ascii="Times New Roman" w:eastAsia="Courier New" w:hAnsi="Times New Roman" w:cs="Times New Roman"/>
          <w:sz w:val="24"/>
          <w:szCs w:val="24"/>
        </w:rPr>
        <w:t xml:space="preserve"> vector&lt;Course&gt; </w:t>
      </w:r>
      <w:proofErr w:type="spellStart"/>
      <w:r w:rsidR="003909DD" w:rsidRPr="007B53FF">
        <w:rPr>
          <w:rFonts w:ascii="Times New Roman" w:eastAsia="Courier New" w:hAnsi="Times New Roman" w:cs="Times New Roman"/>
          <w:sz w:val="24"/>
          <w:szCs w:val="24"/>
        </w:rPr>
        <w:t>sortedCourses</w:t>
      </w:r>
      <w:proofErr w:type="spellEnd"/>
    </w:p>
    <w:p w14:paraId="259F2DC0" w14:textId="5B8733FF" w:rsidR="003909DD" w:rsidRPr="007B53FF" w:rsidRDefault="003909DD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</w:p>
    <w:p w14:paraId="4C193226" w14:textId="179D8DEE" w:rsidR="00282717" w:rsidRPr="007B53FF" w:rsidRDefault="00282717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for each course in courses</w:t>
      </w:r>
    </w:p>
    <w:p w14:paraId="381849F7" w14:textId="1EA2DF91" w:rsidR="00282717" w:rsidRPr="007B53FF" w:rsidRDefault="00282717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add course to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sortedCourses</w:t>
      </w:r>
      <w:proofErr w:type="spellEnd"/>
    </w:p>
    <w:p w14:paraId="40727695" w14:textId="023C0348" w:rsidR="00282717" w:rsidRPr="007B53FF" w:rsidRDefault="00282717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</w:p>
    <w:p w14:paraId="39F00F47" w14:textId="1DFBA814" w:rsidR="00282717" w:rsidRPr="007B53FF" w:rsidRDefault="00282717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sort(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)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sortedCourses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by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</w:p>
    <w:p w14:paraId="79233582" w14:textId="77777777" w:rsidR="004D586A" w:rsidRPr="007B53FF" w:rsidRDefault="004D586A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6C2E4E16" w14:textId="62ECB5CE" w:rsidR="004D586A" w:rsidRPr="007B53FF" w:rsidRDefault="004D586A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for each course in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sortedCourses</w:t>
      </w:r>
      <w:proofErr w:type="spellEnd"/>
    </w:p>
    <w:p w14:paraId="7548B4AA" w14:textId="5EC7BEBC" w:rsidR="004D586A" w:rsidRPr="007B53FF" w:rsidRDefault="004D586A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print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and course name</w:t>
      </w:r>
    </w:p>
    <w:p w14:paraId="0B62DF56" w14:textId="6B1E96B8" w:rsidR="00E2110F" w:rsidRPr="007B53FF" w:rsidRDefault="00E2110F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lastRenderedPageBreak/>
        <w:t>}</w:t>
      </w:r>
    </w:p>
    <w:p w14:paraId="5A0A29B7" w14:textId="77777777" w:rsidR="008B3D17" w:rsidRPr="007B53FF" w:rsidRDefault="008B3D17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73B2D52D" w14:textId="079989F7" w:rsidR="00B42BA2" w:rsidRPr="007B53FF" w:rsidRDefault="00B42BA2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Void </w:t>
      </w: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main(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>) {</w:t>
      </w:r>
    </w:p>
    <w:p w14:paraId="735409C8" w14:textId="2BA53354" w:rsidR="00CD1368" w:rsidRPr="007B53FF" w:rsidRDefault="00CD1368" w:rsidP="00CD1368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HashTabl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&lt;String, Course&gt; courses </w:t>
      </w:r>
    </w:p>
    <w:p w14:paraId="32203935" w14:textId="77777777" w:rsidR="0060460D" w:rsidRPr="007B53FF" w:rsidRDefault="0060460D" w:rsidP="008B3D17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While true </w:t>
      </w:r>
    </w:p>
    <w:p w14:paraId="193F7A7A" w14:textId="303E4283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Print “Menu:”</w:t>
      </w:r>
    </w:p>
    <w:p w14:paraId="334A5417" w14:textId="5F8A7833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Print “1. Load courses”</w:t>
      </w:r>
    </w:p>
    <w:p w14:paraId="4588D1EB" w14:textId="5E3229D9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Print “2. Print sorted courses”</w:t>
      </w:r>
    </w:p>
    <w:p w14:paraId="2CE9FCDD" w14:textId="457C4432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Print “3. Print course details”</w:t>
      </w:r>
    </w:p>
    <w:p w14:paraId="2796719E" w14:textId="4B510E40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Print “4. Exit”</w:t>
      </w:r>
    </w:p>
    <w:p w14:paraId="5191913D" w14:textId="77777777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</w:p>
    <w:p w14:paraId="587DBF01" w14:textId="7F9C9027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Get user input as choice</w:t>
      </w:r>
    </w:p>
    <w:p w14:paraId="6B156E24" w14:textId="77777777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302F40AF" w14:textId="18CF9F75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If choice == 1</w:t>
      </w:r>
    </w:p>
    <w:p w14:paraId="1FD138BE" w14:textId="70250F29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Courses =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loadCourses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“courses.txt”)</w:t>
      </w:r>
    </w:p>
    <w:p w14:paraId="387A8938" w14:textId="58C398EB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Else if choice == 2</w:t>
      </w:r>
    </w:p>
    <w:p w14:paraId="4FEF0C06" w14:textId="62CE677B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printSortedCourses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courses)</w:t>
      </w:r>
    </w:p>
    <w:p w14:paraId="20AD247D" w14:textId="2364BA0B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Else if choice == 3</w:t>
      </w:r>
    </w:p>
    <w:p w14:paraId="2D5D8EE0" w14:textId="6A420219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A040BC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print “enter course number:”</w:t>
      </w:r>
    </w:p>
    <w:p w14:paraId="793EFB71" w14:textId="085B3CA6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EF0DF9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get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course</w:t>
      </w:r>
      <w:r w:rsidR="00EF0DF9" w:rsidRPr="007B53FF">
        <w:rPr>
          <w:rFonts w:ascii="Times New Roman" w:eastAsia="Courier New" w:hAnsi="Times New Roman" w:cs="Times New Roman"/>
          <w:sz w:val="24"/>
          <w:szCs w:val="24"/>
        </w:rPr>
        <w:t>I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d</w:t>
      </w:r>
      <w:proofErr w:type="spellEnd"/>
    </w:p>
    <w:p w14:paraId="0041169D" w14:textId="1D13D2DA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EF0DF9"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searchCours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courses,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courseId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)</w:t>
      </w:r>
    </w:p>
    <w:p w14:paraId="5C0D428D" w14:textId="1C8CBE1A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EF0DF9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Else if choice == 9</w:t>
      </w:r>
    </w:p>
    <w:p w14:paraId="03BEF9F0" w14:textId="5E65BB2B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EF0DF9"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break</w:t>
      </w:r>
      <w:proofErr w:type="gramEnd"/>
    </w:p>
    <w:p w14:paraId="50871E77" w14:textId="7FCA44A6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EF0DF9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else</w:t>
      </w:r>
    </w:p>
    <w:p w14:paraId="6AA8907F" w14:textId="0DB880F4" w:rsidR="0060460D" w:rsidRPr="007B53FF" w:rsidRDefault="0060460D" w:rsidP="0060460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EF0DF9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>print “Invalid selection”</w:t>
      </w:r>
    </w:p>
    <w:p w14:paraId="0B21DEC2" w14:textId="77777777" w:rsidR="00593843" w:rsidRPr="007B53FF" w:rsidRDefault="00593843" w:rsidP="00CD1368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68333593" w14:textId="2FEA10A8" w:rsidR="00B42BA2" w:rsidRPr="007B53FF" w:rsidRDefault="00CD1368" w:rsidP="00E07743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1AA7D805" w14:textId="1FE187F6" w:rsidR="00176BE8" w:rsidRPr="007B53FF" w:rsidRDefault="00176BE8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2D61DCD8" w14:textId="2EC3CB10" w:rsidR="00176BE8" w:rsidRPr="007B53FF" w:rsidRDefault="031B8CA4" w:rsidP="00A17384">
      <w:pPr>
        <w:suppressAutoHyphens/>
        <w:spacing w:after="0" w:line="240" w:lineRule="auto"/>
        <w:contextualSpacing/>
        <w:jc w:val="center"/>
        <w:rPr>
          <w:rFonts w:ascii="Times New Roman" w:eastAsia="Courier New" w:hAnsi="Times New Roman" w:cs="Times New Roman"/>
          <w:b/>
          <w:bCs/>
          <w:sz w:val="24"/>
          <w:szCs w:val="24"/>
          <w:u w:val="single"/>
        </w:rPr>
      </w:pPr>
      <w:r w:rsidRPr="007B53FF">
        <w:rPr>
          <w:rFonts w:ascii="Times New Roman" w:eastAsia="Courier New" w:hAnsi="Times New Roman" w:cs="Times New Roman"/>
          <w:b/>
          <w:bCs/>
          <w:sz w:val="24"/>
          <w:szCs w:val="24"/>
          <w:u w:val="single"/>
        </w:rPr>
        <w:t>//Binary Search Tree – Milestone 3</w:t>
      </w:r>
    </w:p>
    <w:p w14:paraId="3BCCAFA4" w14:textId="77777777" w:rsidR="00053D66" w:rsidRPr="007B53FF" w:rsidRDefault="00053D66" w:rsidP="00A17384">
      <w:pPr>
        <w:suppressAutoHyphens/>
        <w:spacing w:after="0" w:line="240" w:lineRule="auto"/>
        <w:contextualSpacing/>
        <w:jc w:val="center"/>
        <w:rPr>
          <w:rFonts w:ascii="Times New Roman" w:eastAsia="Courier New" w:hAnsi="Times New Roman" w:cs="Times New Roman"/>
          <w:b/>
          <w:bCs/>
          <w:sz w:val="24"/>
          <w:szCs w:val="24"/>
          <w:u w:val="single"/>
        </w:rPr>
      </w:pPr>
    </w:p>
    <w:p w14:paraId="590537AB" w14:textId="77777777" w:rsidR="00C62E22" w:rsidRPr="007B53FF" w:rsidRDefault="00C62E22" w:rsidP="00C62E2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struct Course {</w:t>
      </w:r>
    </w:p>
    <w:p w14:paraId="38357E7A" w14:textId="77777777" w:rsidR="00C62E22" w:rsidRPr="007B53FF" w:rsidRDefault="00C62E22" w:rsidP="00C62E2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String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</w:t>
      </w:r>
    </w:p>
    <w:p w14:paraId="7741E29D" w14:textId="77777777" w:rsidR="00C62E22" w:rsidRPr="007B53FF" w:rsidRDefault="00C62E22" w:rsidP="00C62E2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String name    </w:t>
      </w:r>
    </w:p>
    <w:p w14:paraId="359F8823" w14:textId="77777777" w:rsidR="00C62E22" w:rsidRPr="007B53FF" w:rsidRDefault="00C62E22" w:rsidP="00C62E2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Vector&lt;String&gt; prerequisites </w:t>
      </w:r>
    </w:p>
    <w:p w14:paraId="44367E28" w14:textId="77777777" w:rsidR="00C62E22" w:rsidRPr="007B53FF" w:rsidRDefault="00C62E22" w:rsidP="00C62E2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2EDF5A8F" w14:textId="77777777" w:rsidR="00ED4F8C" w:rsidRPr="007B53FF" w:rsidRDefault="00ED4F8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struct Node {</w:t>
      </w:r>
    </w:p>
    <w:p w14:paraId="49A1F119" w14:textId="7160613A" w:rsidR="00ED4F8C" w:rsidRPr="007B53FF" w:rsidRDefault="00ED4F8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Course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cours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      </w:t>
      </w:r>
    </w:p>
    <w:p w14:paraId="64AB1B0E" w14:textId="197EF398" w:rsidR="00ED4F8C" w:rsidRPr="007B53FF" w:rsidRDefault="00ED4F8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Node left                  </w:t>
      </w:r>
    </w:p>
    <w:p w14:paraId="1339D329" w14:textId="3653DC12" w:rsidR="00ED4F8C" w:rsidRPr="007B53FF" w:rsidRDefault="00ED4F8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Node right                 </w:t>
      </w:r>
    </w:p>
    <w:p w14:paraId="2C669507" w14:textId="77777777" w:rsidR="00ED4F8C" w:rsidRPr="007B53FF" w:rsidRDefault="00ED4F8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766FEBCE" w14:textId="77777777" w:rsidR="00ED4F8C" w:rsidRPr="007B53FF" w:rsidRDefault="00ED4F8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70237B34" w14:textId="77777777" w:rsidR="00ED4F8C" w:rsidRPr="007B53FF" w:rsidRDefault="00ED4F8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struct BST {</w:t>
      </w:r>
    </w:p>
    <w:p w14:paraId="1C3A65A4" w14:textId="05149216" w:rsidR="00ED4F8C" w:rsidRPr="007B53FF" w:rsidRDefault="00ED4F8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Node root                  </w:t>
      </w:r>
    </w:p>
    <w:p w14:paraId="0759FFDA" w14:textId="77777777" w:rsidR="00ED4F8C" w:rsidRPr="007B53FF" w:rsidRDefault="00ED4F8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1B0DE4C9" w14:textId="1E9CC0D8" w:rsidR="00F864C0" w:rsidRPr="007B53FF" w:rsidRDefault="008A4618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insertCours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="008F2688" w:rsidRPr="007B53FF">
        <w:rPr>
          <w:rFonts w:ascii="Times New Roman" w:eastAsia="Courier New" w:hAnsi="Times New Roman" w:cs="Times New Roman"/>
          <w:sz w:val="24"/>
          <w:szCs w:val="24"/>
        </w:rPr>
        <w:t xml:space="preserve">tree, </w:t>
      </w:r>
      <w:proofErr w:type="gramStart"/>
      <w:r w:rsidR="008F2688" w:rsidRPr="007B53FF">
        <w:rPr>
          <w:rFonts w:ascii="Times New Roman" w:eastAsia="Courier New" w:hAnsi="Times New Roman" w:cs="Times New Roman"/>
          <w:sz w:val="24"/>
          <w:szCs w:val="24"/>
        </w:rPr>
        <w:t>node) {</w:t>
      </w:r>
      <w:proofErr w:type="gramEnd"/>
    </w:p>
    <w:p w14:paraId="30D18117" w14:textId="59967D10" w:rsidR="008F2688" w:rsidRPr="007B53FF" w:rsidRDefault="008F2688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If </w:t>
      </w:r>
      <w:r w:rsidR="00BA5500" w:rsidRPr="007B53FF">
        <w:rPr>
          <w:rFonts w:ascii="Times New Roman" w:eastAsia="Courier New" w:hAnsi="Times New Roman" w:cs="Times New Roman"/>
          <w:sz w:val="24"/>
          <w:szCs w:val="24"/>
        </w:rPr>
        <w:t>tree-&gt;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node == null </w:t>
      </w:r>
    </w:p>
    <w:p w14:paraId="2FF2C189" w14:textId="1A22B7DA" w:rsidR="00844C7C" w:rsidRPr="007B53FF" w:rsidRDefault="00844C7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lastRenderedPageBreak/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Tree-&gt;root = node</w:t>
      </w:r>
    </w:p>
    <w:p w14:paraId="18561FA1" w14:textId="3EE58A02" w:rsidR="00DA0069" w:rsidRPr="007B53FF" w:rsidRDefault="00DA0069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node left and right = null</w:t>
      </w:r>
    </w:p>
    <w:p w14:paraId="2EE4B225" w14:textId="63E5017F" w:rsidR="00B9729C" w:rsidRPr="007B53FF" w:rsidRDefault="00B9729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else </w:t>
      </w:r>
    </w:p>
    <w:p w14:paraId="737DCE8C" w14:textId="63C05C5C" w:rsidR="00B9729C" w:rsidRPr="007B53FF" w:rsidRDefault="00B9729C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current = </w:t>
      </w:r>
      <w:r w:rsidR="006435DF" w:rsidRPr="007B53FF">
        <w:rPr>
          <w:rFonts w:ascii="Times New Roman" w:eastAsia="Courier New" w:hAnsi="Times New Roman" w:cs="Times New Roman"/>
          <w:sz w:val="24"/>
          <w:szCs w:val="24"/>
        </w:rPr>
        <w:t>root</w:t>
      </w:r>
    </w:p>
    <w:p w14:paraId="66795A81" w14:textId="65DF7166" w:rsidR="006435DF" w:rsidRPr="007B53FF" w:rsidRDefault="006435DF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7D44B7" w:rsidRPr="007B53FF">
        <w:rPr>
          <w:rFonts w:ascii="Times New Roman" w:eastAsia="Courier New" w:hAnsi="Times New Roman" w:cs="Times New Roman"/>
          <w:sz w:val="24"/>
          <w:szCs w:val="24"/>
        </w:rPr>
        <w:t xml:space="preserve">while </w:t>
      </w:r>
      <w:proofErr w:type="gramStart"/>
      <w:r w:rsidR="007D44B7" w:rsidRPr="007B53FF">
        <w:rPr>
          <w:rFonts w:ascii="Times New Roman" w:eastAsia="Courier New" w:hAnsi="Times New Roman" w:cs="Times New Roman"/>
          <w:sz w:val="24"/>
          <w:szCs w:val="24"/>
        </w:rPr>
        <w:t>current !</w:t>
      </w:r>
      <w:proofErr w:type="gramEnd"/>
      <w:r w:rsidR="007D44B7" w:rsidRPr="007B53FF">
        <w:rPr>
          <w:rFonts w:ascii="Times New Roman" w:eastAsia="Courier New" w:hAnsi="Times New Roman" w:cs="Times New Roman"/>
          <w:sz w:val="24"/>
          <w:szCs w:val="24"/>
        </w:rPr>
        <w:t>= null</w:t>
      </w:r>
    </w:p>
    <w:p w14:paraId="5E6FC835" w14:textId="77777777" w:rsidR="00010B0D" w:rsidRPr="007B53FF" w:rsidRDefault="007D44B7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if node-&gt;key </w:t>
      </w:r>
      <w:r w:rsidR="00010B0D" w:rsidRPr="007B53FF">
        <w:rPr>
          <w:rFonts w:ascii="Times New Roman" w:eastAsia="Courier New" w:hAnsi="Times New Roman" w:cs="Times New Roman"/>
          <w:sz w:val="24"/>
          <w:szCs w:val="24"/>
        </w:rPr>
        <w:t>&lt; current-&gt;key</w:t>
      </w:r>
    </w:p>
    <w:p w14:paraId="2A6A0655" w14:textId="77777777" w:rsidR="00615E55" w:rsidRPr="007B53FF" w:rsidRDefault="00010B0D" w:rsidP="00ED4F8C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615E55" w:rsidRPr="007B53FF">
        <w:rPr>
          <w:rFonts w:ascii="Times New Roman" w:eastAsia="Courier New" w:hAnsi="Times New Roman" w:cs="Times New Roman"/>
          <w:sz w:val="24"/>
          <w:szCs w:val="24"/>
        </w:rPr>
        <w:t xml:space="preserve">if current-&gt;left is null </w:t>
      </w:r>
    </w:p>
    <w:p w14:paraId="4AB23CCD" w14:textId="08518B94" w:rsidR="00615E55" w:rsidRPr="007B53FF" w:rsidRDefault="00E64733" w:rsidP="00615E55">
      <w:pPr>
        <w:suppressAutoHyphens/>
        <w:spacing w:after="0" w:line="240" w:lineRule="auto"/>
        <w:ind w:left="288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current-&gt;left = node</w:t>
      </w:r>
    </w:p>
    <w:p w14:paraId="717C3759" w14:textId="1423BB25" w:rsidR="00100704" w:rsidRPr="007B53FF" w:rsidRDefault="00100704" w:rsidP="00615E55">
      <w:pPr>
        <w:suppressAutoHyphens/>
        <w:spacing w:after="0" w:line="240" w:lineRule="auto"/>
        <w:ind w:left="288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current = null</w:t>
      </w:r>
    </w:p>
    <w:p w14:paraId="63A671FB" w14:textId="0EE6E37F" w:rsidR="007D44B7" w:rsidRPr="007B53FF" w:rsidRDefault="00615E55" w:rsidP="00615E55">
      <w:pPr>
        <w:suppressAutoHyphens/>
        <w:spacing w:after="0" w:line="240" w:lineRule="auto"/>
        <w:ind w:left="216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else </w:t>
      </w:r>
      <w:r w:rsidR="007D44B7"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5DBC6F8C" w14:textId="0C229462" w:rsidR="00100704" w:rsidRPr="007B53FF" w:rsidRDefault="00100704" w:rsidP="00615E55">
      <w:pPr>
        <w:suppressAutoHyphens/>
        <w:spacing w:after="0" w:line="240" w:lineRule="auto"/>
        <w:ind w:left="216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current = current-&gt;left</w:t>
      </w:r>
    </w:p>
    <w:p w14:paraId="41ACE46A" w14:textId="709E0BB4" w:rsidR="006A39F7" w:rsidRPr="007B53FF" w:rsidRDefault="006A39F7" w:rsidP="006A39F7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else </w:t>
      </w:r>
    </w:p>
    <w:p w14:paraId="3A1A934D" w14:textId="611115C8" w:rsidR="006A39F7" w:rsidRPr="007B53FF" w:rsidRDefault="006A39F7" w:rsidP="006A39F7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if current-&gt;right is null </w:t>
      </w:r>
    </w:p>
    <w:p w14:paraId="2891B3A9" w14:textId="2C26CDB4" w:rsidR="006A39F7" w:rsidRPr="007B53FF" w:rsidRDefault="006A39F7" w:rsidP="006A39F7">
      <w:pPr>
        <w:suppressAutoHyphens/>
        <w:spacing w:after="0" w:line="240" w:lineRule="auto"/>
        <w:ind w:left="288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current-&gt;right = node</w:t>
      </w:r>
    </w:p>
    <w:p w14:paraId="78A62731" w14:textId="77777777" w:rsidR="006A39F7" w:rsidRPr="007B53FF" w:rsidRDefault="006A39F7" w:rsidP="006A39F7">
      <w:pPr>
        <w:suppressAutoHyphens/>
        <w:spacing w:after="0" w:line="240" w:lineRule="auto"/>
        <w:ind w:left="288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current = null</w:t>
      </w:r>
    </w:p>
    <w:p w14:paraId="193A89F9" w14:textId="77777777" w:rsidR="006A39F7" w:rsidRPr="007B53FF" w:rsidRDefault="006A39F7" w:rsidP="006A39F7">
      <w:pPr>
        <w:suppressAutoHyphens/>
        <w:spacing w:after="0" w:line="240" w:lineRule="auto"/>
        <w:ind w:left="216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else  </w:t>
      </w:r>
    </w:p>
    <w:p w14:paraId="75CBE301" w14:textId="377CCBA9" w:rsidR="006A39F7" w:rsidRPr="007B53FF" w:rsidRDefault="006A39F7" w:rsidP="006A39F7">
      <w:pPr>
        <w:suppressAutoHyphens/>
        <w:spacing w:after="0" w:line="240" w:lineRule="auto"/>
        <w:ind w:left="216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current = current-&gt;</w:t>
      </w:r>
      <w:r w:rsidR="00AE772D" w:rsidRPr="007B53FF">
        <w:rPr>
          <w:rFonts w:ascii="Times New Roman" w:eastAsia="Courier New" w:hAnsi="Times New Roman" w:cs="Times New Roman"/>
          <w:sz w:val="24"/>
          <w:szCs w:val="24"/>
        </w:rPr>
        <w:t>right</w:t>
      </w:r>
    </w:p>
    <w:p w14:paraId="473DD0D8" w14:textId="6770C1B0" w:rsidR="00AE772D" w:rsidRPr="007B53FF" w:rsidRDefault="00AE772D" w:rsidP="00AE772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0558E3" w:rsidRPr="007B53FF">
        <w:rPr>
          <w:rFonts w:ascii="Times New Roman" w:eastAsia="Courier New" w:hAnsi="Times New Roman" w:cs="Times New Roman"/>
          <w:sz w:val="24"/>
          <w:szCs w:val="24"/>
        </w:rPr>
        <w:tab/>
        <w:t>node-&gt;left = null</w:t>
      </w:r>
    </w:p>
    <w:p w14:paraId="4015BFC4" w14:textId="0BE1333B" w:rsidR="000558E3" w:rsidRPr="007B53FF" w:rsidRDefault="000558E3" w:rsidP="00AE772D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node-&gt;right = null</w:t>
      </w:r>
    </w:p>
    <w:p w14:paraId="55AFEC33" w14:textId="6AEFF49C" w:rsidR="00C62E22" w:rsidRPr="007B53FF" w:rsidRDefault="007F1171" w:rsidP="00053D66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55ECA316" w14:textId="77777777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BST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loadCourses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String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fileNam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) {</w:t>
      </w:r>
      <w:proofErr w:type="gramEnd"/>
    </w:p>
    <w:p w14:paraId="6816FE7C" w14:textId="676CA787" w:rsidR="00BE26B4" w:rsidRPr="007B53FF" w:rsidRDefault="00BE26B4" w:rsidP="00BE26B4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create an empty BST</w:t>
      </w:r>
    </w:p>
    <w:p w14:paraId="72396658" w14:textId="79DA776E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</w:t>
      </w:r>
      <w:r w:rsidR="00545F27" w:rsidRPr="007B53FF">
        <w:rPr>
          <w:rFonts w:ascii="Times New Roman" w:eastAsia="Courier New" w:hAnsi="Times New Roman" w:cs="Times New Roman"/>
          <w:sz w:val="24"/>
          <w:szCs w:val="24"/>
        </w:rPr>
        <w:t xml:space="preserve">create and 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open</w:t>
      </w:r>
      <w:r w:rsidR="00545F27"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the file</w:t>
      </w:r>
    </w:p>
    <w:p w14:paraId="1F1838A1" w14:textId="77777777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if the file cannot be opened</w:t>
      </w:r>
    </w:p>
    <w:p w14:paraId="7F41394C" w14:textId="1E5525BF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print </w:t>
      </w:r>
      <w:r w:rsidR="00BE26B4" w:rsidRPr="007B53FF">
        <w:rPr>
          <w:rFonts w:ascii="Times New Roman" w:eastAsia="Courier New" w:hAnsi="Times New Roman" w:cs="Times New Roman"/>
          <w:sz w:val="24"/>
          <w:szCs w:val="24"/>
        </w:rPr>
        <w:t>error message</w:t>
      </w:r>
    </w:p>
    <w:p w14:paraId="5870D384" w14:textId="04F8CBF5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return an empty BST</w:t>
      </w:r>
    </w:p>
    <w:p w14:paraId="7B6F5407" w14:textId="77777777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78F79204" w14:textId="77777777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for each line in the file</w:t>
      </w:r>
    </w:p>
    <w:p w14:paraId="4CA99EDC" w14:textId="69B578E2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split the line into </w:t>
      </w:r>
      <w:r w:rsidR="00AF6B2C" w:rsidRPr="007B53FF">
        <w:rPr>
          <w:rFonts w:ascii="Times New Roman" w:eastAsia="Courier New" w:hAnsi="Times New Roman" w:cs="Times New Roman"/>
          <w:sz w:val="24"/>
          <w:szCs w:val="24"/>
        </w:rPr>
        <w:t>segments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by ","</w:t>
      </w:r>
    </w:p>
    <w:p w14:paraId="15997AA7" w14:textId="1F06FEAA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 </w:t>
      </w:r>
    </w:p>
    <w:p w14:paraId="3C030ACC" w14:textId="6D214E4E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if the number of </w:t>
      </w:r>
      <w:r w:rsidR="00AF6B2C" w:rsidRPr="007B53FF">
        <w:rPr>
          <w:rFonts w:ascii="Times New Roman" w:eastAsia="Courier New" w:hAnsi="Times New Roman" w:cs="Times New Roman"/>
          <w:sz w:val="24"/>
          <w:szCs w:val="24"/>
        </w:rPr>
        <w:t>segments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is less than 2</w:t>
      </w:r>
    </w:p>
    <w:p w14:paraId="5BC1FB71" w14:textId="77945B6A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    print </w:t>
      </w:r>
      <w:r w:rsidR="00AD5798" w:rsidRPr="007B53FF">
        <w:rPr>
          <w:rFonts w:ascii="Times New Roman" w:eastAsia="Courier New" w:hAnsi="Times New Roman" w:cs="Times New Roman"/>
          <w:sz w:val="24"/>
          <w:szCs w:val="24"/>
        </w:rPr>
        <w:t>error message</w:t>
      </w:r>
    </w:p>
    <w:p w14:paraId="3BD7F4E5" w14:textId="77777777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    continue</w:t>
      </w:r>
    </w:p>
    <w:p w14:paraId="7084F743" w14:textId="3136EF26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380EAAF2" w14:textId="5A2AAD10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</w:t>
      </w:r>
      <w:r w:rsidR="00BB288F" w:rsidRPr="007B53FF">
        <w:rPr>
          <w:rFonts w:ascii="Times New Roman" w:eastAsia="Courier New" w:hAnsi="Times New Roman" w:cs="Times New Roman"/>
          <w:sz w:val="24"/>
          <w:szCs w:val="24"/>
        </w:rPr>
        <w:t>Create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course</w:t>
      </w:r>
      <w:r w:rsidR="00BB288F" w:rsidRPr="007B53FF">
        <w:rPr>
          <w:rFonts w:ascii="Times New Roman" w:eastAsia="Courier New" w:hAnsi="Times New Roman" w:cs="Times New Roman"/>
          <w:sz w:val="24"/>
          <w:szCs w:val="24"/>
        </w:rPr>
        <w:t xml:space="preserve"> object</w:t>
      </w:r>
    </w:p>
    <w:p w14:paraId="25C0C515" w14:textId="0D4716CB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set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.courseNumber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to </w:t>
      </w:r>
      <w:r w:rsidR="00AF6B2C" w:rsidRPr="007B53FF">
        <w:rPr>
          <w:rFonts w:ascii="Times New Roman" w:eastAsia="Courier New" w:hAnsi="Times New Roman" w:cs="Times New Roman"/>
          <w:sz w:val="24"/>
          <w:szCs w:val="24"/>
        </w:rPr>
        <w:t>segments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[0]</w:t>
      </w:r>
    </w:p>
    <w:p w14:paraId="6F556ED3" w14:textId="353F24A9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set course.name to </w:t>
      </w:r>
      <w:proofErr w:type="gramStart"/>
      <w:r w:rsidR="00AF6B2C" w:rsidRPr="007B53FF">
        <w:rPr>
          <w:rFonts w:ascii="Times New Roman" w:eastAsia="Courier New" w:hAnsi="Times New Roman" w:cs="Times New Roman"/>
          <w:sz w:val="24"/>
          <w:szCs w:val="24"/>
        </w:rPr>
        <w:t>segments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[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>1]</w:t>
      </w:r>
    </w:p>
    <w:p w14:paraId="3B897755" w14:textId="77777777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76BCFF13" w14:textId="657E5CC3" w:rsidR="00282F45" w:rsidRPr="007B53FF" w:rsidRDefault="00282F45" w:rsidP="00282F45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4B0810" w:rsidRPr="007B53FF">
        <w:rPr>
          <w:rFonts w:ascii="Times New Roman" w:eastAsia="Courier New" w:hAnsi="Times New Roman" w:cs="Times New Roman"/>
          <w:sz w:val="24"/>
          <w:szCs w:val="24"/>
        </w:rPr>
        <w:t xml:space="preserve">  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for each segment after 2</w:t>
      </w:r>
    </w:p>
    <w:p w14:paraId="4B928013" w14:textId="23F353CE" w:rsidR="00282F45" w:rsidRPr="007B53FF" w:rsidRDefault="00282F45" w:rsidP="00282F45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4B0810" w:rsidRPr="007B53FF">
        <w:rPr>
          <w:rFonts w:ascii="Times New Roman" w:eastAsia="Courier New" w:hAnsi="Times New Roman" w:cs="Times New Roman"/>
          <w:sz w:val="24"/>
          <w:szCs w:val="24"/>
        </w:rPr>
        <w:t xml:space="preserve">  </w:t>
      </w:r>
      <w:r w:rsidR="004B0810"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add the segment to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.prerequisites</w:t>
      </w:r>
      <w:proofErr w:type="spellEnd"/>
      <w:proofErr w:type="gramEnd"/>
    </w:p>
    <w:p w14:paraId="772BCB4E" w14:textId="148291DF" w:rsidR="00C52032" w:rsidRPr="007B53FF" w:rsidRDefault="00282F45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</w:p>
    <w:p w14:paraId="05EC596D" w14:textId="3ED111DD" w:rsidR="003769DD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insertCours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>tree, course)</w:t>
      </w:r>
    </w:p>
    <w:p w14:paraId="7D974E1D" w14:textId="77777777" w:rsidR="00F83935" w:rsidRPr="007B53FF" w:rsidRDefault="00F83935" w:rsidP="00F83935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309C9F01" w14:textId="6340AA40" w:rsidR="00F83935" w:rsidRPr="007B53FF" w:rsidRDefault="00F83935" w:rsidP="00F83935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for each course in the </w:t>
      </w:r>
      <w:r w:rsidR="00D319B1" w:rsidRPr="007B53FF">
        <w:rPr>
          <w:rFonts w:ascii="Times New Roman" w:eastAsia="Courier New" w:hAnsi="Times New Roman" w:cs="Times New Roman"/>
          <w:sz w:val="24"/>
          <w:szCs w:val="24"/>
        </w:rPr>
        <w:t>BST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038CB592" w14:textId="77777777" w:rsidR="00F83935" w:rsidRPr="007B53FF" w:rsidRDefault="00F83935" w:rsidP="00F83935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for each prerequisite in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.prerequisites</w:t>
      </w:r>
      <w:proofErr w:type="spellEnd"/>
      <w:proofErr w:type="gramEnd"/>
    </w:p>
    <w:p w14:paraId="481E4B19" w14:textId="77777777" w:rsidR="00F83935" w:rsidRPr="007B53FF" w:rsidRDefault="00F83935" w:rsidP="00F83935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if prerequisite does not equal any course</w:t>
      </w:r>
    </w:p>
    <w:p w14:paraId="773E3D80" w14:textId="4D33EC9A" w:rsidR="00F83935" w:rsidRPr="007B53FF" w:rsidRDefault="00F83935" w:rsidP="00F83935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lastRenderedPageBreak/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print error message</w:t>
      </w:r>
    </w:p>
    <w:p w14:paraId="26A074B2" w14:textId="77777777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74A9949F" w14:textId="77777777" w:rsidR="00C52032" w:rsidRPr="007B53FF" w:rsidRDefault="00C52032" w:rsidP="00C5203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return the BST</w:t>
      </w:r>
    </w:p>
    <w:p w14:paraId="24B27E3D" w14:textId="24186532" w:rsidR="00053D66" w:rsidRPr="007B53FF" w:rsidRDefault="00C52032" w:rsidP="00053D66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48AB32F2" w14:textId="2E854906" w:rsidR="00176BE8" w:rsidRPr="007B53FF" w:rsidRDefault="00176BE8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22A0FCC5" w14:textId="5E6F44EA" w:rsidR="00176BE8" w:rsidRPr="007B53FF" w:rsidRDefault="031B8CA4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searchCours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Tree&lt;Course&gt; courses, String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) {</w:t>
      </w:r>
      <w:proofErr w:type="gramEnd"/>
    </w:p>
    <w:p w14:paraId="2A87050E" w14:textId="2BEA8F4D" w:rsidR="00EF7C1C" w:rsidRPr="007B53FF" w:rsidRDefault="0033621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current = tree root</w:t>
      </w:r>
    </w:p>
    <w:p w14:paraId="652783E6" w14:textId="172837C5" w:rsidR="00336210" w:rsidRPr="007B53FF" w:rsidRDefault="0033621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while current isn’t null</w:t>
      </w:r>
    </w:p>
    <w:p w14:paraId="0AC6F8CE" w14:textId="77777777" w:rsidR="0007592E" w:rsidRPr="007B53FF" w:rsidRDefault="00336210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gramStart"/>
      <w:r w:rsidR="00B57E22" w:rsidRPr="007B53FF">
        <w:rPr>
          <w:rFonts w:ascii="Times New Roman" w:eastAsia="Courier New" w:hAnsi="Times New Roman" w:cs="Times New Roman"/>
          <w:sz w:val="24"/>
          <w:szCs w:val="24"/>
        </w:rPr>
        <w:t>if</w:t>
      </w:r>
      <w:proofErr w:type="gramEnd"/>
      <w:r w:rsidR="00B57E22"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proofErr w:type="spellStart"/>
      <w:r w:rsidR="00B57E22"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r w:rsidR="00B57E22" w:rsidRPr="007B53FF">
        <w:rPr>
          <w:rFonts w:ascii="Times New Roman" w:eastAsia="Courier New" w:hAnsi="Times New Roman" w:cs="Times New Roman"/>
          <w:sz w:val="24"/>
          <w:szCs w:val="24"/>
        </w:rPr>
        <w:t xml:space="preserve"> = </w:t>
      </w:r>
      <w:r w:rsidR="0007592E" w:rsidRPr="007B53FF">
        <w:rPr>
          <w:rFonts w:ascii="Times New Roman" w:eastAsia="Courier New" w:hAnsi="Times New Roman" w:cs="Times New Roman"/>
          <w:sz w:val="24"/>
          <w:szCs w:val="24"/>
        </w:rPr>
        <w:t>current</w:t>
      </w:r>
    </w:p>
    <w:p w14:paraId="58EB1A58" w14:textId="77777777" w:rsidR="0007592E" w:rsidRPr="007B53FF" w:rsidRDefault="0007592E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return current </w:t>
      </w:r>
    </w:p>
    <w:p w14:paraId="24F24844" w14:textId="15235F35" w:rsidR="0007592E" w:rsidRPr="007B53FF" w:rsidRDefault="0007592E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else if </w:t>
      </w:r>
      <w:r w:rsidR="00070978" w:rsidRPr="007B53FF">
        <w:rPr>
          <w:rFonts w:ascii="Times New Roman" w:eastAsia="Courier New" w:hAnsi="Times New Roman" w:cs="Times New Roman"/>
          <w:sz w:val="24"/>
          <w:szCs w:val="24"/>
        </w:rPr>
        <w:t xml:space="preserve">current &lt; </w:t>
      </w:r>
      <w:proofErr w:type="spellStart"/>
      <w:r w:rsidR="00070978"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</w:p>
    <w:p w14:paraId="18172C0D" w14:textId="3573ED07" w:rsidR="00070978" w:rsidRPr="007B53FF" w:rsidRDefault="00070978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current = current-&gt;left</w:t>
      </w:r>
    </w:p>
    <w:p w14:paraId="5CCF0C5D" w14:textId="068E1925" w:rsidR="00070978" w:rsidRPr="007B53FF" w:rsidRDefault="001369A6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else</w:t>
      </w:r>
    </w:p>
    <w:p w14:paraId="5DC5B09E" w14:textId="7EE4A21C" w:rsidR="001369A6" w:rsidRPr="007B53FF" w:rsidRDefault="001369A6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current = current-&gt;right</w:t>
      </w:r>
    </w:p>
    <w:p w14:paraId="481499EF" w14:textId="6BE8C723" w:rsidR="001369A6" w:rsidRPr="007B53FF" w:rsidRDefault="001369A6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return null</w:t>
      </w:r>
    </w:p>
    <w:p w14:paraId="6AA478D7" w14:textId="5F29517E" w:rsidR="0040472E" w:rsidRPr="007B53FF" w:rsidRDefault="001369A6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5DA8AD14" w14:textId="3D137D21" w:rsidR="00164D42" w:rsidRPr="007B53FF" w:rsidRDefault="00164D42" w:rsidP="00164D4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printCours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="0036774E" w:rsidRPr="007B53FF">
        <w:rPr>
          <w:rFonts w:ascii="Times New Roman" w:eastAsia="Courier New" w:hAnsi="Times New Roman" w:cs="Times New Roman"/>
          <w:sz w:val="24"/>
          <w:szCs w:val="24"/>
        </w:rPr>
        <w:t xml:space="preserve">Node </w:t>
      </w:r>
      <w:proofErr w:type="gramStart"/>
      <w:r w:rsidR="0036774E" w:rsidRPr="007B53FF">
        <w:rPr>
          <w:rFonts w:ascii="Times New Roman" w:eastAsia="Courier New" w:hAnsi="Times New Roman" w:cs="Times New Roman"/>
          <w:sz w:val="24"/>
          <w:szCs w:val="24"/>
        </w:rPr>
        <w:t>root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) {</w:t>
      </w:r>
      <w:proofErr w:type="gramEnd"/>
    </w:p>
    <w:p w14:paraId="1C9FF52C" w14:textId="77777777" w:rsidR="0036774E" w:rsidRPr="007B53FF" w:rsidRDefault="0036774E" w:rsidP="00164D4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if root is null</w:t>
      </w:r>
    </w:p>
    <w:p w14:paraId="197C72A0" w14:textId="77777777" w:rsidR="0036774E" w:rsidRPr="007B53FF" w:rsidRDefault="0036774E" w:rsidP="00164D4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>return</w:t>
      </w:r>
    </w:p>
    <w:p w14:paraId="16B29C0F" w14:textId="77777777" w:rsidR="0036774E" w:rsidRPr="007B53FF" w:rsidRDefault="0036774E" w:rsidP="00164D4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printSortedCourses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root.left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>)</w:t>
      </w:r>
    </w:p>
    <w:p w14:paraId="0680600D" w14:textId="77777777" w:rsidR="00252C7B" w:rsidRPr="007B53FF" w:rsidRDefault="0036774E" w:rsidP="00164D4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  <w:t xml:space="preserve">print </w:t>
      </w:r>
      <w:proofErr w:type="spellStart"/>
      <w:r w:rsidR="00252C7B"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r w:rsidR="00252C7B" w:rsidRPr="007B53FF">
        <w:rPr>
          <w:rFonts w:ascii="Times New Roman" w:eastAsia="Courier New" w:hAnsi="Times New Roman" w:cs="Times New Roman"/>
          <w:sz w:val="24"/>
          <w:szCs w:val="24"/>
        </w:rPr>
        <w:t xml:space="preserve"> + course name</w:t>
      </w:r>
    </w:p>
    <w:p w14:paraId="0D9613FE" w14:textId="498A1574" w:rsidR="00B10B5A" w:rsidRPr="007B53FF" w:rsidRDefault="00252C7B" w:rsidP="00164D4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printSortedCoures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root.right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>)</w:t>
      </w:r>
      <w:r w:rsidR="00B10B5A"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1AF12132" w14:textId="7A8F89EC" w:rsidR="00164D42" w:rsidRPr="007B53FF" w:rsidRDefault="00164D42" w:rsidP="0036774E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   </w:t>
      </w:r>
    </w:p>
    <w:p w14:paraId="2F934977" w14:textId="77777777" w:rsidR="00164D42" w:rsidRPr="007B53FF" w:rsidRDefault="00164D42" w:rsidP="00164D4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3B9C15EF" w14:textId="77777777" w:rsidR="0040472E" w:rsidRPr="007B53FF" w:rsidRDefault="0040472E" w:rsidP="00164D42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5230CEE4" w14:textId="77777777" w:rsidR="00B10B5A" w:rsidRPr="007B53FF" w:rsidRDefault="00B10B5A" w:rsidP="00B10B5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void </w:t>
      </w: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main(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>) {</w:t>
      </w:r>
    </w:p>
    <w:p w14:paraId="59CF371F" w14:textId="27381FA6" w:rsidR="00B10B5A" w:rsidRPr="007B53FF" w:rsidRDefault="00B10B5A" w:rsidP="00B924E3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BST tree = </w:t>
      </w:r>
      <w:r w:rsidR="00252C7B" w:rsidRPr="007B53FF">
        <w:rPr>
          <w:rFonts w:ascii="Times New Roman" w:eastAsia="Courier New" w:hAnsi="Times New Roman" w:cs="Times New Roman"/>
          <w:sz w:val="24"/>
          <w:szCs w:val="24"/>
        </w:rPr>
        <w:t>null</w:t>
      </w:r>
    </w:p>
    <w:p w14:paraId="089759A0" w14:textId="77777777" w:rsidR="005E019C" w:rsidRPr="007B53FF" w:rsidRDefault="00A25C95" w:rsidP="00B924E3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while true Print "Menu:"</w:t>
      </w:r>
    </w:p>
    <w:p w14:paraId="034765BA" w14:textId="77777777" w:rsidR="005E019C" w:rsidRPr="007B53FF" w:rsidRDefault="00A25C95" w:rsidP="00B924E3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Print "1. Load courses"</w:t>
      </w:r>
    </w:p>
    <w:p w14:paraId="18C08F0A" w14:textId="77777777" w:rsidR="005E019C" w:rsidRPr="007B53FF" w:rsidRDefault="00A25C95" w:rsidP="005E019C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Print "2. Print all courses"</w:t>
      </w:r>
    </w:p>
    <w:p w14:paraId="32AD6E14" w14:textId="77777777" w:rsidR="005E019C" w:rsidRPr="007B53FF" w:rsidRDefault="00A25C95" w:rsidP="005E019C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Print "3. Print course details" </w:t>
      </w:r>
    </w:p>
    <w:p w14:paraId="2C9E7C32" w14:textId="77777777" w:rsidR="005E019C" w:rsidRPr="007B53FF" w:rsidRDefault="00A25C95" w:rsidP="005E019C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Print "9. Exit" </w:t>
      </w:r>
    </w:p>
    <w:p w14:paraId="00717A99" w14:textId="77777777" w:rsidR="005E019C" w:rsidRPr="007B53FF" w:rsidRDefault="00A25C95" w:rsidP="005E019C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Get user input as choice </w:t>
      </w:r>
    </w:p>
    <w:p w14:paraId="651D2E9F" w14:textId="77777777" w:rsidR="005E019C" w:rsidRPr="007B53FF" w:rsidRDefault="00A25C95" w:rsidP="005E019C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if choice == 1 </w:t>
      </w:r>
    </w:p>
    <w:p w14:paraId="2FA56BCD" w14:textId="77777777" w:rsidR="005E019C" w:rsidRPr="007B53FF" w:rsidRDefault="00A25C95" w:rsidP="002A7BDD">
      <w:pPr>
        <w:suppressAutoHyphens/>
        <w:spacing w:after="0" w:line="240" w:lineRule="auto"/>
        <w:ind w:left="72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tree =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loadCourses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("courses.txt") </w:t>
      </w:r>
    </w:p>
    <w:p w14:paraId="4AE9D03E" w14:textId="77777777" w:rsidR="005E019C" w:rsidRPr="007B53FF" w:rsidRDefault="00A25C95" w:rsidP="005E019C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else if choice == 2 </w:t>
      </w:r>
    </w:p>
    <w:p w14:paraId="5957BFD7" w14:textId="77777777" w:rsidR="005E019C" w:rsidRPr="007B53FF" w:rsidRDefault="00A25C95" w:rsidP="002A7BDD">
      <w:pPr>
        <w:suppressAutoHyphens/>
        <w:spacing w:after="0" w:line="240" w:lineRule="auto"/>
        <w:ind w:left="72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if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tree.root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is null </w:t>
      </w:r>
    </w:p>
    <w:p w14:paraId="196E800E" w14:textId="77777777" w:rsidR="005E019C" w:rsidRPr="007B53FF" w:rsidRDefault="00A25C95" w:rsidP="002A7BDD">
      <w:pPr>
        <w:suppressAutoHyphens/>
        <w:spacing w:after="0" w:line="240" w:lineRule="auto"/>
        <w:ind w:left="144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Print "Error: No courses loaded." </w:t>
      </w:r>
    </w:p>
    <w:p w14:paraId="32B24600" w14:textId="77777777" w:rsidR="00EA1BB6" w:rsidRPr="007B53FF" w:rsidRDefault="00A25C95" w:rsidP="004C22FB">
      <w:pPr>
        <w:suppressAutoHyphens/>
        <w:spacing w:after="0" w:line="240" w:lineRule="auto"/>
        <w:ind w:left="72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else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printSortedCourses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tree.root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) </w:t>
      </w:r>
    </w:p>
    <w:p w14:paraId="78BE226D" w14:textId="77777777" w:rsidR="00EA1BB6" w:rsidRPr="007B53FF" w:rsidRDefault="00A25C95" w:rsidP="00EA1BB6">
      <w:pPr>
        <w:suppressAutoHyphens/>
        <w:spacing w:after="0" w:line="240" w:lineRule="auto"/>
        <w:ind w:left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else if choice == 3 </w:t>
      </w:r>
    </w:p>
    <w:p w14:paraId="594FE32B" w14:textId="77777777" w:rsidR="00EA1BB6" w:rsidRPr="007B53FF" w:rsidRDefault="00A25C95" w:rsidP="00EA1BB6">
      <w:pPr>
        <w:suppressAutoHyphens/>
        <w:spacing w:after="0" w:line="240" w:lineRule="auto"/>
        <w:ind w:left="72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if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tree.root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is null </w:t>
      </w:r>
    </w:p>
    <w:p w14:paraId="4636D32B" w14:textId="73E64BCC" w:rsidR="00EA1BB6" w:rsidRPr="007B53FF" w:rsidRDefault="00A25C95" w:rsidP="002A7BDD">
      <w:pPr>
        <w:suppressAutoHyphens/>
        <w:spacing w:after="0" w:line="240" w:lineRule="auto"/>
        <w:ind w:left="144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Print </w:t>
      </w:r>
      <w:r w:rsidR="00837066" w:rsidRPr="007B53FF">
        <w:rPr>
          <w:rFonts w:ascii="Times New Roman" w:eastAsia="Courier New" w:hAnsi="Times New Roman" w:cs="Times New Roman"/>
          <w:sz w:val="24"/>
          <w:szCs w:val="24"/>
        </w:rPr>
        <w:t>error message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09CC5DCD" w14:textId="77777777" w:rsidR="002A7BDD" w:rsidRPr="007B53FF" w:rsidRDefault="00A25C95" w:rsidP="004C22FB">
      <w:pPr>
        <w:suppressAutoHyphens/>
        <w:spacing w:after="0" w:line="240" w:lineRule="auto"/>
        <w:ind w:left="72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else </w:t>
      </w:r>
    </w:p>
    <w:p w14:paraId="554F1376" w14:textId="20C6E859" w:rsidR="00EA1BB6" w:rsidRPr="007B53FF" w:rsidRDefault="00A25C95" w:rsidP="004C22FB">
      <w:pPr>
        <w:suppressAutoHyphens/>
        <w:spacing w:after="0" w:line="240" w:lineRule="auto"/>
        <w:ind w:left="144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Print "Enter course number:" </w:t>
      </w:r>
    </w:p>
    <w:p w14:paraId="617AC44D" w14:textId="77777777" w:rsidR="00D804AA" w:rsidRPr="007B53FF" w:rsidRDefault="00A25C95" w:rsidP="00D804AA">
      <w:pPr>
        <w:suppressAutoHyphens/>
        <w:spacing w:after="0" w:line="240" w:lineRule="auto"/>
        <w:ind w:left="144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Get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7E32E5CB" w14:textId="66D037A4" w:rsidR="00D804AA" w:rsidRPr="007B53FF" w:rsidRDefault="00A25C95" w:rsidP="00D804AA">
      <w:pPr>
        <w:suppressAutoHyphens/>
        <w:spacing w:after="0" w:line="240" w:lineRule="auto"/>
        <w:ind w:left="144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result = </w:t>
      </w:r>
      <w:proofErr w:type="spellStart"/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searchCourse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>(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root, </w:t>
      </w:r>
      <w:proofErr w:type="spellStart"/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) </w:t>
      </w:r>
    </w:p>
    <w:p w14:paraId="4C600A7B" w14:textId="5CFFBD72" w:rsidR="006477BE" w:rsidRPr="007B53FF" w:rsidRDefault="00A25C95" w:rsidP="002A64A5">
      <w:pPr>
        <w:suppressAutoHyphens/>
        <w:spacing w:after="0" w:line="240" w:lineRule="auto"/>
        <w:ind w:left="216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lastRenderedPageBreak/>
        <w:t xml:space="preserve">Print </w:t>
      </w:r>
      <w:proofErr w:type="spellStart"/>
      <w:proofErr w:type="gramStart"/>
      <w:r w:rsidR="009F4794" w:rsidRPr="007B53FF">
        <w:rPr>
          <w:rFonts w:ascii="Times New Roman" w:eastAsia="Courier New" w:hAnsi="Times New Roman" w:cs="Times New Roman"/>
          <w:sz w:val="24"/>
          <w:szCs w:val="24"/>
        </w:rPr>
        <w:t>result.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courseNumber</w:t>
      </w:r>
      <w:proofErr w:type="spellEnd"/>
      <w:proofErr w:type="gramEnd"/>
      <w:r w:rsidR="006477BE" w:rsidRPr="007B53FF">
        <w:rPr>
          <w:rFonts w:ascii="Times New Roman" w:eastAsia="Courier New" w:hAnsi="Times New Roman" w:cs="Times New Roman"/>
          <w:sz w:val="24"/>
          <w:szCs w:val="24"/>
        </w:rPr>
        <w:t xml:space="preserve"> + course 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name </w:t>
      </w:r>
    </w:p>
    <w:p w14:paraId="3BEC915B" w14:textId="0AC5B0D4" w:rsidR="00F21440" w:rsidRPr="007B53FF" w:rsidRDefault="00A25C95" w:rsidP="006477BE">
      <w:pPr>
        <w:suppressAutoHyphens/>
        <w:spacing w:after="0" w:line="240" w:lineRule="auto"/>
        <w:ind w:left="216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if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9F4794" w:rsidRPr="007B53FF">
        <w:rPr>
          <w:rFonts w:ascii="Times New Roman" w:eastAsia="Courier New" w:hAnsi="Times New Roman" w:cs="Times New Roman"/>
          <w:sz w:val="24"/>
          <w:szCs w:val="24"/>
        </w:rPr>
        <w:t>result.</w:t>
      </w:r>
      <w:r w:rsidR="00A560B4" w:rsidRPr="007B53FF">
        <w:rPr>
          <w:rFonts w:ascii="Times New Roman" w:eastAsia="Courier New" w:hAnsi="Times New Roman" w:cs="Times New Roman"/>
          <w:sz w:val="24"/>
          <w:szCs w:val="24"/>
        </w:rPr>
        <w:t>course</w:t>
      </w:r>
      <w:proofErr w:type="spellEnd"/>
      <w:proofErr w:type="gramEnd"/>
      <w:r w:rsidR="00A560B4"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prerequisites is not empty </w:t>
      </w:r>
    </w:p>
    <w:p w14:paraId="0F86A38B" w14:textId="4779474E" w:rsidR="009A30FE" w:rsidRPr="007B53FF" w:rsidRDefault="00A25C95" w:rsidP="00F21440">
      <w:pPr>
        <w:suppressAutoHyphens/>
        <w:spacing w:after="0" w:line="240" w:lineRule="auto"/>
        <w:ind w:left="288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Print </w:t>
      </w:r>
      <w:r w:rsidR="00F21440" w:rsidRPr="007B53FF">
        <w:rPr>
          <w:rFonts w:ascii="Times New Roman" w:eastAsia="Courier New" w:hAnsi="Times New Roman" w:cs="Times New Roman"/>
          <w:sz w:val="24"/>
          <w:szCs w:val="24"/>
        </w:rPr>
        <w:t>prerequis</w:t>
      </w:r>
      <w:r w:rsidR="00A560B4" w:rsidRPr="007B53FF">
        <w:rPr>
          <w:rFonts w:ascii="Times New Roman" w:eastAsia="Courier New" w:hAnsi="Times New Roman" w:cs="Times New Roman"/>
          <w:sz w:val="24"/>
          <w:szCs w:val="24"/>
        </w:rPr>
        <w:t xml:space="preserve">ites 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264BB30D" w14:textId="77777777" w:rsidR="009A30FE" w:rsidRPr="007B53FF" w:rsidRDefault="00A25C95" w:rsidP="009A30FE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else if choice == 9 </w:t>
      </w:r>
    </w:p>
    <w:p w14:paraId="59CB8821" w14:textId="77777777" w:rsidR="009A30FE" w:rsidRPr="007B53FF" w:rsidRDefault="00A25C95" w:rsidP="009A30FE">
      <w:pPr>
        <w:suppressAutoHyphens/>
        <w:spacing w:after="0" w:line="240" w:lineRule="auto"/>
        <w:ind w:left="72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proofErr w:type="gramStart"/>
      <w:r w:rsidRPr="007B53FF">
        <w:rPr>
          <w:rFonts w:ascii="Times New Roman" w:eastAsia="Courier New" w:hAnsi="Times New Roman" w:cs="Times New Roman"/>
          <w:sz w:val="24"/>
          <w:szCs w:val="24"/>
        </w:rPr>
        <w:t>break</w:t>
      </w:r>
      <w:proofErr w:type="gramEnd"/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517F57BD" w14:textId="77777777" w:rsidR="009A30FE" w:rsidRPr="007B53FF" w:rsidRDefault="00A25C95" w:rsidP="009A30FE">
      <w:pPr>
        <w:suppressAutoHyphens/>
        <w:spacing w:after="0" w:line="240" w:lineRule="auto"/>
        <w:ind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else </w:t>
      </w:r>
    </w:p>
    <w:p w14:paraId="2AA894F4" w14:textId="6BC59A28" w:rsidR="00B924E3" w:rsidRPr="007B53FF" w:rsidRDefault="00A25C95" w:rsidP="009A30FE">
      <w:pPr>
        <w:suppressAutoHyphens/>
        <w:spacing w:after="0" w:line="240" w:lineRule="auto"/>
        <w:ind w:left="720" w:firstLine="720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 xml:space="preserve">Print "Invalid </w:t>
      </w:r>
      <w:r w:rsidR="009A30FE" w:rsidRPr="007B53FF">
        <w:rPr>
          <w:rFonts w:ascii="Times New Roman" w:eastAsia="Courier New" w:hAnsi="Times New Roman" w:cs="Times New Roman"/>
          <w:sz w:val="24"/>
          <w:szCs w:val="24"/>
        </w:rPr>
        <w:t>selection</w:t>
      </w:r>
      <w:r w:rsidRPr="007B53FF">
        <w:rPr>
          <w:rFonts w:ascii="Times New Roman" w:eastAsia="Courier New" w:hAnsi="Times New Roman" w:cs="Times New Roman"/>
          <w:sz w:val="24"/>
          <w:szCs w:val="24"/>
        </w:rPr>
        <w:t>."</w:t>
      </w:r>
    </w:p>
    <w:p w14:paraId="7D8287BC" w14:textId="77777777" w:rsidR="00B10B5A" w:rsidRPr="007B53FF" w:rsidRDefault="00B10B5A" w:rsidP="00B10B5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>}</w:t>
      </w:r>
    </w:p>
    <w:p w14:paraId="737EA088" w14:textId="504E7BE5" w:rsidR="00070978" w:rsidRPr="007B53FF" w:rsidRDefault="00070978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</w:p>
    <w:p w14:paraId="47664F2E" w14:textId="73FC97BA" w:rsidR="004D6761" w:rsidRPr="00DD5ACC" w:rsidRDefault="0007592E" w:rsidP="003F6F9A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Pr="007B53FF">
        <w:rPr>
          <w:rFonts w:ascii="Times New Roman" w:eastAsia="Courier New" w:hAnsi="Times New Roman" w:cs="Times New Roman"/>
          <w:sz w:val="24"/>
          <w:szCs w:val="24"/>
        </w:rPr>
        <w:tab/>
      </w:r>
      <w:r w:rsidR="00B57E22" w:rsidRPr="007B53FF"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bookmarkStart w:id="1" w:name="_heading=h.d3e5grwc421g"/>
      <w:bookmarkEnd w:id="1"/>
    </w:p>
    <w:p w14:paraId="1B96064B" w14:textId="77777777" w:rsidR="00FD50AF" w:rsidRPr="007B53FF" w:rsidRDefault="00FD50AF" w:rsidP="00E85D5B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sz w:val="24"/>
          <w:szCs w:val="24"/>
        </w:rPr>
      </w:pPr>
    </w:p>
    <w:p w14:paraId="3F825284" w14:textId="1A18DC39" w:rsidR="005F4652" w:rsidRPr="007B53FF" w:rsidRDefault="005F4652" w:rsidP="00E85D5B">
      <w:pPr>
        <w:suppressAutoHyphens/>
        <w:spacing w:after="0" w:line="240" w:lineRule="auto"/>
        <w:contextualSpacing/>
        <w:rPr>
          <w:rFonts w:ascii="Times New Roman" w:eastAsia="Courier New" w:hAnsi="Times New Roman" w:cs="Times New Roman"/>
          <w:b/>
          <w:bCs/>
          <w:sz w:val="24"/>
          <w:szCs w:val="24"/>
        </w:rPr>
      </w:pPr>
      <w:r w:rsidRPr="007B53FF">
        <w:rPr>
          <w:rFonts w:ascii="Times New Roman" w:eastAsia="Courier New" w:hAnsi="Times New Roman" w:cs="Times New Roman"/>
          <w:b/>
          <w:bCs/>
          <w:sz w:val="24"/>
          <w:szCs w:val="24"/>
        </w:rPr>
        <w:t>Binary Search Tr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7"/>
        <w:gridCol w:w="1870"/>
        <w:gridCol w:w="1870"/>
        <w:gridCol w:w="1870"/>
      </w:tblGrid>
      <w:tr w:rsidR="003224C2" w:rsidRPr="007B53FF" w14:paraId="3AA3EEEA" w14:textId="77777777" w:rsidTr="00D72BB0">
        <w:tc>
          <w:tcPr>
            <w:tcW w:w="3517" w:type="dxa"/>
          </w:tcPr>
          <w:p w14:paraId="6EAB386B" w14:textId="3F06B928" w:rsidR="003224C2" w:rsidRPr="007B53FF" w:rsidRDefault="003224C2" w:rsidP="002338FB">
            <w:pPr>
              <w:suppressAutoHyphens/>
              <w:contextualSpacing/>
              <w:jc w:val="center"/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870" w:type="dxa"/>
          </w:tcPr>
          <w:p w14:paraId="39A05CF4" w14:textId="6E959488" w:rsidR="003224C2" w:rsidRPr="007B53FF" w:rsidRDefault="003224C2" w:rsidP="002338FB">
            <w:pPr>
              <w:suppressAutoHyphens/>
              <w:contextualSpacing/>
              <w:jc w:val="center"/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1870" w:type="dxa"/>
          </w:tcPr>
          <w:p w14:paraId="581ACEB0" w14:textId="725CD453" w:rsidR="003224C2" w:rsidRPr="007B53FF" w:rsidRDefault="003224C2" w:rsidP="002338FB">
            <w:pPr>
              <w:suppressAutoHyphens/>
              <w:contextualSpacing/>
              <w:jc w:val="center"/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# Times Executed</w:t>
            </w:r>
          </w:p>
        </w:tc>
        <w:tc>
          <w:tcPr>
            <w:tcW w:w="1870" w:type="dxa"/>
          </w:tcPr>
          <w:p w14:paraId="17780BCF" w14:textId="7E3E5CD8" w:rsidR="003224C2" w:rsidRPr="007B53FF" w:rsidRDefault="003224C2" w:rsidP="002338FB">
            <w:pPr>
              <w:suppressAutoHyphens/>
              <w:contextualSpacing/>
              <w:jc w:val="center"/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3224C2" w:rsidRPr="007B53FF" w14:paraId="07D0054C" w14:textId="77777777" w:rsidTr="00D72BB0">
        <w:tc>
          <w:tcPr>
            <w:tcW w:w="3517" w:type="dxa"/>
          </w:tcPr>
          <w:p w14:paraId="3E1167BE" w14:textId="6FDA6ED2" w:rsidR="003224C2" w:rsidRPr="007B53FF" w:rsidRDefault="00640532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Create </w:t>
            </w:r>
            <w:r w:rsidR="00AF3876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an empty BST</w:t>
            </w:r>
          </w:p>
        </w:tc>
        <w:tc>
          <w:tcPr>
            <w:tcW w:w="1870" w:type="dxa"/>
          </w:tcPr>
          <w:p w14:paraId="3CC5AA9B" w14:textId="29DA6580" w:rsidR="003224C2" w:rsidRPr="007B53FF" w:rsidRDefault="00AF3876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062EDA33" w14:textId="3A74B90A" w:rsidR="003224C2" w:rsidRPr="007B53FF" w:rsidRDefault="00AF3876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4E757A7E" w14:textId="21EFB3EE" w:rsidR="003224C2" w:rsidRPr="007B53FF" w:rsidRDefault="008F6A24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</w:tr>
      <w:tr w:rsidR="003224C2" w:rsidRPr="007B53FF" w14:paraId="46E900CB" w14:textId="77777777" w:rsidTr="00D72BB0">
        <w:tc>
          <w:tcPr>
            <w:tcW w:w="3517" w:type="dxa"/>
          </w:tcPr>
          <w:p w14:paraId="5267DBA5" w14:textId="3C6BDF24" w:rsidR="003224C2" w:rsidRPr="007B53FF" w:rsidRDefault="00C62774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Open the file</w:t>
            </w:r>
          </w:p>
        </w:tc>
        <w:tc>
          <w:tcPr>
            <w:tcW w:w="1870" w:type="dxa"/>
          </w:tcPr>
          <w:p w14:paraId="75623B21" w14:textId="115C400C" w:rsidR="003224C2" w:rsidRPr="007B53FF" w:rsidRDefault="00C62774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54835A4C" w14:textId="1B11C947" w:rsidR="003224C2" w:rsidRPr="007B53FF" w:rsidRDefault="00C62774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4E2BF272" w14:textId="1463761F" w:rsidR="003224C2" w:rsidRPr="007B53FF" w:rsidRDefault="00C62774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</w:tr>
      <w:tr w:rsidR="003224C2" w:rsidRPr="007B53FF" w14:paraId="4685BC55" w14:textId="77777777" w:rsidTr="005C2F97">
        <w:trPr>
          <w:trHeight w:val="125"/>
        </w:trPr>
        <w:tc>
          <w:tcPr>
            <w:tcW w:w="3517" w:type="dxa"/>
          </w:tcPr>
          <w:p w14:paraId="3FFDFE16" w14:textId="7D5A1ED6" w:rsidR="003224C2" w:rsidRPr="007B53FF" w:rsidRDefault="00E824E6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For each line in the file</w:t>
            </w:r>
          </w:p>
        </w:tc>
        <w:tc>
          <w:tcPr>
            <w:tcW w:w="1870" w:type="dxa"/>
          </w:tcPr>
          <w:p w14:paraId="0E0957AE" w14:textId="74A39082" w:rsidR="003224C2" w:rsidRPr="007B53FF" w:rsidRDefault="00E824E6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17755ED8" w14:textId="204D873F" w:rsidR="003224C2" w:rsidRPr="007B53FF" w:rsidRDefault="00E824E6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0CC43387" w14:textId="1649D33F" w:rsidR="003224C2" w:rsidRPr="007B53FF" w:rsidRDefault="00E824E6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3224C2" w:rsidRPr="007B53FF" w14:paraId="285F2D8D" w14:textId="77777777" w:rsidTr="00D72BB0">
        <w:tc>
          <w:tcPr>
            <w:tcW w:w="3517" w:type="dxa"/>
          </w:tcPr>
          <w:p w14:paraId="1396E75E" w14:textId="0DA29F9F" w:rsidR="003224C2" w:rsidRPr="007B53FF" w:rsidRDefault="00E824E6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Split line into segments separated by “,”</w:t>
            </w:r>
          </w:p>
        </w:tc>
        <w:tc>
          <w:tcPr>
            <w:tcW w:w="1870" w:type="dxa"/>
          </w:tcPr>
          <w:p w14:paraId="1F36B680" w14:textId="7259179C" w:rsidR="003224C2" w:rsidRPr="007B53FF" w:rsidRDefault="00E824E6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11040C91" w14:textId="29D31624" w:rsidR="003224C2" w:rsidRPr="007B53FF" w:rsidRDefault="00E824E6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6362D5C3" w14:textId="4300034B" w:rsidR="003224C2" w:rsidRPr="007B53FF" w:rsidRDefault="00E824E6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E824E6" w:rsidRPr="007B53FF" w14:paraId="16621FEC" w14:textId="77777777" w:rsidTr="00D72BB0">
        <w:tc>
          <w:tcPr>
            <w:tcW w:w="3517" w:type="dxa"/>
          </w:tcPr>
          <w:p w14:paraId="378DDCCE" w14:textId="32D259F9" w:rsidR="00E824E6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If the number of segments is less than 2</w:t>
            </w:r>
          </w:p>
        </w:tc>
        <w:tc>
          <w:tcPr>
            <w:tcW w:w="1870" w:type="dxa"/>
          </w:tcPr>
          <w:p w14:paraId="585CA679" w14:textId="0B2C9070" w:rsidR="00E824E6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756B4F6A" w14:textId="03DF92FE" w:rsidR="00E824E6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30D27F15" w14:textId="0CC9BCB1" w:rsidR="00E824E6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B125ED" w:rsidRPr="007B53FF" w14:paraId="44D85686" w14:textId="77777777" w:rsidTr="00D72BB0">
        <w:tc>
          <w:tcPr>
            <w:tcW w:w="3517" w:type="dxa"/>
          </w:tcPr>
          <w:p w14:paraId="42819F63" w14:textId="0805BCD0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Continue</w:t>
            </w:r>
          </w:p>
        </w:tc>
        <w:tc>
          <w:tcPr>
            <w:tcW w:w="1870" w:type="dxa"/>
          </w:tcPr>
          <w:p w14:paraId="01CC7AE6" w14:textId="1353EB98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1C938C8B" w14:textId="6F128B15" w:rsidR="00B125ED" w:rsidRPr="007B53FF" w:rsidRDefault="00AF34BF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638372CF" w14:textId="0162D0EE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B125ED" w:rsidRPr="007B53FF" w14:paraId="1622CC5D" w14:textId="77777777" w:rsidTr="00D72BB0">
        <w:tc>
          <w:tcPr>
            <w:tcW w:w="3517" w:type="dxa"/>
          </w:tcPr>
          <w:p w14:paraId="65266D63" w14:textId="5F29215F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Create course object  </w:t>
            </w:r>
          </w:p>
        </w:tc>
        <w:tc>
          <w:tcPr>
            <w:tcW w:w="1870" w:type="dxa"/>
          </w:tcPr>
          <w:p w14:paraId="0E3F6235" w14:textId="70D58F36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30A74CAB" w14:textId="4FCD9702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1D35058E" w14:textId="4032D64E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B125ED" w:rsidRPr="007B53FF" w14:paraId="3E3D6A31" w14:textId="77777777" w:rsidTr="00D72BB0">
        <w:tc>
          <w:tcPr>
            <w:tcW w:w="3517" w:type="dxa"/>
          </w:tcPr>
          <w:p w14:paraId="08D031B5" w14:textId="236478A4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Set </w:t>
            </w:r>
            <w:proofErr w:type="spellStart"/>
            <w:proofErr w:type="gramStart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course.courseNumber</w:t>
            </w:r>
            <w:proofErr w:type="spellEnd"/>
            <w:proofErr w:type="gramEnd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 to segment[0]</w:t>
            </w:r>
          </w:p>
        </w:tc>
        <w:tc>
          <w:tcPr>
            <w:tcW w:w="1870" w:type="dxa"/>
          </w:tcPr>
          <w:p w14:paraId="360F966A" w14:textId="3DCD6A6C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0F0A3A0D" w14:textId="21EC9BEB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1661BA86" w14:textId="72A206D5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B125ED" w:rsidRPr="007B53FF" w14:paraId="3624275D" w14:textId="77777777" w:rsidTr="00D72BB0">
        <w:tc>
          <w:tcPr>
            <w:tcW w:w="3517" w:type="dxa"/>
          </w:tcPr>
          <w:p w14:paraId="7E70367C" w14:textId="01586E56" w:rsidR="00B125ED" w:rsidRPr="007B53FF" w:rsidRDefault="00B125ED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Set course.name</w:t>
            </w:r>
            <w:r w:rsidR="00D72BB0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 to </w:t>
            </w:r>
            <w:proofErr w:type="gramStart"/>
            <w:r w:rsidR="00D72BB0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segment[</w:t>
            </w:r>
            <w:proofErr w:type="gramEnd"/>
            <w:r w:rsidR="00D72BB0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]</w:t>
            </w:r>
          </w:p>
        </w:tc>
        <w:tc>
          <w:tcPr>
            <w:tcW w:w="1870" w:type="dxa"/>
          </w:tcPr>
          <w:p w14:paraId="31E733DA" w14:textId="5D355C90" w:rsidR="00B125ED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0DBCEEF7" w14:textId="19B09F46" w:rsidR="00B125ED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2428391F" w14:textId="370FA2D1" w:rsidR="00B125ED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D72BB0" w:rsidRPr="007B53FF" w14:paraId="4682E2EC" w14:textId="77777777" w:rsidTr="00D72BB0">
        <w:tc>
          <w:tcPr>
            <w:tcW w:w="3517" w:type="dxa"/>
          </w:tcPr>
          <w:p w14:paraId="147BC641" w14:textId="388D884C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For each segment after 2</w:t>
            </w:r>
          </w:p>
        </w:tc>
        <w:tc>
          <w:tcPr>
            <w:tcW w:w="1870" w:type="dxa"/>
          </w:tcPr>
          <w:p w14:paraId="6B717830" w14:textId="63B3B28E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7B1CBBB3" w14:textId="7455561A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1859C262" w14:textId="70A08D43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D72BB0" w:rsidRPr="007B53FF" w14:paraId="497AEC92" w14:textId="77777777" w:rsidTr="00D72BB0">
        <w:tc>
          <w:tcPr>
            <w:tcW w:w="3517" w:type="dxa"/>
          </w:tcPr>
          <w:p w14:paraId="773D4C96" w14:textId="61AA0B71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Add segment to prerequisites</w:t>
            </w:r>
          </w:p>
        </w:tc>
        <w:tc>
          <w:tcPr>
            <w:tcW w:w="1870" w:type="dxa"/>
          </w:tcPr>
          <w:p w14:paraId="05B0011E" w14:textId="2A72601C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4C27A1A8" w14:textId="7D3CBE87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277187FE" w14:textId="2B273E6F" w:rsidR="00D72BB0" w:rsidRPr="007B53FF" w:rsidRDefault="00734DE7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D72BB0" w:rsidRPr="007B53FF" w14:paraId="72ECDA55" w14:textId="77777777" w:rsidTr="00D72BB0">
        <w:tc>
          <w:tcPr>
            <w:tcW w:w="3517" w:type="dxa"/>
          </w:tcPr>
          <w:p w14:paraId="560E897C" w14:textId="424439CC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proofErr w:type="spellStart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insertCourse</w:t>
            </w:r>
            <w:proofErr w:type="spellEnd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(</w:t>
            </w:r>
            <w:proofErr w:type="spellStart"/>
            <w:proofErr w:type="gramStart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tree,course</w:t>
            </w:r>
            <w:proofErr w:type="spellEnd"/>
            <w:proofErr w:type="gramEnd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70" w:type="dxa"/>
          </w:tcPr>
          <w:p w14:paraId="06BD46D9" w14:textId="700E8D7A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26539C6B" w14:textId="024C4683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70A48770" w14:textId="0403BC18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D72BB0" w:rsidRPr="007B53FF" w14:paraId="47FBC448" w14:textId="77777777" w:rsidTr="00D72BB0">
        <w:tc>
          <w:tcPr>
            <w:tcW w:w="3517" w:type="dxa"/>
          </w:tcPr>
          <w:p w14:paraId="14B8DEA0" w14:textId="46EA3EDF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for each course in the BST </w:t>
            </w:r>
          </w:p>
        </w:tc>
        <w:tc>
          <w:tcPr>
            <w:tcW w:w="1870" w:type="dxa"/>
          </w:tcPr>
          <w:p w14:paraId="13415028" w14:textId="4D78C226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4BACD291" w14:textId="5154DB97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4016DBD1" w14:textId="6CEE5272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D72BB0" w:rsidRPr="007B53FF" w14:paraId="398DFEBA" w14:textId="77777777" w:rsidTr="00D72BB0">
        <w:tc>
          <w:tcPr>
            <w:tcW w:w="3517" w:type="dxa"/>
          </w:tcPr>
          <w:p w14:paraId="6500A48C" w14:textId="39E451EF" w:rsidR="00D72BB0" w:rsidRPr="007B53FF" w:rsidRDefault="00D72BB0" w:rsidP="00D72BB0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for each prerequisite in </w:t>
            </w:r>
            <w:proofErr w:type="spellStart"/>
            <w:proofErr w:type="gramStart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course.prerequisites</w:t>
            </w:r>
            <w:proofErr w:type="spellEnd"/>
            <w:proofErr w:type="gramEnd"/>
          </w:p>
        </w:tc>
        <w:tc>
          <w:tcPr>
            <w:tcW w:w="1870" w:type="dxa"/>
          </w:tcPr>
          <w:p w14:paraId="64B57463" w14:textId="18CD9D1D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203ED887" w14:textId="02D14F1D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  <w:r w:rsidR="009408C3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*M</w:t>
            </w:r>
          </w:p>
        </w:tc>
        <w:tc>
          <w:tcPr>
            <w:tcW w:w="1870" w:type="dxa"/>
          </w:tcPr>
          <w:p w14:paraId="26056F5D" w14:textId="65919095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  <w:r w:rsidR="009408C3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M</w:t>
            </w:r>
          </w:p>
        </w:tc>
      </w:tr>
      <w:tr w:rsidR="00D72BB0" w:rsidRPr="007B53FF" w14:paraId="544E1DCA" w14:textId="77777777" w:rsidTr="00D72BB0">
        <w:tc>
          <w:tcPr>
            <w:tcW w:w="3517" w:type="dxa"/>
          </w:tcPr>
          <w:p w14:paraId="36F86733" w14:textId="298AD623" w:rsidR="00D72BB0" w:rsidRPr="007B53FF" w:rsidRDefault="00D72BB0" w:rsidP="00D72BB0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if prerequisite does not equal any course</w:t>
            </w:r>
          </w:p>
        </w:tc>
        <w:tc>
          <w:tcPr>
            <w:tcW w:w="1870" w:type="dxa"/>
          </w:tcPr>
          <w:p w14:paraId="729BDEE0" w14:textId="5968FEC9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60C21EED" w14:textId="480BE3CF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12294523" w14:textId="0575D8A0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D72BB0" w:rsidRPr="007B53FF" w14:paraId="53304976" w14:textId="77777777" w:rsidTr="00D72BB0">
        <w:tc>
          <w:tcPr>
            <w:tcW w:w="3517" w:type="dxa"/>
          </w:tcPr>
          <w:p w14:paraId="52457575" w14:textId="4E45C193" w:rsidR="00D72BB0" w:rsidRPr="007B53FF" w:rsidRDefault="00D72BB0" w:rsidP="00D72BB0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Print error message</w:t>
            </w:r>
          </w:p>
        </w:tc>
        <w:tc>
          <w:tcPr>
            <w:tcW w:w="1870" w:type="dxa"/>
          </w:tcPr>
          <w:p w14:paraId="4DB7DC60" w14:textId="58D565FA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218E24AC" w14:textId="01069E66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65218D22" w14:textId="75873A49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D72BB0" w:rsidRPr="007B53FF" w14:paraId="1684FD0D" w14:textId="77777777" w:rsidTr="00D72BB0">
        <w:tc>
          <w:tcPr>
            <w:tcW w:w="3517" w:type="dxa"/>
          </w:tcPr>
          <w:p w14:paraId="098AB8ED" w14:textId="0B362F74" w:rsidR="00D72BB0" w:rsidRPr="007B53FF" w:rsidRDefault="00D72BB0" w:rsidP="00D72BB0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Return BST</w:t>
            </w:r>
          </w:p>
        </w:tc>
        <w:tc>
          <w:tcPr>
            <w:tcW w:w="1870" w:type="dxa"/>
          </w:tcPr>
          <w:p w14:paraId="29E519C4" w14:textId="38C72C70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551A3A7C" w14:textId="143A7108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870" w:type="dxa"/>
          </w:tcPr>
          <w:p w14:paraId="6A428F6B" w14:textId="0F7EA78E" w:rsidR="00D72BB0" w:rsidRPr="007B53FF" w:rsidRDefault="00D72BB0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D72BB0" w:rsidRPr="007B53FF" w14:paraId="2801D575" w14:textId="77777777" w:rsidTr="00DF05C5">
        <w:tc>
          <w:tcPr>
            <w:tcW w:w="7257" w:type="dxa"/>
            <w:gridSpan w:val="3"/>
          </w:tcPr>
          <w:p w14:paraId="032C63A5" w14:textId="6FB8A9E1" w:rsidR="00D72BB0" w:rsidRPr="007B53FF" w:rsidRDefault="00D72BB0" w:rsidP="00D72BB0">
            <w:pPr>
              <w:suppressAutoHyphens/>
              <w:contextualSpacing/>
              <w:jc w:val="right"/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1870" w:type="dxa"/>
          </w:tcPr>
          <w:p w14:paraId="58F772F4" w14:textId="1B95442D" w:rsidR="00D72BB0" w:rsidRPr="007B53FF" w:rsidRDefault="00734DE7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  <w:r w:rsidR="008636BA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4</w:t>
            </w:r>
            <w:r w:rsidR="00E44F25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  <w:r w:rsidR="002567D8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+</w:t>
            </w:r>
            <w:r w:rsidR="00D5779F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M</w:t>
            </w:r>
            <w:r w:rsidR="002567D8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M+</w:t>
            </w:r>
            <w:r w:rsidR="00673DC1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2</w:t>
            </w:r>
          </w:p>
        </w:tc>
      </w:tr>
      <w:tr w:rsidR="00D72BB0" w:rsidRPr="007B53FF" w14:paraId="5D330C56" w14:textId="77777777" w:rsidTr="00DF05C5">
        <w:tc>
          <w:tcPr>
            <w:tcW w:w="7257" w:type="dxa"/>
            <w:gridSpan w:val="3"/>
          </w:tcPr>
          <w:p w14:paraId="03B4A613" w14:textId="1FDA3C73" w:rsidR="00D72BB0" w:rsidRPr="007B53FF" w:rsidRDefault="00D72BB0" w:rsidP="00D72BB0">
            <w:pPr>
              <w:suppressAutoHyphens/>
              <w:contextualSpacing/>
              <w:jc w:val="right"/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Runtime</w:t>
            </w:r>
          </w:p>
        </w:tc>
        <w:tc>
          <w:tcPr>
            <w:tcW w:w="1870" w:type="dxa"/>
          </w:tcPr>
          <w:p w14:paraId="4453C82C" w14:textId="52E7147B" w:rsidR="00D72BB0" w:rsidRPr="007B53FF" w:rsidRDefault="00EF2488" w:rsidP="00E85D5B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O(NM)</w:t>
            </w:r>
          </w:p>
        </w:tc>
      </w:tr>
    </w:tbl>
    <w:p w14:paraId="445F4625" w14:textId="77777777" w:rsidR="00176BE8" w:rsidRPr="007B53FF" w:rsidRDefault="00176BE8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56BB930" w14:textId="3A432FF5" w:rsidR="005F4652" w:rsidRPr="007B53FF" w:rsidRDefault="005F4652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7B53FF">
        <w:rPr>
          <w:rFonts w:ascii="Times New Roman" w:hAnsi="Times New Roman" w:cs="Times New Roman"/>
          <w:b/>
          <w:bCs/>
          <w:sz w:val="24"/>
          <w:szCs w:val="24"/>
        </w:rPr>
        <w:t>Ve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5"/>
        <w:gridCol w:w="2187"/>
        <w:gridCol w:w="2238"/>
        <w:gridCol w:w="2200"/>
      </w:tblGrid>
      <w:tr w:rsidR="007A6235" w:rsidRPr="007B53FF" w14:paraId="2A47CA90" w14:textId="77777777" w:rsidTr="00530080">
        <w:tc>
          <w:tcPr>
            <w:tcW w:w="2725" w:type="dxa"/>
          </w:tcPr>
          <w:p w14:paraId="43CCFE9A" w14:textId="1EC51382" w:rsidR="007A6235" w:rsidRPr="007B53FF" w:rsidRDefault="007A6235" w:rsidP="007A6235">
            <w:pPr>
              <w:suppressAutoHyphens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2187" w:type="dxa"/>
          </w:tcPr>
          <w:p w14:paraId="2A502F5D" w14:textId="098A26A4" w:rsidR="007A6235" w:rsidRPr="007B53FF" w:rsidRDefault="007A6235" w:rsidP="007A6235">
            <w:pPr>
              <w:suppressAutoHyphens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2238" w:type="dxa"/>
          </w:tcPr>
          <w:p w14:paraId="6135DF52" w14:textId="13F90ED6" w:rsidR="007A6235" w:rsidRPr="007B53FF" w:rsidRDefault="007A6235" w:rsidP="007A6235">
            <w:pPr>
              <w:suppressAutoHyphens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# Times Executed</w:t>
            </w:r>
          </w:p>
        </w:tc>
        <w:tc>
          <w:tcPr>
            <w:tcW w:w="2200" w:type="dxa"/>
          </w:tcPr>
          <w:p w14:paraId="6AC53324" w14:textId="54BAF67E" w:rsidR="007A6235" w:rsidRPr="007B53FF" w:rsidRDefault="007A6235" w:rsidP="007A6235">
            <w:pPr>
              <w:suppressAutoHyphens/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7A6235" w:rsidRPr="007B53FF" w14:paraId="7748AF00" w14:textId="77777777" w:rsidTr="00530080">
        <w:tc>
          <w:tcPr>
            <w:tcW w:w="2725" w:type="dxa"/>
          </w:tcPr>
          <w:p w14:paraId="1F32D21A" w14:textId="66E733EC" w:rsidR="007A6235" w:rsidRPr="007B53FF" w:rsidRDefault="001A10DC" w:rsidP="007A6235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Create empty Vector</w:t>
            </w:r>
          </w:p>
        </w:tc>
        <w:tc>
          <w:tcPr>
            <w:tcW w:w="2187" w:type="dxa"/>
          </w:tcPr>
          <w:p w14:paraId="7BB2F679" w14:textId="18AD0DA0" w:rsidR="007A6235" w:rsidRPr="007B53FF" w:rsidRDefault="001A10DC" w:rsidP="007A6235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1BA687A8" w14:textId="41F064E1" w:rsidR="007A6235" w:rsidRPr="007B53FF" w:rsidRDefault="001A10DC" w:rsidP="007A6235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00" w:type="dxa"/>
          </w:tcPr>
          <w:p w14:paraId="5EAEE9B5" w14:textId="70125C24" w:rsidR="007A6235" w:rsidRPr="007B53FF" w:rsidRDefault="004178F1" w:rsidP="007A6235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A6235" w:rsidRPr="007B53FF" w14:paraId="7625F46F" w14:textId="77777777" w:rsidTr="00530080">
        <w:tc>
          <w:tcPr>
            <w:tcW w:w="2725" w:type="dxa"/>
          </w:tcPr>
          <w:p w14:paraId="3A6E8292" w14:textId="1101EAE9" w:rsidR="007A6235" w:rsidRPr="007B53FF" w:rsidRDefault="004178F1" w:rsidP="007A6235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Open file</w:t>
            </w:r>
          </w:p>
        </w:tc>
        <w:tc>
          <w:tcPr>
            <w:tcW w:w="2187" w:type="dxa"/>
          </w:tcPr>
          <w:p w14:paraId="3C93E059" w14:textId="119DB135" w:rsidR="007A6235" w:rsidRPr="007B53FF" w:rsidRDefault="004178F1" w:rsidP="007A6235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101290D9" w14:textId="69A3F972" w:rsidR="007A6235" w:rsidRPr="007B53FF" w:rsidRDefault="004178F1" w:rsidP="007A6235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00" w:type="dxa"/>
          </w:tcPr>
          <w:p w14:paraId="334B987E" w14:textId="52A57749" w:rsidR="007A6235" w:rsidRPr="007B53FF" w:rsidRDefault="004178F1" w:rsidP="007A6235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5C2F97" w:rsidRPr="007B53FF" w14:paraId="71AE81EF" w14:textId="77777777" w:rsidTr="00530080">
        <w:tc>
          <w:tcPr>
            <w:tcW w:w="2725" w:type="dxa"/>
          </w:tcPr>
          <w:p w14:paraId="5A186010" w14:textId="639CDFD5" w:rsidR="005C2F97" w:rsidRPr="007B53FF" w:rsidRDefault="005C2F97" w:rsidP="005C2F97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For each line in the file</w:t>
            </w:r>
          </w:p>
        </w:tc>
        <w:tc>
          <w:tcPr>
            <w:tcW w:w="2187" w:type="dxa"/>
          </w:tcPr>
          <w:p w14:paraId="742A1FB9" w14:textId="1443EBF6" w:rsidR="005C2F97" w:rsidRPr="007B53FF" w:rsidRDefault="005C2F97" w:rsidP="005C2F97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0F0FFB37" w14:textId="0CC00055" w:rsidR="005C2F97" w:rsidRPr="007B53FF" w:rsidRDefault="005C2F97" w:rsidP="005C2F97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73251BF5" w14:textId="3CD966B0" w:rsidR="005C2F97" w:rsidRPr="007B53FF" w:rsidRDefault="005C2F97" w:rsidP="005C2F97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5C2F97" w:rsidRPr="007B53FF" w14:paraId="48672FC8" w14:textId="77777777" w:rsidTr="00530080">
        <w:tc>
          <w:tcPr>
            <w:tcW w:w="2725" w:type="dxa"/>
          </w:tcPr>
          <w:p w14:paraId="5E7E1651" w14:textId="6A398C07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lastRenderedPageBreak/>
              <w:t>Split line into segments separated by “,”</w:t>
            </w:r>
          </w:p>
        </w:tc>
        <w:tc>
          <w:tcPr>
            <w:tcW w:w="2187" w:type="dxa"/>
          </w:tcPr>
          <w:p w14:paraId="262B1D36" w14:textId="6CDBC772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5F0C56CA" w14:textId="467F41BF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776A69BB" w14:textId="1B0A146E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5C2F97" w:rsidRPr="007B53FF" w14:paraId="0B0183F2" w14:textId="77777777" w:rsidTr="00530080">
        <w:tc>
          <w:tcPr>
            <w:tcW w:w="2725" w:type="dxa"/>
          </w:tcPr>
          <w:p w14:paraId="482144D6" w14:textId="3EC778EC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If the number of segments is less than 2</w:t>
            </w:r>
          </w:p>
        </w:tc>
        <w:tc>
          <w:tcPr>
            <w:tcW w:w="2187" w:type="dxa"/>
          </w:tcPr>
          <w:p w14:paraId="3F5AA07B" w14:textId="428440D3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12CB6740" w14:textId="66B7AFA6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2044D08D" w14:textId="2FDA5AB5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5C2F97" w:rsidRPr="007B53FF" w14:paraId="49CF5D93" w14:textId="77777777" w:rsidTr="00530080">
        <w:tc>
          <w:tcPr>
            <w:tcW w:w="2725" w:type="dxa"/>
          </w:tcPr>
          <w:p w14:paraId="7F8FDA52" w14:textId="1F68B625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Continue</w:t>
            </w:r>
          </w:p>
        </w:tc>
        <w:tc>
          <w:tcPr>
            <w:tcW w:w="2187" w:type="dxa"/>
          </w:tcPr>
          <w:p w14:paraId="4CB77CD1" w14:textId="1092D5DD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363C2FAC" w14:textId="6C234B8F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3DFDB9D8" w14:textId="2116A9B5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5C2F97" w:rsidRPr="007B53FF" w14:paraId="741780D9" w14:textId="77777777" w:rsidTr="00530080">
        <w:tc>
          <w:tcPr>
            <w:tcW w:w="2725" w:type="dxa"/>
          </w:tcPr>
          <w:p w14:paraId="4245B7C8" w14:textId="314E2EDE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Create course object  </w:t>
            </w:r>
          </w:p>
        </w:tc>
        <w:tc>
          <w:tcPr>
            <w:tcW w:w="2187" w:type="dxa"/>
          </w:tcPr>
          <w:p w14:paraId="07A85CEF" w14:textId="3AB0CE62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6101F82A" w14:textId="2BEA4957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239A5E11" w14:textId="560C49DF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5C2F97" w:rsidRPr="007B53FF" w14:paraId="1E492260" w14:textId="77777777" w:rsidTr="00530080">
        <w:tc>
          <w:tcPr>
            <w:tcW w:w="2725" w:type="dxa"/>
          </w:tcPr>
          <w:p w14:paraId="300DBCB8" w14:textId="0F206576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Set </w:t>
            </w:r>
            <w:proofErr w:type="spellStart"/>
            <w:proofErr w:type="gramStart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course.courseNumber</w:t>
            </w:r>
            <w:proofErr w:type="spellEnd"/>
            <w:proofErr w:type="gramEnd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 to segment[0]</w:t>
            </w:r>
          </w:p>
        </w:tc>
        <w:tc>
          <w:tcPr>
            <w:tcW w:w="2187" w:type="dxa"/>
          </w:tcPr>
          <w:p w14:paraId="1A0D9C5D" w14:textId="1EA3A862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17345422" w14:textId="077F86F4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4D8C669B" w14:textId="4268FFD4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5C2F97" w:rsidRPr="007B53FF" w14:paraId="49958744" w14:textId="77777777" w:rsidTr="00530080">
        <w:tc>
          <w:tcPr>
            <w:tcW w:w="2725" w:type="dxa"/>
          </w:tcPr>
          <w:p w14:paraId="59CFF6CE" w14:textId="68E1264C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Set course.name to </w:t>
            </w:r>
            <w:proofErr w:type="gramStart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segment[</w:t>
            </w:r>
            <w:proofErr w:type="gramEnd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]</w:t>
            </w:r>
          </w:p>
        </w:tc>
        <w:tc>
          <w:tcPr>
            <w:tcW w:w="2187" w:type="dxa"/>
          </w:tcPr>
          <w:p w14:paraId="1A3C2943" w14:textId="414ACFF6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11079C73" w14:textId="6E18F571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6C09A897" w14:textId="4E8CF187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5C2F97" w:rsidRPr="007B53FF" w14:paraId="15B9D080" w14:textId="77777777" w:rsidTr="00530080">
        <w:tc>
          <w:tcPr>
            <w:tcW w:w="2725" w:type="dxa"/>
          </w:tcPr>
          <w:p w14:paraId="323E8E97" w14:textId="208727EC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For each </w:t>
            </w:r>
            <w:r w:rsidR="00C5300D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pre</w:t>
            </w:r>
            <w:r w:rsidR="00F15711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requisite</w:t>
            </w:r>
          </w:p>
        </w:tc>
        <w:tc>
          <w:tcPr>
            <w:tcW w:w="2187" w:type="dxa"/>
          </w:tcPr>
          <w:p w14:paraId="24F11139" w14:textId="56294418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</w:p>
        </w:tc>
        <w:tc>
          <w:tcPr>
            <w:tcW w:w="2238" w:type="dxa"/>
          </w:tcPr>
          <w:p w14:paraId="4F2E6D6E" w14:textId="06F98AB7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4328F7DE" w14:textId="2E4B3478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5C2F97" w:rsidRPr="007B53FF" w14:paraId="1BC23BBC" w14:textId="77777777" w:rsidTr="00530080">
        <w:tc>
          <w:tcPr>
            <w:tcW w:w="2725" w:type="dxa"/>
          </w:tcPr>
          <w:p w14:paraId="1F16E5AA" w14:textId="7C135B4D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Add to prerequisites</w:t>
            </w:r>
          </w:p>
        </w:tc>
        <w:tc>
          <w:tcPr>
            <w:tcW w:w="2187" w:type="dxa"/>
          </w:tcPr>
          <w:p w14:paraId="4C756D5E" w14:textId="40B124A8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4FF19B58" w14:textId="66D8139A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02E163E7" w14:textId="0A74DB3B" w:rsidR="005C2F97" w:rsidRPr="007B53FF" w:rsidRDefault="005C2F9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5C2F97" w:rsidRPr="007B53FF" w14:paraId="46C9F77E" w14:textId="77777777" w:rsidTr="00530080">
        <w:tc>
          <w:tcPr>
            <w:tcW w:w="2725" w:type="dxa"/>
          </w:tcPr>
          <w:p w14:paraId="2F331AF1" w14:textId="4597CE9D" w:rsidR="005C2F97" w:rsidRPr="007B53FF" w:rsidRDefault="00F15711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Add </w:t>
            </w:r>
            <w:proofErr w:type="gramStart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course to</w:t>
            </w:r>
            <w:proofErr w:type="gramEnd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to</w:t>
            </w:r>
            <w:proofErr w:type="spellEnd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 Vector</w:t>
            </w:r>
          </w:p>
        </w:tc>
        <w:tc>
          <w:tcPr>
            <w:tcW w:w="2187" w:type="dxa"/>
          </w:tcPr>
          <w:p w14:paraId="569D4AAB" w14:textId="6BDE2D35" w:rsidR="005C2F97" w:rsidRPr="007B53FF" w:rsidRDefault="00F15711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6B466805" w14:textId="1D91C3B1" w:rsidR="005C2F97" w:rsidRPr="007B53FF" w:rsidRDefault="00F15711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07118939" w14:textId="44A867B7" w:rsidR="005C2F97" w:rsidRPr="007B53FF" w:rsidRDefault="00F15711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F15711" w:rsidRPr="007B53FF" w14:paraId="0D703574" w14:textId="77777777" w:rsidTr="00530080">
        <w:tc>
          <w:tcPr>
            <w:tcW w:w="2725" w:type="dxa"/>
          </w:tcPr>
          <w:p w14:paraId="01FF7A2A" w14:textId="07929826" w:rsidR="00F15711" w:rsidRPr="007B53FF" w:rsidRDefault="00E3602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For each course in vector </w:t>
            </w:r>
          </w:p>
        </w:tc>
        <w:tc>
          <w:tcPr>
            <w:tcW w:w="2187" w:type="dxa"/>
          </w:tcPr>
          <w:p w14:paraId="40FE5BC0" w14:textId="1DE39950" w:rsidR="00F15711" w:rsidRPr="007B53FF" w:rsidRDefault="00E3602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79129AF5" w14:textId="120AF343" w:rsidR="00F15711" w:rsidRPr="007B53FF" w:rsidRDefault="00E3602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59CFA16A" w14:textId="21F41C18" w:rsidR="00F15711" w:rsidRPr="007B53FF" w:rsidRDefault="00E3602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E3602F" w:rsidRPr="007B53FF" w14:paraId="1A9EB877" w14:textId="77777777" w:rsidTr="00530080">
        <w:tc>
          <w:tcPr>
            <w:tcW w:w="2725" w:type="dxa"/>
          </w:tcPr>
          <w:p w14:paraId="4E6950F1" w14:textId="066DC08F" w:rsidR="00E3602F" w:rsidRPr="007B53FF" w:rsidRDefault="00E3602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For each prerequisite in course</w:t>
            </w:r>
          </w:p>
        </w:tc>
        <w:tc>
          <w:tcPr>
            <w:tcW w:w="2187" w:type="dxa"/>
          </w:tcPr>
          <w:p w14:paraId="39530A50" w14:textId="3B80F309" w:rsidR="00E3602F" w:rsidRPr="007B53FF" w:rsidRDefault="00E3602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41BF73F5" w14:textId="709D150A" w:rsidR="00E3602F" w:rsidRPr="007B53FF" w:rsidRDefault="003C509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M*N</w:t>
            </w:r>
          </w:p>
        </w:tc>
        <w:tc>
          <w:tcPr>
            <w:tcW w:w="2200" w:type="dxa"/>
          </w:tcPr>
          <w:p w14:paraId="68D05020" w14:textId="780FCBB0" w:rsidR="00E3602F" w:rsidRPr="007B53FF" w:rsidRDefault="00D5779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M</w:t>
            </w:r>
          </w:p>
        </w:tc>
      </w:tr>
      <w:tr w:rsidR="00E3602F" w:rsidRPr="007B53FF" w14:paraId="729EA3F2" w14:textId="77777777" w:rsidTr="00530080">
        <w:tc>
          <w:tcPr>
            <w:tcW w:w="2725" w:type="dxa"/>
          </w:tcPr>
          <w:p w14:paraId="06EE14AB" w14:textId="39021FA0" w:rsidR="00E3602F" w:rsidRPr="007B53FF" w:rsidRDefault="003C509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Check if prerequisite exists</w:t>
            </w:r>
          </w:p>
        </w:tc>
        <w:tc>
          <w:tcPr>
            <w:tcW w:w="2187" w:type="dxa"/>
          </w:tcPr>
          <w:p w14:paraId="769B89BB" w14:textId="547E94B7" w:rsidR="00E3602F" w:rsidRPr="007B53FF" w:rsidRDefault="00C1430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47FFD22E" w14:textId="674A0871" w:rsidR="00E3602F" w:rsidRPr="007B53FF" w:rsidRDefault="00C1430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M*N</w:t>
            </w:r>
          </w:p>
        </w:tc>
        <w:tc>
          <w:tcPr>
            <w:tcW w:w="2200" w:type="dxa"/>
          </w:tcPr>
          <w:p w14:paraId="3C2F034E" w14:textId="7A4C8B86" w:rsidR="00C1430F" w:rsidRPr="007B53FF" w:rsidRDefault="00D5779F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M</w:t>
            </w:r>
            <w:r w:rsidR="00977545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^2</w:t>
            </w:r>
          </w:p>
        </w:tc>
      </w:tr>
      <w:tr w:rsidR="00C1430F" w:rsidRPr="007B53FF" w14:paraId="5A95A06A" w14:textId="77777777" w:rsidTr="00530080">
        <w:tc>
          <w:tcPr>
            <w:tcW w:w="2725" w:type="dxa"/>
          </w:tcPr>
          <w:p w14:paraId="60EA07A1" w14:textId="1A89B04B" w:rsidR="00C1430F" w:rsidRPr="007B53FF" w:rsidRDefault="00530080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Return courses</w:t>
            </w:r>
          </w:p>
        </w:tc>
        <w:tc>
          <w:tcPr>
            <w:tcW w:w="2187" w:type="dxa"/>
          </w:tcPr>
          <w:p w14:paraId="0D3394EA" w14:textId="2F3CDB7A" w:rsidR="00C1430F" w:rsidRPr="007B53FF" w:rsidRDefault="00530080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0EE49E4A" w14:textId="01170B60" w:rsidR="00C1430F" w:rsidRPr="007B53FF" w:rsidRDefault="00530080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00" w:type="dxa"/>
          </w:tcPr>
          <w:p w14:paraId="73994915" w14:textId="6C1C09A9" w:rsidR="00C1430F" w:rsidRPr="007B53FF" w:rsidRDefault="00530080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</w:tr>
      <w:tr w:rsidR="00530080" w:rsidRPr="007B53FF" w14:paraId="7B2A236D" w14:textId="77777777" w:rsidTr="00530080">
        <w:tc>
          <w:tcPr>
            <w:tcW w:w="7150" w:type="dxa"/>
            <w:gridSpan w:val="3"/>
          </w:tcPr>
          <w:p w14:paraId="506433C8" w14:textId="75046A98" w:rsidR="00530080" w:rsidRPr="007B53FF" w:rsidRDefault="00530080" w:rsidP="00530080">
            <w:pPr>
              <w:suppressAutoHyphens/>
              <w:contextualSpacing/>
              <w:jc w:val="right"/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2200" w:type="dxa"/>
          </w:tcPr>
          <w:p w14:paraId="2F236017" w14:textId="22649D78" w:rsidR="00530080" w:rsidRPr="007B53FF" w:rsidRDefault="00FC4302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1N+</w:t>
            </w:r>
            <w:r w:rsidR="00D5779F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M</w:t>
            </w:r>
            <w:r w:rsidR="00134CD7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^2+</w:t>
            </w:r>
            <w:r w:rsidR="00977545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  <w:r w:rsidR="00D5779F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M</w:t>
            </w:r>
            <w:r w:rsidR="00563BC6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+</w:t>
            </w:r>
            <w:r w:rsidR="00134CD7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3</w:t>
            </w:r>
          </w:p>
        </w:tc>
      </w:tr>
      <w:tr w:rsidR="00530080" w:rsidRPr="007B53FF" w14:paraId="456F574D" w14:textId="77777777" w:rsidTr="00530080">
        <w:tc>
          <w:tcPr>
            <w:tcW w:w="7150" w:type="dxa"/>
            <w:gridSpan w:val="3"/>
          </w:tcPr>
          <w:p w14:paraId="3DAD2F04" w14:textId="1464AB18" w:rsidR="00530080" w:rsidRPr="007B53FF" w:rsidRDefault="00FC4302" w:rsidP="00530080">
            <w:pPr>
              <w:suppressAutoHyphens/>
              <w:contextualSpacing/>
              <w:jc w:val="right"/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Runtime</w:t>
            </w:r>
          </w:p>
        </w:tc>
        <w:tc>
          <w:tcPr>
            <w:tcW w:w="2200" w:type="dxa"/>
          </w:tcPr>
          <w:p w14:paraId="37F17702" w14:textId="00938563" w:rsidR="00530080" w:rsidRPr="007B53FF" w:rsidRDefault="00134CD7" w:rsidP="005C2F97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O(NM^2)</w:t>
            </w:r>
          </w:p>
        </w:tc>
      </w:tr>
    </w:tbl>
    <w:p w14:paraId="3DA02E11" w14:textId="77777777" w:rsidR="005F4652" w:rsidRPr="007B53FF" w:rsidRDefault="005F4652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6E7C429B" w14:textId="20ACB7A8" w:rsidR="008636BA" w:rsidRPr="007B53FF" w:rsidRDefault="008636BA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7B53FF">
        <w:rPr>
          <w:rFonts w:ascii="Times New Roman" w:hAnsi="Times New Roman" w:cs="Times New Roman"/>
          <w:b/>
          <w:bCs/>
          <w:sz w:val="24"/>
          <w:szCs w:val="24"/>
        </w:rPr>
        <w:t>Has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25"/>
        <w:gridCol w:w="2187"/>
        <w:gridCol w:w="2238"/>
        <w:gridCol w:w="2200"/>
      </w:tblGrid>
      <w:tr w:rsidR="008636BA" w:rsidRPr="007B53FF" w14:paraId="7DA5CC98" w14:textId="77777777" w:rsidTr="00933A62">
        <w:tc>
          <w:tcPr>
            <w:tcW w:w="2725" w:type="dxa"/>
          </w:tcPr>
          <w:p w14:paraId="7BD20DBD" w14:textId="7F066743" w:rsidR="008636BA" w:rsidRPr="007B53FF" w:rsidRDefault="008636BA" w:rsidP="008636BA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2187" w:type="dxa"/>
          </w:tcPr>
          <w:p w14:paraId="446603B2" w14:textId="33B478EA" w:rsidR="008636BA" w:rsidRPr="007B53FF" w:rsidRDefault="008636BA" w:rsidP="008636BA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2238" w:type="dxa"/>
          </w:tcPr>
          <w:p w14:paraId="18A89D35" w14:textId="2D8F815A" w:rsidR="008636BA" w:rsidRPr="007B53FF" w:rsidRDefault="008636BA" w:rsidP="008636BA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# Times Executed</w:t>
            </w:r>
          </w:p>
        </w:tc>
        <w:tc>
          <w:tcPr>
            <w:tcW w:w="2200" w:type="dxa"/>
          </w:tcPr>
          <w:p w14:paraId="17A3B00E" w14:textId="75621316" w:rsidR="008636BA" w:rsidRPr="007B53FF" w:rsidRDefault="008636BA" w:rsidP="008636BA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2B0762" w:rsidRPr="007B53FF" w14:paraId="25A1344C" w14:textId="77777777" w:rsidTr="00933A62">
        <w:tc>
          <w:tcPr>
            <w:tcW w:w="2725" w:type="dxa"/>
          </w:tcPr>
          <w:p w14:paraId="5CA6D64F" w14:textId="238BD7B8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 xml:space="preserve">Create empty </w:t>
            </w: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Hash Table</w:t>
            </w:r>
          </w:p>
        </w:tc>
        <w:tc>
          <w:tcPr>
            <w:tcW w:w="2187" w:type="dxa"/>
          </w:tcPr>
          <w:p w14:paraId="07786E8B" w14:textId="4E624BF3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323575CE" w14:textId="2C088E35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00" w:type="dxa"/>
          </w:tcPr>
          <w:p w14:paraId="47F5393A" w14:textId="5F44546E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B0762" w:rsidRPr="007B53FF" w14:paraId="6206B936" w14:textId="77777777" w:rsidTr="00933A62">
        <w:tc>
          <w:tcPr>
            <w:tcW w:w="2725" w:type="dxa"/>
          </w:tcPr>
          <w:p w14:paraId="3460135D" w14:textId="5B67DD3F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Open file</w:t>
            </w:r>
          </w:p>
        </w:tc>
        <w:tc>
          <w:tcPr>
            <w:tcW w:w="2187" w:type="dxa"/>
          </w:tcPr>
          <w:p w14:paraId="64D3A2C3" w14:textId="3A9F9932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2617F3B9" w14:textId="17C4EECE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00" w:type="dxa"/>
          </w:tcPr>
          <w:p w14:paraId="7FEDD4B9" w14:textId="790A0DEE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B0762" w:rsidRPr="007B53FF" w14:paraId="27529FD2" w14:textId="77777777" w:rsidTr="00933A62">
        <w:tc>
          <w:tcPr>
            <w:tcW w:w="2725" w:type="dxa"/>
          </w:tcPr>
          <w:p w14:paraId="36FC3E22" w14:textId="11C54D0A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For each line in the file</w:t>
            </w:r>
          </w:p>
        </w:tc>
        <w:tc>
          <w:tcPr>
            <w:tcW w:w="2187" w:type="dxa"/>
          </w:tcPr>
          <w:p w14:paraId="05E87F50" w14:textId="5929298F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4368D530" w14:textId="1B2C443E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27C763F6" w14:textId="0C42CA94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2B0762" w:rsidRPr="007B53FF" w14:paraId="0D29FA0A" w14:textId="77777777" w:rsidTr="00933A62">
        <w:tc>
          <w:tcPr>
            <w:tcW w:w="2725" w:type="dxa"/>
          </w:tcPr>
          <w:p w14:paraId="27CA11C2" w14:textId="79625140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Split line into segments separated by “,”</w:t>
            </w:r>
          </w:p>
        </w:tc>
        <w:tc>
          <w:tcPr>
            <w:tcW w:w="2187" w:type="dxa"/>
          </w:tcPr>
          <w:p w14:paraId="0E180A7C" w14:textId="4BD3FB03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4B56E3B4" w14:textId="1E51782F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5F6A541E" w14:textId="367C719A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2B0762" w:rsidRPr="007B53FF" w14:paraId="64DE4C65" w14:textId="77777777" w:rsidTr="00933A62">
        <w:tc>
          <w:tcPr>
            <w:tcW w:w="2725" w:type="dxa"/>
          </w:tcPr>
          <w:p w14:paraId="1E69FDC5" w14:textId="5F1EE235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If the number of segments is less than 2</w:t>
            </w:r>
          </w:p>
        </w:tc>
        <w:tc>
          <w:tcPr>
            <w:tcW w:w="2187" w:type="dxa"/>
          </w:tcPr>
          <w:p w14:paraId="63392184" w14:textId="3ED8ED1C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21C7B293" w14:textId="230D2D8E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051A8148" w14:textId="4B996705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2B0762" w:rsidRPr="007B53FF" w14:paraId="09FB2CC3" w14:textId="77777777" w:rsidTr="00933A62">
        <w:tc>
          <w:tcPr>
            <w:tcW w:w="2725" w:type="dxa"/>
          </w:tcPr>
          <w:p w14:paraId="3F25A318" w14:textId="5711FAC4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Continue</w:t>
            </w:r>
          </w:p>
        </w:tc>
        <w:tc>
          <w:tcPr>
            <w:tcW w:w="2187" w:type="dxa"/>
          </w:tcPr>
          <w:p w14:paraId="21EEB8D8" w14:textId="67CE03C6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5E360A3D" w14:textId="6573A336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5A33A2D8" w14:textId="2049381E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2B0762" w:rsidRPr="007B53FF" w14:paraId="51F22E1D" w14:textId="77777777" w:rsidTr="00933A62">
        <w:tc>
          <w:tcPr>
            <w:tcW w:w="2725" w:type="dxa"/>
          </w:tcPr>
          <w:p w14:paraId="03F0E4B9" w14:textId="33FAA726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Create course object  </w:t>
            </w:r>
          </w:p>
        </w:tc>
        <w:tc>
          <w:tcPr>
            <w:tcW w:w="2187" w:type="dxa"/>
          </w:tcPr>
          <w:p w14:paraId="4B83434E" w14:textId="31EB24E3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05B9E6B9" w14:textId="24F2E844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47D50373" w14:textId="15C53D57" w:rsidR="002B0762" w:rsidRPr="007B53FF" w:rsidRDefault="002B0762" w:rsidP="002B0762">
            <w:pPr>
              <w:suppressAutoHyphens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2B0762" w:rsidRPr="007B53FF" w14:paraId="31D8D78A" w14:textId="77777777" w:rsidTr="00933A62">
        <w:tc>
          <w:tcPr>
            <w:tcW w:w="2725" w:type="dxa"/>
          </w:tcPr>
          <w:p w14:paraId="4A1588A1" w14:textId="66D18EAA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Set </w:t>
            </w:r>
            <w:proofErr w:type="spellStart"/>
            <w:proofErr w:type="gramStart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course.courseNumber</w:t>
            </w:r>
            <w:proofErr w:type="spellEnd"/>
            <w:proofErr w:type="gramEnd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 to segment[0]</w:t>
            </w:r>
          </w:p>
        </w:tc>
        <w:tc>
          <w:tcPr>
            <w:tcW w:w="2187" w:type="dxa"/>
          </w:tcPr>
          <w:p w14:paraId="37276853" w14:textId="105AFF2E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7DD9F7D7" w14:textId="0DFC3F03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2E05DC15" w14:textId="210A0B84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2B0762" w:rsidRPr="007B53FF" w14:paraId="374746BB" w14:textId="77777777" w:rsidTr="00933A62">
        <w:tc>
          <w:tcPr>
            <w:tcW w:w="2725" w:type="dxa"/>
          </w:tcPr>
          <w:p w14:paraId="7E9E17CF" w14:textId="447134AC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Set course.name to </w:t>
            </w:r>
            <w:proofErr w:type="gramStart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segment[</w:t>
            </w:r>
            <w:proofErr w:type="gramEnd"/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]</w:t>
            </w:r>
          </w:p>
        </w:tc>
        <w:tc>
          <w:tcPr>
            <w:tcW w:w="2187" w:type="dxa"/>
          </w:tcPr>
          <w:p w14:paraId="12044B6D" w14:textId="45FE81ED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49CE4560" w14:textId="4FCB39F6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0948573C" w14:textId="427B7C8A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2B0762" w:rsidRPr="007B53FF" w14:paraId="10D4C233" w14:textId="77777777" w:rsidTr="00933A62">
        <w:tc>
          <w:tcPr>
            <w:tcW w:w="2725" w:type="dxa"/>
          </w:tcPr>
          <w:p w14:paraId="353107AD" w14:textId="4D2AC6EA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For each prerequisite</w:t>
            </w:r>
          </w:p>
        </w:tc>
        <w:tc>
          <w:tcPr>
            <w:tcW w:w="2187" w:type="dxa"/>
          </w:tcPr>
          <w:p w14:paraId="35004B18" w14:textId="77777777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</w:p>
        </w:tc>
        <w:tc>
          <w:tcPr>
            <w:tcW w:w="2238" w:type="dxa"/>
          </w:tcPr>
          <w:p w14:paraId="674DA9FD" w14:textId="7D1DD52C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297F39AF" w14:textId="7C87F4D6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2B0762" w:rsidRPr="007B53FF" w14:paraId="4527C043" w14:textId="77777777" w:rsidTr="00933A62">
        <w:tc>
          <w:tcPr>
            <w:tcW w:w="2725" w:type="dxa"/>
          </w:tcPr>
          <w:p w14:paraId="339EE571" w14:textId="21079771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Add to prerequisites</w:t>
            </w:r>
          </w:p>
        </w:tc>
        <w:tc>
          <w:tcPr>
            <w:tcW w:w="2187" w:type="dxa"/>
          </w:tcPr>
          <w:p w14:paraId="71D4EF3F" w14:textId="3B49A05E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10EB43DE" w14:textId="129A1995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2C97586B" w14:textId="3CD41E07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2B0762" w:rsidRPr="007B53FF" w14:paraId="2DE86157" w14:textId="77777777" w:rsidTr="00933A62">
        <w:tc>
          <w:tcPr>
            <w:tcW w:w="2725" w:type="dxa"/>
          </w:tcPr>
          <w:p w14:paraId="1EAD3BBA" w14:textId="14BABC47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Add course to </w:t>
            </w: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Hash Table</w:t>
            </w:r>
          </w:p>
        </w:tc>
        <w:tc>
          <w:tcPr>
            <w:tcW w:w="2187" w:type="dxa"/>
          </w:tcPr>
          <w:p w14:paraId="76D90650" w14:textId="424349E0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7ED430A8" w14:textId="2A75EBCB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2D5B9824" w14:textId="08E3A749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2B0762" w:rsidRPr="007B53FF" w14:paraId="1B75720F" w14:textId="77777777" w:rsidTr="00933A62">
        <w:tc>
          <w:tcPr>
            <w:tcW w:w="2725" w:type="dxa"/>
          </w:tcPr>
          <w:p w14:paraId="674EE481" w14:textId="0A9CC09D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For each course in </w:t>
            </w: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Hash Table</w:t>
            </w: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87" w:type="dxa"/>
          </w:tcPr>
          <w:p w14:paraId="58A10BEB" w14:textId="7BE1CB22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35531528" w14:textId="203ADED3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200" w:type="dxa"/>
          </w:tcPr>
          <w:p w14:paraId="4F5F70C1" w14:textId="0D8307B7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</w:p>
        </w:tc>
      </w:tr>
      <w:tr w:rsidR="002B0762" w:rsidRPr="007B53FF" w14:paraId="361D3E30" w14:textId="77777777" w:rsidTr="00933A62">
        <w:tc>
          <w:tcPr>
            <w:tcW w:w="2725" w:type="dxa"/>
          </w:tcPr>
          <w:p w14:paraId="569EC4FD" w14:textId="1AE77DB9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For each prerequisite in course</w:t>
            </w:r>
          </w:p>
        </w:tc>
        <w:tc>
          <w:tcPr>
            <w:tcW w:w="2187" w:type="dxa"/>
          </w:tcPr>
          <w:p w14:paraId="23F7FC19" w14:textId="3DCEE438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7B8F0AEB" w14:textId="45161328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M*N</w:t>
            </w:r>
          </w:p>
        </w:tc>
        <w:tc>
          <w:tcPr>
            <w:tcW w:w="2200" w:type="dxa"/>
          </w:tcPr>
          <w:p w14:paraId="39A2D048" w14:textId="35AB6103" w:rsidR="002B0762" w:rsidRPr="007B53FF" w:rsidRDefault="00D5779F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M</w:t>
            </w:r>
          </w:p>
        </w:tc>
      </w:tr>
      <w:tr w:rsidR="002B0762" w:rsidRPr="007B53FF" w14:paraId="19AAFC32" w14:textId="77777777" w:rsidTr="00933A62">
        <w:tc>
          <w:tcPr>
            <w:tcW w:w="2725" w:type="dxa"/>
          </w:tcPr>
          <w:p w14:paraId="7518CB23" w14:textId="4F99DADC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lastRenderedPageBreak/>
              <w:t>Check if prerequisite exists</w:t>
            </w:r>
          </w:p>
        </w:tc>
        <w:tc>
          <w:tcPr>
            <w:tcW w:w="2187" w:type="dxa"/>
          </w:tcPr>
          <w:p w14:paraId="5335F334" w14:textId="5C6E1BD0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57BFE489" w14:textId="072DD800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M*N</w:t>
            </w:r>
          </w:p>
        </w:tc>
        <w:tc>
          <w:tcPr>
            <w:tcW w:w="2200" w:type="dxa"/>
          </w:tcPr>
          <w:p w14:paraId="77AF4305" w14:textId="73D7A2D1" w:rsidR="002B0762" w:rsidRPr="007B53FF" w:rsidRDefault="00D5779F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M</w:t>
            </w:r>
          </w:p>
        </w:tc>
      </w:tr>
      <w:tr w:rsidR="002B0762" w:rsidRPr="007B53FF" w14:paraId="66D5DE86" w14:textId="77777777" w:rsidTr="00933A62">
        <w:tc>
          <w:tcPr>
            <w:tcW w:w="2725" w:type="dxa"/>
          </w:tcPr>
          <w:p w14:paraId="1D477DB8" w14:textId="35C6BA49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Return courses</w:t>
            </w:r>
          </w:p>
        </w:tc>
        <w:tc>
          <w:tcPr>
            <w:tcW w:w="2187" w:type="dxa"/>
          </w:tcPr>
          <w:p w14:paraId="5AAECF2A" w14:textId="23E542CF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38" w:type="dxa"/>
          </w:tcPr>
          <w:p w14:paraId="7F4E577E" w14:textId="2D40D332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00" w:type="dxa"/>
          </w:tcPr>
          <w:p w14:paraId="7B7F89C9" w14:textId="2AF2F065" w:rsidR="002B0762" w:rsidRPr="007B53FF" w:rsidRDefault="002B0762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</w:t>
            </w:r>
          </w:p>
        </w:tc>
      </w:tr>
      <w:tr w:rsidR="00933A62" w:rsidRPr="007B53FF" w14:paraId="6F797A3C" w14:textId="77777777" w:rsidTr="00933A62">
        <w:tc>
          <w:tcPr>
            <w:tcW w:w="7150" w:type="dxa"/>
            <w:gridSpan w:val="3"/>
          </w:tcPr>
          <w:p w14:paraId="7DE29C2E" w14:textId="45CA8CAF" w:rsidR="00933A62" w:rsidRPr="007B53FF" w:rsidRDefault="00933A62" w:rsidP="00933A62">
            <w:pPr>
              <w:suppressAutoHyphens/>
              <w:contextualSpacing/>
              <w:jc w:val="right"/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2200" w:type="dxa"/>
          </w:tcPr>
          <w:p w14:paraId="798E9F12" w14:textId="13EC37FA" w:rsidR="00933A62" w:rsidRPr="007B53FF" w:rsidRDefault="00834E91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11N+</w:t>
            </w:r>
            <w:r w:rsidR="00E260CA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2</w:t>
            </w:r>
            <w:r w:rsidR="00C6144F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N</w:t>
            </w:r>
            <w:r w:rsidR="00D5779F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M</w:t>
            </w:r>
            <w:r w:rsidR="00E260CA"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+3</w:t>
            </w:r>
          </w:p>
        </w:tc>
      </w:tr>
      <w:tr w:rsidR="00933A62" w:rsidRPr="007B53FF" w14:paraId="7DC8AA8D" w14:textId="77777777" w:rsidTr="00933A62">
        <w:tc>
          <w:tcPr>
            <w:tcW w:w="7150" w:type="dxa"/>
            <w:gridSpan w:val="3"/>
          </w:tcPr>
          <w:p w14:paraId="604D2890" w14:textId="1DFFA133" w:rsidR="00933A62" w:rsidRPr="007B53FF" w:rsidRDefault="00933A62" w:rsidP="00933A62">
            <w:pPr>
              <w:suppressAutoHyphens/>
              <w:contextualSpacing/>
              <w:jc w:val="right"/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b/>
                <w:bCs/>
                <w:sz w:val="24"/>
                <w:szCs w:val="24"/>
              </w:rPr>
              <w:t>Runtime</w:t>
            </w:r>
          </w:p>
        </w:tc>
        <w:tc>
          <w:tcPr>
            <w:tcW w:w="2200" w:type="dxa"/>
          </w:tcPr>
          <w:p w14:paraId="0B19F495" w14:textId="738B9888" w:rsidR="00933A62" w:rsidRPr="007B53FF" w:rsidRDefault="00E260CA" w:rsidP="002B0762">
            <w:pPr>
              <w:suppressAutoHyphens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7B53FF">
              <w:rPr>
                <w:rFonts w:ascii="Times New Roman" w:eastAsia="Courier New" w:hAnsi="Times New Roman" w:cs="Times New Roman"/>
                <w:sz w:val="24"/>
                <w:szCs w:val="24"/>
              </w:rPr>
              <w:t>O(MN)</w:t>
            </w:r>
          </w:p>
        </w:tc>
      </w:tr>
    </w:tbl>
    <w:p w14:paraId="4CB6866E" w14:textId="77777777" w:rsidR="008636BA" w:rsidRPr="007B53FF" w:rsidRDefault="008636BA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8F1188D" w14:textId="77777777" w:rsidR="00743135" w:rsidRPr="007B53FF" w:rsidRDefault="00743135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9262117" w14:textId="2470AB8B" w:rsidR="007B53FF" w:rsidRPr="007B53FF" w:rsidRDefault="007B53FF" w:rsidP="007B53FF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7B53FF">
        <w:rPr>
          <w:rFonts w:ascii="Times New Roman" w:hAnsi="Times New Roman" w:cs="Times New Roman"/>
          <w:b/>
          <w:bCs/>
          <w:sz w:val="24"/>
          <w:szCs w:val="24"/>
        </w:rPr>
        <w:t xml:space="preserve">Evaluation </w:t>
      </w:r>
    </w:p>
    <w:p w14:paraId="74D3D5D0" w14:textId="240ADEE9" w:rsidR="0077768B" w:rsidRPr="007B53FF" w:rsidRDefault="00CA0F8A" w:rsidP="007B53FF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B53FF">
        <w:rPr>
          <w:rFonts w:ascii="Times New Roman" w:hAnsi="Times New Roman" w:cs="Times New Roman"/>
          <w:sz w:val="24"/>
          <w:szCs w:val="24"/>
        </w:rPr>
        <w:t xml:space="preserve">Vectors are </w:t>
      </w:r>
      <w:r w:rsidR="006A4C13" w:rsidRPr="007B53FF">
        <w:rPr>
          <w:rFonts w:ascii="Times New Roman" w:hAnsi="Times New Roman" w:cs="Times New Roman"/>
          <w:sz w:val="24"/>
          <w:szCs w:val="24"/>
        </w:rPr>
        <w:t xml:space="preserve">easy to implement compared to a hash table or a binary search tree. This simplicity </w:t>
      </w:r>
      <w:r w:rsidR="006C7719" w:rsidRPr="007B53FF">
        <w:rPr>
          <w:rFonts w:ascii="Times New Roman" w:hAnsi="Times New Roman" w:cs="Times New Roman"/>
          <w:sz w:val="24"/>
          <w:szCs w:val="24"/>
        </w:rPr>
        <w:t xml:space="preserve">does make it a little slower for searches though since it </w:t>
      </w:r>
      <w:r w:rsidR="00A52A67" w:rsidRPr="007B53FF">
        <w:rPr>
          <w:rFonts w:ascii="Times New Roman" w:hAnsi="Times New Roman" w:cs="Times New Roman"/>
          <w:sz w:val="24"/>
          <w:szCs w:val="24"/>
        </w:rPr>
        <w:t>must</w:t>
      </w:r>
      <w:r w:rsidR="006C7719" w:rsidRPr="007B53FF">
        <w:rPr>
          <w:rFonts w:ascii="Times New Roman" w:hAnsi="Times New Roman" w:cs="Times New Roman"/>
          <w:sz w:val="24"/>
          <w:szCs w:val="24"/>
        </w:rPr>
        <w:t xml:space="preserve"> be a linear search. </w:t>
      </w:r>
      <w:r w:rsidR="007B170D" w:rsidRPr="007B53FF">
        <w:rPr>
          <w:rFonts w:ascii="Times New Roman" w:hAnsi="Times New Roman" w:cs="Times New Roman"/>
          <w:sz w:val="24"/>
          <w:szCs w:val="24"/>
        </w:rPr>
        <w:t xml:space="preserve">The hash table is more complicated to </w:t>
      </w:r>
      <w:r w:rsidR="00A52A67" w:rsidRPr="007B53FF">
        <w:rPr>
          <w:rFonts w:ascii="Times New Roman" w:hAnsi="Times New Roman" w:cs="Times New Roman"/>
          <w:sz w:val="24"/>
          <w:szCs w:val="24"/>
        </w:rPr>
        <w:t>implement but</w:t>
      </w:r>
      <w:r w:rsidR="007B170D" w:rsidRPr="007B53FF">
        <w:rPr>
          <w:rFonts w:ascii="Times New Roman" w:hAnsi="Times New Roman" w:cs="Times New Roman"/>
          <w:sz w:val="24"/>
          <w:szCs w:val="24"/>
        </w:rPr>
        <w:t xml:space="preserve"> does a really good job when searching for elements and does not require to be sorted when searching. </w:t>
      </w:r>
      <w:r w:rsidR="00F0703C" w:rsidRPr="007B53FF">
        <w:rPr>
          <w:rFonts w:ascii="Times New Roman" w:hAnsi="Times New Roman" w:cs="Times New Roman"/>
          <w:sz w:val="24"/>
          <w:szCs w:val="24"/>
        </w:rPr>
        <w:t xml:space="preserve">A hash table needs to have measures in place to avoid multiple collisions, making sure it remains balanced </w:t>
      </w:r>
      <w:r w:rsidR="00A52A67" w:rsidRPr="007B53FF">
        <w:rPr>
          <w:rFonts w:ascii="Times New Roman" w:hAnsi="Times New Roman" w:cs="Times New Roman"/>
          <w:sz w:val="24"/>
          <w:szCs w:val="24"/>
        </w:rPr>
        <w:t xml:space="preserve">so it can maintain its effectiveness. </w:t>
      </w:r>
      <w:r w:rsidR="00B40723" w:rsidRPr="007B53FF">
        <w:rPr>
          <w:rFonts w:ascii="Times New Roman" w:hAnsi="Times New Roman" w:cs="Times New Roman"/>
          <w:sz w:val="24"/>
          <w:szCs w:val="24"/>
        </w:rPr>
        <w:t xml:space="preserve">Binary search trees maintain a sorted order, which can be useful for certain scenarios, </w:t>
      </w:r>
      <w:r w:rsidR="00813114" w:rsidRPr="007B53FF">
        <w:rPr>
          <w:rFonts w:ascii="Times New Roman" w:hAnsi="Times New Roman" w:cs="Times New Roman"/>
          <w:sz w:val="24"/>
          <w:szCs w:val="24"/>
        </w:rPr>
        <w:t>but like the hash table takes more to set up. Binary search trees are typically faster at searching than vectors</w:t>
      </w:r>
      <w:r w:rsidR="009507CD" w:rsidRPr="007B53FF">
        <w:rPr>
          <w:rFonts w:ascii="Times New Roman" w:hAnsi="Times New Roman" w:cs="Times New Roman"/>
          <w:sz w:val="24"/>
          <w:szCs w:val="24"/>
        </w:rPr>
        <w:t xml:space="preserve">, but for large data sets may not be as applicable because of the memory required for the nodes. </w:t>
      </w:r>
    </w:p>
    <w:p w14:paraId="212DBC9D" w14:textId="77777777" w:rsidR="00A016DC" w:rsidRPr="007B53FF" w:rsidRDefault="00A016DC" w:rsidP="007B53FF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D12DBD4" w14:textId="64F5748A" w:rsidR="00A016DC" w:rsidRPr="007B53FF" w:rsidRDefault="00A016DC" w:rsidP="007B53FF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B53FF">
        <w:rPr>
          <w:rFonts w:ascii="Times New Roman" w:hAnsi="Times New Roman" w:cs="Times New Roman"/>
          <w:sz w:val="24"/>
          <w:szCs w:val="24"/>
        </w:rPr>
        <w:t xml:space="preserve">For this program I would recommend using a </w:t>
      </w:r>
      <w:r w:rsidR="009B2295" w:rsidRPr="007B53FF">
        <w:rPr>
          <w:rFonts w:ascii="Times New Roman" w:hAnsi="Times New Roman" w:cs="Times New Roman"/>
          <w:sz w:val="24"/>
          <w:szCs w:val="24"/>
        </w:rPr>
        <w:t>binary search tree</w:t>
      </w:r>
      <w:r w:rsidRPr="007B53FF">
        <w:rPr>
          <w:rFonts w:ascii="Times New Roman" w:hAnsi="Times New Roman" w:cs="Times New Roman"/>
          <w:sz w:val="24"/>
          <w:szCs w:val="24"/>
        </w:rPr>
        <w:t xml:space="preserve">. For </w:t>
      </w:r>
      <w:r w:rsidR="00297AE5" w:rsidRPr="007B53FF">
        <w:rPr>
          <w:rFonts w:ascii="Times New Roman" w:hAnsi="Times New Roman" w:cs="Times New Roman"/>
          <w:sz w:val="24"/>
          <w:szCs w:val="24"/>
        </w:rPr>
        <w:t xml:space="preserve">course searches and </w:t>
      </w:r>
      <w:r w:rsidRPr="007B53FF">
        <w:rPr>
          <w:rFonts w:ascii="Times New Roman" w:hAnsi="Times New Roman" w:cs="Times New Roman"/>
          <w:sz w:val="24"/>
          <w:szCs w:val="24"/>
        </w:rPr>
        <w:t>prerequisite</w:t>
      </w:r>
      <w:r w:rsidR="00297AE5" w:rsidRPr="007B53F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97AE5" w:rsidRPr="007B53FF">
        <w:rPr>
          <w:rFonts w:ascii="Times New Roman" w:hAnsi="Times New Roman" w:cs="Times New Roman"/>
          <w:sz w:val="24"/>
          <w:szCs w:val="24"/>
        </w:rPr>
        <w:t>validation</w:t>
      </w:r>
      <w:proofErr w:type="gramEnd"/>
      <w:r w:rsidR="00297AE5" w:rsidRPr="007B53FF">
        <w:rPr>
          <w:rFonts w:ascii="Times New Roman" w:hAnsi="Times New Roman" w:cs="Times New Roman"/>
          <w:sz w:val="24"/>
          <w:szCs w:val="24"/>
        </w:rPr>
        <w:t xml:space="preserve"> a </w:t>
      </w:r>
      <w:r w:rsidR="00556E1F" w:rsidRPr="007B53FF">
        <w:rPr>
          <w:rFonts w:ascii="Times New Roman" w:hAnsi="Times New Roman" w:cs="Times New Roman"/>
          <w:sz w:val="24"/>
          <w:szCs w:val="24"/>
        </w:rPr>
        <w:t>binary search tree</w:t>
      </w:r>
      <w:r w:rsidR="00297AE5" w:rsidRPr="007B53FF">
        <w:rPr>
          <w:rFonts w:ascii="Times New Roman" w:hAnsi="Times New Roman" w:cs="Times New Roman"/>
          <w:sz w:val="24"/>
          <w:szCs w:val="24"/>
        </w:rPr>
        <w:t xml:space="preserve"> would be an excellent choice, as it handles the data</w:t>
      </w:r>
      <w:r w:rsidR="00556E1F" w:rsidRPr="007B53FF">
        <w:rPr>
          <w:rFonts w:ascii="Times New Roman" w:hAnsi="Times New Roman" w:cs="Times New Roman"/>
          <w:sz w:val="24"/>
          <w:szCs w:val="24"/>
        </w:rPr>
        <w:t xml:space="preserve"> well. </w:t>
      </w:r>
      <w:r w:rsidR="002F7BFA" w:rsidRPr="007B53FF">
        <w:rPr>
          <w:rFonts w:ascii="Times New Roman" w:hAnsi="Times New Roman" w:cs="Times New Roman"/>
          <w:sz w:val="24"/>
          <w:szCs w:val="24"/>
        </w:rPr>
        <w:t xml:space="preserve">A BST </w:t>
      </w:r>
      <w:r w:rsidR="00696FD2" w:rsidRPr="007B53FF">
        <w:rPr>
          <w:rFonts w:ascii="Times New Roman" w:hAnsi="Times New Roman" w:cs="Times New Roman"/>
          <w:sz w:val="24"/>
          <w:szCs w:val="24"/>
        </w:rPr>
        <w:t xml:space="preserve">would be more </w:t>
      </w:r>
      <w:r w:rsidR="003B5A4E" w:rsidRPr="007B53FF">
        <w:rPr>
          <w:rFonts w:ascii="Times New Roman" w:hAnsi="Times New Roman" w:cs="Times New Roman"/>
          <w:sz w:val="24"/>
          <w:szCs w:val="24"/>
        </w:rPr>
        <w:t>effective</w:t>
      </w:r>
      <w:r w:rsidR="00696FD2" w:rsidRPr="007B53FF">
        <w:rPr>
          <w:rFonts w:ascii="Times New Roman" w:hAnsi="Times New Roman" w:cs="Times New Roman"/>
          <w:sz w:val="24"/>
          <w:szCs w:val="24"/>
        </w:rPr>
        <w:t xml:space="preserve"> for printing the courses in sorted order compared to the hash table, which was a close second for this program. </w:t>
      </w:r>
    </w:p>
    <w:sectPr w:rsidR="00A016DC" w:rsidRPr="007B53FF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68F400" w14:textId="77777777" w:rsidR="00AB3D55" w:rsidRDefault="00AB3D55">
      <w:pPr>
        <w:spacing w:after="0" w:line="240" w:lineRule="auto"/>
      </w:pPr>
      <w:r>
        <w:separator/>
      </w:r>
    </w:p>
  </w:endnote>
  <w:endnote w:type="continuationSeparator" w:id="0">
    <w:p w14:paraId="6CB8E5D8" w14:textId="77777777" w:rsidR="00AB3D55" w:rsidRDefault="00AB3D55">
      <w:pPr>
        <w:spacing w:after="0" w:line="240" w:lineRule="auto"/>
      </w:pPr>
      <w:r>
        <w:continuationSeparator/>
      </w:r>
    </w:p>
  </w:endnote>
  <w:endnote w:type="continuationNotice" w:id="1">
    <w:p w14:paraId="6B7CFD26" w14:textId="77777777" w:rsidR="00AB3D55" w:rsidRDefault="00AB3D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7062B9" w14:textId="77777777" w:rsidR="00AB3D55" w:rsidRDefault="00AB3D55">
      <w:pPr>
        <w:spacing w:after="0" w:line="240" w:lineRule="auto"/>
      </w:pPr>
      <w:r>
        <w:separator/>
      </w:r>
    </w:p>
  </w:footnote>
  <w:footnote w:type="continuationSeparator" w:id="0">
    <w:p w14:paraId="3E38596F" w14:textId="77777777" w:rsidR="00AB3D55" w:rsidRDefault="00AB3D55">
      <w:pPr>
        <w:spacing w:after="0" w:line="240" w:lineRule="auto"/>
      </w:pPr>
      <w:r>
        <w:continuationSeparator/>
      </w:r>
    </w:p>
  </w:footnote>
  <w:footnote w:type="continuationNotice" w:id="1">
    <w:p w14:paraId="2DA026E6" w14:textId="77777777" w:rsidR="00AB3D55" w:rsidRDefault="00AB3D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10B0D"/>
    <w:rsid w:val="00016BBE"/>
    <w:rsid w:val="00053D66"/>
    <w:rsid w:val="000558E3"/>
    <w:rsid w:val="00070978"/>
    <w:rsid w:val="0007592E"/>
    <w:rsid w:val="000B0757"/>
    <w:rsid w:val="000E3CF2"/>
    <w:rsid w:val="000E5746"/>
    <w:rsid w:val="000F005C"/>
    <w:rsid w:val="00100704"/>
    <w:rsid w:val="00101DE0"/>
    <w:rsid w:val="00104CB3"/>
    <w:rsid w:val="00104F5D"/>
    <w:rsid w:val="00134CD7"/>
    <w:rsid w:val="001369A6"/>
    <w:rsid w:val="00164D42"/>
    <w:rsid w:val="001748A3"/>
    <w:rsid w:val="00176BE8"/>
    <w:rsid w:val="0019774B"/>
    <w:rsid w:val="001A10DC"/>
    <w:rsid w:val="001F1554"/>
    <w:rsid w:val="002338FB"/>
    <w:rsid w:val="002431B6"/>
    <w:rsid w:val="00244AE7"/>
    <w:rsid w:val="00252C7B"/>
    <w:rsid w:val="002567D8"/>
    <w:rsid w:val="00262A17"/>
    <w:rsid w:val="00282717"/>
    <w:rsid w:val="00282F45"/>
    <w:rsid w:val="00297AE5"/>
    <w:rsid w:val="002A178A"/>
    <w:rsid w:val="002A64A5"/>
    <w:rsid w:val="002A7BDD"/>
    <w:rsid w:val="002B0762"/>
    <w:rsid w:val="002D2D89"/>
    <w:rsid w:val="002D4AF9"/>
    <w:rsid w:val="002F7BFA"/>
    <w:rsid w:val="0030771B"/>
    <w:rsid w:val="00310C9E"/>
    <w:rsid w:val="00316FF1"/>
    <w:rsid w:val="003224C2"/>
    <w:rsid w:val="00336210"/>
    <w:rsid w:val="0034304B"/>
    <w:rsid w:val="003502A4"/>
    <w:rsid w:val="00350895"/>
    <w:rsid w:val="0036774E"/>
    <w:rsid w:val="003769DD"/>
    <w:rsid w:val="00387364"/>
    <w:rsid w:val="00387D01"/>
    <w:rsid w:val="003909DD"/>
    <w:rsid w:val="00390A79"/>
    <w:rsid w:val="003921BF"/>
    <w:rsid w:val="003A3D15"/>
    <w:rsid w:val="003A4833"/>
    <w:rsid w:val="003B5A4E"/>
    <w:rsid w:val="003C509F"/>
    <w:rsid w:val="003D0E28"/>
    <w:rsid w:val="003D1508"/>
    <w:rsid w:val="003E17BC"/>
    <w:rsid w:val="003F6F9A"/>
    <w:rsid w:val="0040472E"/>
    <w:rsid w:val="004178F1"/>
    <w:rsid w:val="004217BA"/>
    <w:rsid w:val="00497A2B"/>
    <w:rsid w:val="004B0810"/>
    <w:rsid w:val="004B487F"/>
    <w:rsid w:val="004C22FB"/>
    <w:rsid w:val="004C4663"/>
    <w:rsid w:val="004C775A"/>
    <w:rsid w:val="004D586A"/>
    <w:rsid w:val="004D5A14"/>
    <w:rsid w:val="004D6761"/>
    <w:rsid w:val="004E62B5"/>
    <w:rsid w:val="004F2B70"/>
    <w:rsid w:val="004F5567"/>
    <w:rsid w:val="00501B5E"/>
    <w:rsid w:val="00530080"/>
    <w:rsid w:val="005317C7"/>
    <w:rsid w:val="00545F27"/>
    <w:rsid w:val="00556E1F"/>
    <w:rsid w:val="00563BC6"/>
    <w:rsid w:val="00566E6A"/>
    <w:rsid w:val="00576A01"/>
    <w:rsid w:val="00593843"/>
    <w:rsid w:val="005C2F97"/>
    <w:rsid w:val="005D1153"/>
    <w:rsid w:val="005D1BC0"/>
    <w:rsid w:val="005E019C"/>
    <w:rsid w:val="005F4652"/>
    <w:rsid w:val="005F712B"/>
    <w:rsid w:val="00601643"/>
    <w:rsid w:val="0060460D"/>
    <w:rsid w:val="00606F56"/>
    <w:rsid w:val="00615C97"/>
    <w:rsid w:val="00615E55"/>
    <w:rsid w:val="00640532"/>
    <w:rsid w:val="0064357F"/>
    <w:rsid w:val="006435DF"/>
    <w:rsid w:val="006477BE"/>
    <w:rsid w:val="00651224"/>
    <w:rsid w:val="006621F0"/>
    <w:rsid w:val="00665823"/>
    <w:rsid w:val="00673DC1"/>
    <w:rsid w:val="006770E9"/>
    <w:rsid w:val="00696FD2"/>
    <w:rsid w:val="006A39F7"/>
    <w:rsid w:val="006A4C13"/>
    <w:rsid w:val="006C7719"/>
    <w:rsid w:val="00702C35"/>
    <w:rsid w:val="0071486B"/>
    <w:rsid w:val="00734DE7"/>
    <w:rsid w:val="00743135"/>
    <w:rsid w:val="00743D02"/>
    <w:rsid w:val="00755105"/>
    <w:rsid w:val="007653F4"/>
    <w:rsid w:val="00773748"/>
    <w:rsid w:val="0077768B"/>
    <w:rsid w:val="00786D28"/>
    <w:rsid w:val="0078A1A5"/>
    <w:rsid w:val="007910AE"/>
    <w:rsid w:val="007970A7"/>
    <w:rsid w:val="007A16F1"/>
    <w:rsid w:val="007A56D8"/>
    <w:rsid w:val="007A6235"/>
    <w:rsid w:val="007B170D"/>
    <w:rsid w:val="007B3756"/>
    <w:rsid w:val="007B53FF"/>
    <w:rsid w:val="007B701F"/>
    <w:rsid w:val="007C0983"/>
    <w:rsid w:val="007C53B3"/>
    <w:rsid w:val="007D44B7"/>
    <w:rsid w:val="007E6270"/>
    <w:rsid w:val="007F1171"/>
    <w:rsid w:val="008103BD"/>
    <w:rsid w:val="00813114"/>
    <w:rsid w:val="008231A6"/>
    <w:rsid w:val="00825217"/>
    <w:rsid w:val="00834E91"/>
    <w:rsid w:val="00837066"/>
    <w:rsid w:val="00844C7C"/>
    <w:rsid w:val="008636BA"/>
    <w:rsid w:val="00867A75"/>
    <w:rsid w:val="0088232E"/>
    <w:rsid w:val="008A18CD"/>
    <w:rsid w:val="008A4618"/>
    <w:rsid w:val="008B3D17"/>
    <w:rsid w:val="008B6DC1"/>
    <w:rsid w:val="008C3877"/>
    <w:rsid w:val="008F2688"/>
    <w:rsid w:val="008F6A24"/>
    <w:rsid w:val="00903771"/>
    <w:rsid w:val="00923AB5"/>
    <w:rsid w:val="00933A62"/>
    <w:rsid w:val="009408C3"/>
    <w:rsid w:val="00940AEA"/>
    <w:rsid w:val="009507CD"/>
    <w:rsid w:val="00977545"/>
    <w:rsid w:val="009A30FE"/>
    <w:rsid w:val="009B0B2B"/>
    <w:rsid w:val="009B2295"/>
    <w:rsid w:val="009C2CC4"/>
    <w:rsid w:val="009C3582"/>
    <w:rsid w:val="009C3E56"/>
    <w:rsid w:val="009F4794"/>
    <w:rsid w:val="00A016DC"/>
    <w:rsid w:val="00A01F9C"/>
    <w:rsid w:val="00A040BC"/>
    <w:rsid w:val="00A17384"/>
    <w:rsid w:val="00A2426F"/>
    <w:rsid w:val="00A25C95"/>
    <w:rsid w:val="00A4083D"/>
    <w:rsid w:val="00A527DE"/>
    <w:rsid w:val="00A52A67"/>
    <w:rsid w:val="00A560B4"/>
    <w:rsid w:val="00A633F5"/>
    <w:rsid w:val="00A721E3"/>
    <w:rsid w:val="00A83516"/>
    <w:rsid w:val="00A9087F"/>
    <w:rsid w:val="00A90A20"/>
    <w:rsid w:val="00A97E7E"/>
    <w:rsid w:val="00AB3D55"/>
    <w:rsid w:val="00AB57C3"/>
    <w:rsid w:val="00AC20B9"/>
    <w:rsid w:val="00AD0066"/>
    <w:rsid w:val="00AD568C"/>
    <w:rsid w:val="00AD5798"/>
    <w:rsid w:val="00AE36AA"/>
    <w:rsid w:val="00AE36DD"/>
    <w:rsid w:val="00AE772D"/>
    <w:rsid w:val="00AF34BF"/>
    <w:rsid w:val="00AF3876"/>
    <w:rsid w:val="00AF6B2C"/>
    <w:rsid w:val="00B10B5A"/>
    <w:rsid w:val="00B125ED"/>
    <w:rsid w:val="00B25A6D"/>
    <w:rsid w:val="00B351D9"/>
    <w:rsid w:val="00B40723"/>
    <w:rsid w:val="00B42BA2"/>
    <w:rsid w:val="00B57E22"/>
    <w:rsid w:val="00B6053D"/>
    <w:rsid w:val="00B64897"/>
    <w:rsid w:val="00B7102F"/>
    <w:rsid w:val="00B8090D"/>
    <w:rsid w:val="00B80EAC"/>
    <w:rsid w:val="00B8433A"/>
    <w:rsid w:val="00B924E3"/>
    <w:rsid w:val="00B937EE"/>
    <w:rsid w:val="00B95600"/>
    <w:rsid w:val="00B9729C"/>
    <w:rsid w:val="00BA5500"/>
    <w:rsid w:val="00BA72B0"/>
    <w:rsid w:val="00BA7770"/>
    <w:rsid w:val="00BB288F"/>
    <w:rsid w:val="00BB6981"/>
    <w:rsid w:val="00BC5B98"/>
    <w:rsid w:val="00BE032F"/>
    <w:rsid w:val="00BE11BA"/>
    <w:rsid w:val="00BE26B4"/>
    <w:rsid w:val="00BF0C8B"/>
    <w:rsid w:val="00C1430F"/>
    <w:rsid w:val="00C21C3D"/>
    <w:rsid w:val="00C52032"/>
    <w:rsid w:val="00C5300D"/>
    <w:rsid w:val="00C6144F"/>
    <w:rsid w:val="00C62774"/>
    <w:rsid w:val="00C62E22"/>
    <w:rsid w:val="00C76C5E"/>
    <w:rsid w:val="00C77C0C"/>
    <w:rsid w:val="00C87212"/>
    <w:rsid w:val="00CA0F8A"/>
    <w:rsid w:val="00CA2804"/>
    <w:rsid w:val="00CB53ED"/>
    <w:rsid w:val="00CC5D8D"/>
    <w:rsid w:val="00CC732F"/>
    <w:rsid w:val="00CD1368"/>
    <w:rsid w:val="00CD1C3B"/>
    <w:rsid w:val="00CE0047"/>
    <w:rsid w:val="00CE0BFD"/>
    <w:rsid w:val="00CF2409"/>
    <w:rsid w:val="00D01A9D"/>
    <w:rsid w:val="00D27D05"/>
    <w:rsid w:val="00D319B1"/>
    <w:rsid w:val="00D551FE"/>
    <w:rsid w:val="00D5779F"/>
    <w:rsid w:val="00D660A5"/>
    <w:rsid w:val="00D72BB0"/>
    <w:rsid w:val="00D756ED"/>
    <w:rsid w:val="00D804AA"/>
    <w:rsid w:val="00D865AF"/>
    <w:rsid w:val="00DA0069"/>
    <w:rsid w:val="00DA5DC5"/>
    <w:rsid w:val="00DA76EE"/>
    <w:rsid w:val="00DD5737"/>
    <w:rsid w:val="00DD5ACC"/>
    <w:rsid w:val="00E07743"/>
    <w:rsid w:val="00E10317"/>
    <w:rsid w:val="00E2110F"/>
    <w:rsid w:val="00E260CA"/>
    <w:rsid w:val="00E31E95"/>
    <w:rsid w:val="00E347F5"/>
    <w:rsid w:val="00E34A68"/>
    <w:rsid w:val="00E3602F"/>
    <w:rsid w:val="00E36E45"/>
    <w:rsid w:val="00E37EEA"/>
    <w:rsid w:val="00E41C1A"/>
    <w:rsid w:val="00E44F25"/>
    <w:rsid w:val="00E45F2F"/>
    <w:rsid w:val="00E64733"/>
    <w:rsid w:val="00E824E6"/>
    <w:rsid w:val="00E85D5B"/>
    <w:rsid w:val="00E86A70"/>
    <w:rsid w:val="00E953B2"/>
    <w:rsid w:val="00E96C1C"/>
    <w:rsid w:val="00EA1BB6"/>
    <w:rsid w:val="00ED1320"/>
    <w:rsid w:val="00ED4B92"/>
    <w:rsid w:val="00ED4F8C"/>
    <w:rsid w:val="00EE0B9B"/>
    <w:rsid w:val="00EE69E9"/>
    <w:rsid w:val="00EF0DF9"/>
    <w:rsid w:val="00EF2488"/>
    <w:rsid w:val="00EF7C1C"/>
    <w:rsid w:val="00F0703C"/>
    <w:rsid w:val="00F07E59"/>
    <w:rsid w:val="00F15711"/>
    <w:rsid w:val="00F21440"/>
    <w:rsid w:val="00F3080F"/>
    <w:rsid w:val="00F31835"/>
    <w:rsid w:val="00F323FC"/>
    <w:rsid w:val="00F37A43"/>
    <w:rsid w:val="00F46C83"/>
    <w:rsid w:val="00F74231"/>
    <w:rsid w:val="00F83935"/>
    <w:rsid w:val="00F864C0"/>
    <w:rsid w:val="00FB0B64"/>
    <w:rsid w:val="00FC4302"/>
    <w:rsid w:val="00FD347E"/>
    <w:rsid w:val="00FD50AF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85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2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3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21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1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67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08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6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9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2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0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97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46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7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7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17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0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0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Props1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20</TotalTime>
  <Pages>9</Pages>
  <Words>1376</Words>
  <Characters>784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9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Hunter Brashears</cp:lastModifiedBy>
  <cp:revision>232</cp:revision>
  <dcterms:created xsi:type="dcterms:W3CDTF">2024-11-17T20:24:00Z</dcterms:created>
  <dcterms:modified xsi:type="dcterms:W3CDTF">2024-12-08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